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Spec="center" w:tblpY="1"/>
        <w:tblOverlap w:val="never"/>
        <w:tblW w:w="1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90"/>
        <w:gridCol w:w="1620"/>
        <w:gridCol w:w="5045"/>
        <w:gridCol w:w="180"/>
        <w:gridCol w:w="540"/>
        <w:gridCol w:w="270"/>
        <w:gridCol w:w="495"/>
        <w:gridCol w:w="1395"/>
        <w:gridCol w:w="1035"/>
      </w:tblGrid>
      <w:tr w:rsidR="00F362B1" w:rsidRPr="00BC0A21" w14:paraId="21F7BD13" w14:textId="77777777" w:rsidTr="009674D9">
        <w:trPr>
          <w:trHeight w:val="990"/>
        </w:trPr>
        <w:tc>
          <w:tcPr>
            <w:tcW w:w="11070" w:type="dxa"/>
            <w:gridSpan w:val="9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D9D9D9" w:themeFill="background1" w:themeFillShade="D9"/>
          </w:tcPr>
          <w:p w14:paraId="75C1D626" w14:textId="71163323" w:rsidR="00F362B1" w:rsidRPr="00BC0A21" w:rsidRDefault="004775B9" w:rsidP="00F362B1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891712" behindDoc="0" locked="0" layoutInCell="1" allowOverlap="1" wp14:anchorId="055718F0" wp14:editId="43EF2439">
                      <wp:simplePos x="0" y="0"/>
                      <wp:positionH relativeFrom="column">
                        <wp:posOffset>86995</wp:posOffset>
                      </wp:positionH>
                      <wp:positionV relativeFrom="paragraph">
                        <wp:posOffset>90170</wp:posOffset>
                      </wp:positionV>
                      <wp:extent cx="1283971" cy="402907"/>
                      <wp:effectExtent l="76200" t="95250" r="87630" b="92710"/>
                      <wp:wrapNone/>
                      <wp:docPr id="17" name="Group 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83971" cy="402907"/>
                                <a:chOff x="0" y="0"/>
                                <a:chExt cx="1283971" cy="40290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6" name="Picture 1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442913" y="0"/>
                                  <a:ext cx="393065" cy="3930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" name="Picture 11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0" y="38100"/>
                                  <a:ext cx="353060" cy="3562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" name="Picture 6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853352">
                                  <a:off x="928688" y="47625"/>
                                  <a:ext cx="353695" cy="356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639ACB4" id="Group 17" o:spid="_x0000_s1026" style="position:absolute;margin-left:6.85pt;margin-top:7.1pt;width:101.1pt;height:31.7pt;z-index:251891712" coordsize="12839,4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6" o:spid="_x0000_s1027" type="#_x0000_t75" style="position:absolute;left:4429;width:3930;height:3930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">
                        <v:imagedata r:id="rId11" o:title=""/>
                        <v:path arrowok="t"/>
                      </v:shape>
                      <v:shape id="Picture 11" o:spid="_x0000_s1028" type="#_x0000_t75" style="position:absolute;top:381;width:3530;height:3562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">
                        <v:imagedata r:id="rId12" o:title=""/>
                      </v:shape>
                      <v:shape id="Picture 6" o:spid="_x0000_s1029" type="#_x0000_t75" style="position:absolute;left:9286;top:477;width:3537;height:3568;rotation:-300007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">
                        <v:imagedata r:id="rId13" o:title=""/>
                      </v:shape>
                    </v:group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905024" behindDoc="0" locked="0" layoutInCell="1" allowOverlap="1" wp14:anchorId="2E0DA8C2" wp14:editId="5F73789D">
                      <wp:simplePos x="0" y="0"/>
                      <wp:positionH relativeFrom="column">
                        <wp:posOffset>5579110</wp:posOffset>
                      </wp:positionH>
                      <wp:positionV relativeFrom="paragraph">
                        <wp:posOffset>81280</wp:posOffset>
                      </wp:positionV>
                      <wp:extent cx="1283971" cy="402907"/>
                      <wp:effectExtent l="76200" t="95250" r="87630" b="92710"/>
                      <wp:wrapNone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83971" cy="402907"/>
                                <a:chOff x="0" y="0"/>
                                <a:chExt cx="1283971" cy="40290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1" name="Picture 2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442913" y="0"/>
                                  <a:ext cx="393065" cy="3930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2" name="Picture 22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0" y="38100"/>
                                  <a:ext cx="353060" cy="3562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3" name="Picture 23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853352">
                                  <a:off x="928688" y="47625"/>
                                  <a:ext cx="353695" cy="356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0B42A7D" id="Group 20" o:spid="_x0000_s1026" style="position:absolute;margin-left:439.3pt;margin-top:6.4pt;width:101.1pt;height:31.7pt;z-index:251905024" coordsize="12839,4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">
                      <v:shape id="Picture 21" o:spid="_x0000_s1027" type="#_x0000_t75" style="position:absolute;left:4429;width:3930;height:3930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">
                        <v:imagedata r:id="rId11" o:title=""/>
                        <v:path arrowok="t"/>
                      </v:shape>
                      <v:shape id="Picture 22" o:spid="_x0000_s1028" type="#_x0000_t75" style="position:absolute;top:381;width:3530;height:3562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">
                        <v:imagedata r:id="rId12" o:title=""/>
                      </v:shape>
                      <v:shape id="Picture 23" o:spid="_x0000_s1029" type="#_x0000_t75" style="position:absolute;left:9286;top:477;width:3537;height:3568;rotation:-300007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">
                        <v:imagedata r:id="rId13" o:title=""/>
                      </v:shape>
                    </v:group>
                  </w:pict>
                </mc:Fallback>
              </mc:AlternateContent>
            </w:r>
            <w:r w:rsidR="00F362B1">
              <w:rPr>
                <w:b/>
                <w:sz w:val="28"/>
              </w:rPr>
              <w:t xml:space="preserve">Duke OESO </w:t>
            </w:r>
            <w:r w:rsidR="00F362B1" w:rsidRPr="00BC0A21">
              <w:rPr>
                <w:b/>
                <w:sz w:val="28"/>
              </w:rPr>
              <w:t>Guidelines for Safe Use of</w:t>
            </w:r>
          </w:p>
          <w:p w14:paraId="2841631F" w14:textId="5A601C0C" w:rsidR="00F362B1" w:rsidRPr="00FB3F48" w:rsidRDefault="00F362B1" w:rsidP="00707C59">
            <w:pPr>
              <w:tabs>
                <w:tab w:val="center" w:pos="2907"/>
              </w:tabs>
              <w:spacing w:after="0" w:line="240" w:lineRule="auto"/>
              <w:jc w:val="center"/>
              <w:rPr>
                <w:b/>
                <w:sz w:val="44"/>
                <w:szCs w:val="44"/>
              </w:rPr>
            </w:pPr>
            <w:r w:rsidRPr="00FB3F48">
              <w:rPr>
                <w:b/>
                <w:sz w:val="44"/>
                <w:szCs w:val="44"/>
              </w:rPr>
              <w:t>Osmium Tetroxide</w:t>
            </w:r>
            <w:r w:rsidR="00BB2C46">
              <w:rPr>
                <w:b/>
                <w:sz w:val="44"/>
                <w:szCs w:val="44"/>
              </w:rPr>
              <w:t xml:space="preserve"> (OsO4)</w:t>
            </w:r>
          </w:p>
          <w:p w14:paraId="6298FB90" w14:textId="40B4C51B" w:rsidR="00F362B1" w:rsidRPr="00F362B1" w:rsidRDefault="00F362B1" w:rsidP="00CF0ADE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  <w:sz w:val="20"/>
                <w:szCs w:val="20"/>
              </w:rPr>
            </w:pPr>
            <w:r w:rsidRPr="00C02988">
              <w:rPr>
                <w:b/>
                <w:i/>
                <w:color w:val="FF0000"/>
                <w:sz w:val="20"/>
                <w:szCs w:val="20"/>
              </w:rPr>
              <w:t xml:space="preserve">Lab-specific </w:t>
            </w:r>
            <w:r>
              <w:rPr>
                <w:b/>
                <w:i/>
                <w:color w:val="FF0000"/>
                <w:sz w:val="20"/>
                <w:szCs w:val="20"/>
              </w:rPr>
              <w:t xml:space="preserve">Safety Information on page 2 </w:t>
            </w:r>
            <w:r w:rsidR="00CF0ADE">
              <w:rPr>
                <w:b/>
                <w:i/>
                <w:color w:val="FF0000"/>
                <w:sz w:val="20"/>
                <w:szCs w:val="20"/>
              </w:rPr>
              <w:t>MUST BE APPROVED</w:t>
            </w:r>
            <w:r>
              <w:rPr>
                <w:b/>
                <w:i/>
                <w:color w:val="FF0000"/>
                <w:sz w:val="20"/>
                <w:szCs w:val="20"/>
              </w:rPr>
              <w:t xml:space="preserve"> in advance by OESO and the PI.</w:t>
            </w:r>
          </w:p>
        </w:tc>
      </w:tr>
      <w:tr w:rsidR="00E44542" w:rsidRPr="00BC0A21" w14:paraId="367BD2DB" w14:textId="77777777" w:rsidTr="00707C59">
        <w:trPr>
          <w:cantSplit/>
          <w:trHeight w:val="1695"/>
        </w:trPr>
        <w:tc>
          <w:tcPr>
            <w:tcW w:w="490" w:type="dxa"/>
            <w:tcBorders>
              <w:top w:val="single" w:sz="24" w:space="0" w:color="auto"/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381D3BBF" w14:textId="77777777" w:rsidR="00E44542" w:rsidRPr="00BC0A21" w:rsidRDefault="00E44542" w:rsidP="00707C59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 w:rsidRPr="00BC0A21">
              <w:rPr>
                <w:b/>
                <w:color w:val="FF0000"/>
                <w:sz w:val="32"/>
                <w:szCs w:val="32"/>
              </w:rPr>
              <w:t>Hazards</w:t>
            </w:r>
          </w:p>
        </w:tc>
        <w:tc>
          <w:tcPr>
            <w:tcW w:w="1620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5489F0EB" w14:textId="4BF6E95D" w:rsidR="00E44542" w:rsidRPr="00670F77" w:rsidRDefault="00E44542" w:rsidP="00707C59">
            <w:pPr>
              <w:jc w:val="center"/>
              <w:rPr>
                <w:rFonts w:eastAsiaTheme="majorEastAsia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670F77">
              <w:rPr>
                <w:b/>
                <w:sz w:val="24"/>
                <w:szCs w:val="24"/>
              </w:rPr>
              <w:t>Potential Hazards</w:t>
            </w:r>
          </w:p>
        </w:tc>
        <w:tc>
          <w:tcPr>
            <w:tcW w:w="8960" w:type="dxa"/>
            <w:gridSpan w:val="7"/>
            <w:tcBorders>
              <w:top w:val="single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auto"/>
          </w:tcPr>
          <w:p w14:paraId="5F88B479" w14:textId="406C8D91" w:rsidR="00B66DFD" w:rsidRDefault="00B66DFD" w:rsidP="00707C59">
            <w:pPr>
              <w:pStyle w:val="ListParagraph"/>
              <w:numPr>
                <w:ilvl w:val="0"/>
                <w:numId w:val="17"/>
              </w:numPr>
              <w:ind w:left="196" w:hanging="18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</w:rPr>
              <w:t>Solid is f</w:t>
            </w:r>
            <w:r w:rsidR="00E44542" w:rsidRPr="001346D6">
              <w:rPr>
                <w:rFonts w:asciiTheme="minorHAnsi" w:hAnsiTheme="minorHAnsi" w:cstheme="minorHAnsi"/>
                <w:b/>
                <w:bCs/>
                <w:color w:val="FF0000"/>
                <w:sz w:val="22"/>
              </w:rPr>
              <w:t xml:space="preserve">atal if </w:t>
            </w:r>
            <w:r w:rsidR="001346D6" w:rsidRPr="001346D6">
              <w:rPr>
                <w:rFonts w:asciiTheme="minorHAnsi" w:hAnsiTheme="minorHAnsi" w:cstheme="minorHAnsi"/>
                <w:b/>
                <w:bCs/>
                <w:color w:val="FF0000"/>
                <w:sz w:val="22"/>
              </w:rPr>
              <w:t xml:space="preserve">inhaled </w:t>
            </w:r>
            <w:r w:rsidR="001346D6">
              <w:rPr>
                <w:rFonts w:asciiTheme="minorHAnsi" w:hAnsiTheme="minorHAnsi" w:cstheme="minorHAnsi"/>
                <w:b/>
                <w:bCs/>
                <w:sz w:val="22"/>
              </w:rPr>
              <w:t>(category 1) or if swallowed or</w:t>
            </w:r>
            <w:r w:rsidR="00E44542" w:rsidRPr="00C02988">
              <w:rPr>
                <w:rFonts w:asciiTheme="minorHAnsi" w:hAnsiTheme="minorHAnsi" w:cstheme="minorHAnsi"/>
                <w:b/>
                <w:bCs/>
                <w:sz w:val="22"/>
              </w:rPr>
              <w:t xml:space="preserve"> in </w:t>
            </w:r>
            <w:r w:rsidR="001346D6">
              <w:rPr>
                <w:rFonts w:asciiTheme="minorHAnsi" w:hAnsiTheme="minorHAnsi" w:cstheme="minorHAnsi"/>
                <w:b/>
                <w:bCs/>
                <w:sz w:val="22"/>
              </w:rPr>
              <w:t>contact with skin (category 2).</w:t>
            </w:r>
          </w:p>
          <w:p w14:paraId="34A6A461" w14:textId="1F7FB816" w:rsidR="00E44542" w:rsidRPr="00C02988" w:rsidRDefault="00B66DFD" w:rsidP="00707C59">
            <w:pPr>
              <w:pStyle w:val="ListParagraph"/>
              <w:numPr>
                <w:ilvl w:val="0"/>
                <w:numId w:val="17"/>
              </w:numPr>
              <w:ind w:left="196" w:hanging="180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B66DFD">
              <w:rPr>
                <w:rFonts w:asciiTheme="minorHAnsi" w:hAnsiTheme="minorHAnsi" w:cstheme="minorHAnsi"/>
                <w:b/>
                <w:bCs/>
                <w:sz w:val="22"/>
              </w:rPr>
              <w:t xml:space="preserve">2% and 4% solutions are fatal if inhaled </w:t>
            </w:r>
            <w:r>
              <w:rPr>
                <w:rFonts w:asciiTheme="minorHAnsi" w:hAnsiTheme="minorHAnsi" w:cstheme="minorHAnsi"/>
                <w:b/>
                <w:bCs/>
                <w:sz w:val="22"/>
              </w:rPr>
              <w:t>(</w:t>
            </w:r>
            <w:r w:rsidRPr="00B66DFD">
              <w:rPr>
                <w:rFonts w:asciiTheme="minorHAnsi" w:hAnsiTheme="minorHAnsi" w:cstheme="minorHAnsi"/>
                <w:b/>
                <w:bCs/>
                <w:sz w:val="22"/>
              </w:rPr>
              <w:t>category 1</w:t>
            </w:r>
            <w:r>
              <w:rPr>
                <w:rFonts w:asciiTheme="minorHAnsi" w:hAnsiTheme="minorHAnsi" w:cstheme="minorHAnsi"/>
                <w:b/>
                <w:bCs/>
                <w:sz w:val="22"/>
              </w:rPr>
              <w:t>)</w:t>
            </w:r>
            <w:r w:rsidRPr="00B66DFD">
              <w:rPr>
                <w:rFonts w:asciiTheme="minorHAnsi" w:hAnsiTheme="minorHAnsi" w:cstheme="minorHAnsi"/>
                <w:b/>
                <w:bCs/>
                <w:sz w:val="22"/>
              </w:rPr>
              <w:t>,</w:t>
            </w:r>
            <w:r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r w:rsidRPr="00B66DFD">
              <w:rPr>
                <w:rFonts w:asciiTheme="minorHAnsi" w:hAnsiTheme="minorHAnsi" w:cstheme="minorHAnsi"/>
                <w:b/>
                <w:bCs/>
                <w:sz w:val="22"/>
              </w:rPr>
              <w:t>cat</w:t>
            </w:r>
            <w:r>
              <w:rPr>
                <w:rFonts w:asciiTheme="minorHAnsi" w:hAnsiTheme="minorHAnsi" w:cstheme="minorHAnsi"/>
                <w:b/>
                <w:bCs/>
                <w:sz w:val="22"/>
              </w:rPr>
              <w:t>egory</w:t>
            </w:r>
            <w:r w:rsidRPr="00B66DFD">
              <w:rPr>
                <w:rFonts w:asciiTheme="minorHAnsi" w:hAnsiTheme="minorHAnsi" w:cstheme="minorHAnsi"/>
                <w:b/>
                <w:bCs/>
                <w:sz w:val="22"/>
              </w:rPr>
              <w:t xml:space="preserve"> 3 oral and cat</w:t>
            </w:r>
            <w:r>
              <w:rPr>
                <w:rFonts w:asciiTheme="minorHAnsi" w:hAnsiTheme="minorHAnsi" w:cstheme="minorHAnsi"/>
                <w:b/>
                <w:bCs/>
                <w:sz w:val="22"/>
              </w:rPr>
              <w:t>egory</w:t>
            </w:r>
            <w:r w:rsidRPr="00B66DFD">
              <w:rPr>
                <w:rFonts w:asciiTheme="minorHAnsi" w:hAnsiTheme="minorHAnsi" w:cstheme="minorHAnsi"/>
                <w:b/>
                <w:bCs/>
                <w:sz w:val="22"/>
              </w:rPr>
              <w:t xml:space="preserve"> 4 dermal</w:t>
            </w:r>
            <w:r>
              <w:rPr>
                <w:rFonts w:asciiTheme="minorHAnsi" w:hAnsiTheme="minorHAnsi" w:cstheme="minorHAnsi"/>
                <w:b/>
                <w:bCs/>
                <w:sz w:val="22"/>
              </w:rPr>
              <w:t>. Solutions are also repiratory sensitizers (category 1), serious eye damage (category 1) and skin irritation (category 2).</w:t>
            </w:r>
            <w:r w:rsidRPr="00B66DFD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r w:rsidR="001346D6" w:rsidRPr="001346D6">
              <w:rPr>
                <w:rFonts w:asciiTheme="minorHAnsi" w:hAnsiTheme="minorHAnsi" w:cstheme="minorHAnsi"/>
                <w:b/>
                <w:bCs/>
                <w:color w:val="FF0000"/>
                <w:sz w:val="22"/>
              </w:rPr>
              <w:t xml:space="preserve">High risk. </w:t>
            </w:r>
          </w:p>
          <w:p w14:paraId="76852CB9" w14:textId="6D5058A6" w:rsidR="00E44542" w:rsidRDefault="00E44542" w:rsidP="00707C59">
            <w:pPr>
              <w:pStyle w:val="ListParagraph"/>
              <w:numPr>
                <w:ilvl w:val="0"/>
                <w:numId w:val="17"/>
              </w:numPr>
              <w:spacing w:after="160"/>
              <w:ind w:left="196" w:hanging="180"/>
              <w:rPr>
                <w:rFonts w:asciiTheme="minorHAnsi" w:hAnsiTheme="minorHAnsi" w:cstheme="minorHAnsi"/>
                <w:bCs/>
                <w:sz w:val="22"/>
              </w:rPr>
            </w:pPr>
            <w:r w:rsidRPr="00C02988">
              <w:rPr>
                <w:rFonts w:asciiTheme="minorHAnsi" w:hAnsiTheme="minorHAnsi" w:cstheme="minorHAnsi"/>
                <w:bCs/>
                <w:sz w:val="22"/>
              </w:rPr>
              <w:t xml:space="preserve">Causes </w:t>
            </w:r>
            <w:r w:rsidRPr="00C02988">
              <w:rPr>
                <w:rFonts w:asciiTheme="minorHAnsi" w:hAnsiTheme="minorHAnsi" w:cstheme="minorHAnsi"/>
                <w:b/>
                <w:bCs/>
                <w:sz w:val="22"/>
              </w:rPr>
              <w:t>severe skin burns</w:t>
            </w:r>
            <w:r w:rsidRPr="00C02988">
              <w:rPr>
                <w:rFonts w:asciiTheme="minorHAnsi" w:hAnsiTheme="minorHAnsi" w:cstheme="minorHAnsi"/>
                <w:bCs/>
                <w:sz w:val="22"/>
              </w:rPr>
              <w:t xml:space="preserve"> and </w:t>
            </w:r>
            <w:r w:rsidRPr="00C02988">
              <w:rPr>
                <w:rFonts w:asciiTheme="minorHAnsi" w:hAnsiTheme="minorHAnsi" w:cstheme="minorHAnsi"/>
                <w:b/>
                <w:bCs/>
                <w:sz w:val="22"/>
              </w:rPr>
              <w:t>eye damage</w:t>
            </w:r>
            <w:r w:rsidR="004042DD">
              <w:rPr>
                <w:rFonts w:asciiTheme="minorHAnsi" w:hAnsiTheme="minorHAnsi" w:cstheme="minorHAnsi"/>
                <w:bCs/>
                <w:sz w:val="22"/>
              </w:rPr>
              <w:t xml:space="preserve">; </w:t>
            </w:r>
            <w:r w:rsidR="004042DD" w:rsidRPr="004042DD">
              <w:rPr>
                <w:rFonts w:asciiTheme="minorHAnsi" w:hAnsiTheme="minorHAnsi" w:cstheme="minorHAnsi"/>
                <w:b/>
                <w:bCs/>
                <w:sz w:val="22"/>
              </w:rPr>
              <w:t>lachrymator</w:t>
            </w:r>
            <w:r w:rsidR="004042DD">
              <w:rPr>
                <w:rFonts w:asciiTheme="minorHAnsi" w:hAnsiTheme="minorHAnsi" w:cstheme="minorHAnsi"/>
                <w:bCs/>
                <w:sz w:val="22"/>
              </w:rPr>
              <w:t>. Has an unpleasant chlorine-like odor</w:t>
            </w:r>
            <w:r w:rsidR="00B66DFD">
              <w:rPr>
                <w:rFonts w:asciiTheme="minorHAnsi" w:hAnsiTheme="minorHAnsi" w:cstheme="minorHAnsi"/>
                <w:bCs/>
                <w:sz w:val="22"/>
              </w:rPr>
              <w:t xml:space="preserve"> and also has poor warning properties (odor detectable only above exposure limit)</w:t>
            </w:r>
            <w:r w:rsidR="004042DD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12E1A77C" w14:textId="00E30DE2" w:rsidR="00B0576C" w:rsidRDefault="00B0576C" w:rsidP="00B0576C">
            <w:pPr>
              <w:pStyle w:val="ListParagraph"/>
              <w:numPr>
                <w:ilvl w:val="0"/>
                <w:numId w:val="17"/>
              </w:numPr>
              <w:spacing w:after="160"/>
              <w:ind w:left="196" w:hanging="18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ay cause allergy or</w:t>
            </w:r>
            <w:r w:rsidRPr="00C02988">
              <w:rPr>
                <w:rFonts w:asciiTheme="minorHAnsi" w:hAnsiTheme="minorHAnsi" w:cstheme="minorHAnsi"/>
                <w:bCs/>
                <w:sz w:val="22"/>
              </w:rPr>
              <w:t xml:space="preserve"> asthma symptoms or breathing difficulties if inhaled.</w:t>
            </w:r>
          </w:p>
          <w:p w14:paraId="21985824" w14:textId="71C0BB65" w:rsidR="00B66DFD" w:rsidRPr="00C02988" w:rsidRDefault="00B66DFD" w:rsidP="00B0576C">
            <w:pPr>
              <w:pStyle w:val="ListParagraph"/>
              <w:numPr>
                <w:ilvl w:val="0"/>
                <w:numId w:val="17"/>
              </w:numPr>
              <w:spacing w:after="160"/>
              <w:ind w:left="196" w:hanging="18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Symptoms may be delayed.</w:t>
            </w:r>
          </w:p>
          <w:p w14:paraId="6E760F2C" w14:textId="3685E143" w:rsidR="00C02988" w:rsidRPr="004052BA" w:rsidRDefault="004042DD" w:rsidP="004052BA">
            <w:pPr>
              <w:pStyle w:val="ListParagraph"/>
              <w:numPr>
                <w:ilvl w:val="0"/>
                <w:numId w:val="17"/>
              </w:numPr>
              <w:ind w:left="201" w:hanging="187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posure limit (OSHA): 0.</w:t>
            </w:r>
            <w:r w:rsidR="006F7721">
              <w:rPr>
                <w:rFonts w:asciiTheme="minorHAnsi" w:hAnsiTheme="minorHAnsi" w:cstheme="minorHAnsi"/>
                <w:bCs/>
                <w:sz w:val="22"/>
              </w:rPr>
              <w:t>002mg/m</w:t>
            </w:r>
            <w:r w:rsidR="006F7721" w:rsidRPr="004052BA">
              <w:rPr>
                <w:rFonts w:asciiTheme="minorHAnsi" w:hAnsiTheme="minorHAnsi" w:cstheme="minorHAnsi"/>
                <w:bCs/>
                <w:sz w:val="22"/>
              </w:rPr>
              <w:t>3</w:t>
            </w:r>
            <w:r w:rsidR="00696F05" w:rsidRPr="004052BA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696F05">
              <w:rPr>
                <w:rFonts w:asciiTheme="minorHAnsi" w:hAnsiTheme="minorHAnsi" w:cstheme="minorHAnsi"/>
                <w:bCs/>
                <w:sz w:val="22"/>
              </w:rPr>
              <w:t>(0.</w:t>
            </w:r>
            <w:r>
              <w:rPr>
                <w:rFonts w:asciiTheme="minorHAnsi" w:hAnsiTheme="minorHAnsi" w:cstheme="minorHAnsi"/>
                <w:bCs/>
                <w:sz w:val="22"/>
              </w:rPr>
              <w:t>0002 ppm</w:t>
            </w:r>
            <w:r w:rsidR="00696F05">
              <w:rPr>
                <w:rFonts w:asciiTheme="minorHAnsi" w:hAnsiTheme="minorHAnsi" w:cstheme="minorHAnsi"/>
                <w:bCs/>
                <w:sz w:val="22"/>
              </w:rPr>
              <w:t>)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8 hr TWA; Short term (NIOSH, ACGIH):0.0006 ppm.</w:t>
            </w:r>
            <w:r w:rsidR="00C02988" w:rsidRPr="004052BA">
              <w:rPr>
                <w:rFonts w:asciiTheme="minorHAnsi" w:hAnsiTheme="minorHAnsi" w:cstheme="minorHAnsi"/>
                <w:bCs/>
                <w:sz w:val="22"/>
              </w:rPr>
              <w:t>Chronic exposure causes damage to the liver and kidney.</w:t>
            </w:r>
          </w:p>
          <w:p w14:paraId="39B0F8A4" w14:textId="79D4CC09" w:rsidR="00C02988" w:rsidRPr="00C02988" w:rsidRDefault="001346D6" w:rsidP="00707C59">
            <w:pPr>
              <w:numPr>
                <w:ilvl w:val="0"/>
                <w:numId w:val="17"/>
              </w:numPr>
              <w:spacing w:after="0" w:line="240" w:lineRule="auto"/>
              <w:ind w:left="196" w:hanging="18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="00C02988" w:rsidRPr="00C02988">
              <w:rPr>
                <w:rFonts w:asciiTheme="minorHAnsi" w:hAnsiTheme="minorHAnsi" w:cstheme="minorHAnsi"/>
              </w:rPr>
              <w:t xml:space="preserve">ublimes readily at room temp and significantly when refrigerated. </w:t>
            </w:r>
          </w:p>
          <w:p w14:paraId="58AE6C41" w14:textId="7B17C65A" w:rsidR="00E34530" w:rsidRPr="00DD6B70" w:rsidRDefault="00C02988" w:rsidP="00707C59">
            <w:pPr>
              <w:pStyle w:val="ListParagraph"/>
              <w:numPr>
                <w:ilvl w:val="0"/>
                <w:numId w:val="17"/>
              </w:numPr>
              <w:ind w:left="196" w:hanging="180"/>
              <w:rPr>
                <w:rFonts w:asciiTheme="minorHAnsi" w:hAnsiTheme="minorHAnsi" w:cstheme="minorHAnsi"/>
                <w:bCs/>
                <w:sz w:val="22"/>
              </w:rPr>
            </w:pPr>
            <w:r w:rsidRPr="00C02988">
              <w:rPr>
                <w:rFonts w:asciiTheme="minorHAnsi" w:hAnsiTheme="minorHAnsi" w:cstheme="minorHAnsi"/>
                <w:b/>
                <w:sz w:val="22"/>
              </w:rPr>
              <w:t xml:space="preserve">Consult the Safety Data Sheet (SDS) </w:t>
            </w:r>
            <w:r w:rsidRPr="00C02988">
              <w:rPr>
                <w:rFonts w:asciiTheme="minorHAnsi" w:hAnsiTheme="minorHAnsi" w:cstheme="minorHAnsi"/>
                <w:sz w:val="22"/>
              </w:rPr>
              <w:t xml:space="preserve">and the </w:t>
            </w:r>
            <w:hyperlink r:id="rId14" w:anchor="datasheet=lcss&amp;section=Top" w:history="1">
              <w:r w:rsidR="00391B96" w:rsidRPr="00391B96">
                <w:rPr>
                  <w:rStyle w:val="Hyperlink"/>
                  <w:rFonts w:asciiTheme="minorHAnsi" w:hAnsiTheme="minorHAnsi" w:cstheme="minorHAnsi"/>
                  <w:sz w:val="22"/>
                </w:rPr>
                <w:t>Laboratory Chemical Safety Summary</w:t>
              </w:r>
            </w:hyperlink>
            <w:r w:rsidR="004042DD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CC13B9" w:rsidRPr="00BC0A21" w14:paraId="26EDD025" w14:textId="77777777" w:rsidTr="005A3E7F">
        <w:trPr>
          <w:trHeight w:val="575"/>
        </w:trPr>
        <w:tc>
          <w:tcPr>
            <w:tcW w:w="49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</w:tcPr>
          <w:p w14:paraId="672B828C" w14:textId="77777777" w:rsidR="00CC13B9" w:rsidRPr="00BC0A21" w:rsidRDefault="00CC13B9" w:rsidP="00707C59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 w:rsidRPr="00BC0A21">
              <w:rPr>
                <w:b/>
                <w:color w:val="FF0000"/>
                <w:sz w:val="32"/>
                <w:szCs w:val="32"/>
              </w:rPr>
              <w:t xml:space="preserve">Hazard </w:t>
            </w:r>
            <w:r>
              <w:rPr>
                <w:b/>
                <w:color w:val="FF0000"/>
                <w:sz w:val="32"/>
                <w:szCs w:val="32"/>
              </w:rPr>
              <w:t>Controls</w:t>
            </w:r>
          </w:p>
          <w:p w14:paraId="4754DBD9" w14:textId="0B3C299A" w:rsidR="00CC13B9" w:rsidRPr="00BC0A21" w:rsidRDefault="00CC13B9" w:rsidP="00707C59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 w:rsidRPr="00BC0A21">
              <w:rPr>
                <w:b/>
                <w:color w:val="FF0000"/>
                <w:sz w:val="32"/>
                <w:szCs w:val="32"/>
              </w:rPr>
              <w:t>Hazard Controls</w:t>
            </w:r>
            <w:r>
              <w:rPr>
                <w:b/>
                <w:color w:val="FF0000"/>
                <w:sz w:val="32"/>
                <w:szCs w:val="32"/>
              </w:rPr>
              <w:t xml:space="preserve"> </w:t>
            </w:r>
          </w:p>
        </w:tc>
        <w:tc>
          <w:tcPr>
            <w:tcW w:w="1620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1D82E7D4" w14:textId="511161B3" w:rsidR="00CC13B9" w:rsidRPr="00670F77" w:rsidRDefault="00CC13B9" w:rsidP="00707C59">
            <w:pPr>
              <w:spacing w:after="0" w:line="240" w:lineRule="auto"/>
              <w:jc w:val="center"/>
              <w:rPr>
                <w:rFonts w:eastAsiaTheme="majorEastAsia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670F77">
              <w:rPr>
                <w:b/>
                <w:sz w:val="24"/>
                <w:szCs w:val="24"/>
              </w:rPr>
              <w:t>Selection &amp; Purchase</w:t>
            </w:r>
          </w:p>
        </w:tc>
        <w:tc>
          <w:tcPr>
            <w:tcW w:w="5045" w:type="dxa"/>
            <w:tcBorders>
              <w:top w:val="single" w:sz="24" w:space="0" w:color="auto"/>
              <w:bottom w:val="single" w:sz="4" w:space="0" w:color="000000"/>
              <w:right w:val="nil"/>
            </w:tcBorders>
            <w:shd w:val="clear" w:color="auto" w:fill="auto"/>
          </w:tcPr>
          <w:p w14:paraId="66F093BB" w14:textId="77777777" w:rsidR="00CC13B9" w:rsidRPr="00CC13B9" w:rsidRDefault="00CC13B9" w:rsidP="00707C59">
            <w:pPr>
              <w:pStyle w:val="ListParagraph"/>
              <w:numPr>
                <w:ilvl w:val="0"/>
                <w:numId w:val="17"/>
              </w:numPr>
              <w:ind w:left="212" w:hanging="180"/>
              <w:rPr>
                <w:sz w:val="22"/>
              </w:rPr>
            </w:pPr>
            <w:r>
              <w:rPr>
                <w:rFonts w:ascii="Calibri" w:hAnsi="Calibri"/>
                <w:bCs/>
                <w:sz w:val="22"/>
              </w:rPr>
              <w:t>Use a less dangerous product if possible.</w:t>
            </w:r>
          </w:p>
          <w:p w14:paraId="3D322F65" w14:textId="6965C813" w:rsidR="00CC13B9" w:rsidRPr="00C02988" w:rsidRDefault="00CC13B9" w:rsidP="005A3E7F">
            <w:pPr>
              <w:pStyle w:val="ListParagraph"/>
              <w:numPr>
                <w:ilvl w:val="0"/>
                <w:numId w:val="17"/>
              </w:numPr>
              <w:ind w:left="212" w:hanging="180"/>
              <w:rPr>
                <w:sz w:val="22"/>
              </w:rPr>
            </w:pPr>
            <w:r>
              <w:rPr>
                <w:rFonts w:ascii="Calibri" w:hAnsi="Calibri"/>
                <w:bCs/>
                <w:sz w:val="22"/>
              </w:rPr>
              <w:t xml:space="preserve">Purchase in </w:t>
            </w:r>
            <w:r w:rsidR="005A3E7F">
              <w:rPr>
                <w:rFonts w:ascii="Calibri" w:hAnsi="Calibri"/>
                <w:bCs/>
                <w:sz w:val="22"/>
              </w:rPr>
              <w:t>solution or in pre-weighed ampule.</w:t>
            </w:r>
          </w:p>
        </w:tc>
        <w:tc>
          <w:tcPr>
            <w:tcW w:w="3915" w:type="dxa"/>
            <w:gridSpan w:val="6"/>
            <w:tcBorders>
              <w:top w:val="single" w:sz="24" w:space="0" w:color="auto"/>
              <w:left w:val="nil"/>
              <w:bottom w:val="single" w:sz="4" w:space="0" w:color="000000"/>
              <w:right w:val="thinThickSmallGap" w:sz="24" w:space="0" w:color="auto"/>
            </w:tcBorders>
            <w:shd w:val="clear" w:color="auto" w:fill="auto"/>
          </w:tcPr>
          <w:p w14:paraId="40F8E173" w14:textId="21CFD389" w:rsidR="00CC13B9" w:rsidRPr="00670F77" w:rsidRDefault="00CC13B9" w:rsidP="00707C59">
            <w:pPr>
              <w:pStyle w:val="ListParagraph"/>
              <w:numPr>
                <w:ilvl w:val="0"/>
                <w:numId w:val="17"/>
              </w:numPr>
              <w:ind w:left="212" w:hanging="180"/>
              <w:rPr>
                <w:sz w:val="22"/>
              </w:rPr>
            </w:pPr>
            <w:r>
              <w:rPr>
                <w:rFonts w:ascii="Calibri" w:hAnsi="Calibri"/>
                <w:bCs/>
                <w:sz w:val="22"/>
              </w:rPr>
              <w:t xml:space="preserve">Purchase corn oil for decontamination and spill clean-up. </w:t>
            </w:r>
          </w:p>
        </w:tc>
      </w:tr>
      <w:tr w:rsidR="0031743D" w:rsidRPr="00BC0A21" w14:paraId="04B19C6D" w14:textId="77777777" w:rsidTr="00707C59">
        <w:trPr>
          <w:trHeight w:val="1052"/>
        </w:trPr>
        <w:tc>
          <w:tcPr>
            <w:tcW w:w="49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E6C394F" w14:textId="0FBD2B1C" w:rsidR="0031743D" w:rsidRPr="00BC0A21" w:rsidRDefault="0031743D" w:rsidP="00707C59">
            <w:pPr>
              <w:spacing w:after="0" w:line="240" w:lineRule="auto"/>
              <w:ind w:left="113" w:right="113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18DF7E58" w14:textId="12E9A540" w:rsidR="0031743D" w:rsidRPr="00670F77" w:rsidRDefault="0031743D" w:rsidP="00707C5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670F77">
              <w:rPr>
                <w:b/>
                <w:sz w:val="24"/>
                <w:szCs w:val="24"/>
              </w:rPr>
              <w:t>Storage &amp; Transportation</w:t>
            </w:r>
          </w:p>
        </w:tc>
        <w:tc>
          <w:tcPr>
            <w:tcW w:w="8960" w:type="dxa"/>
            <w:gridSpan w:val="7"/>
            <w:tcBorders>
              <w:top w:val="nil"/>
              <w:right w:val="thinThickSmallGap" w:sz="24" w:space="0" w:color="auto"/>
            </w:tcBorders>
            <w:shd w:val="clear" w:color="auto" w:fill="auto"/>
          </w:tcPr>
          <w:p w14:paraId="3CA1F0C7" w14:textId="104BDA71" w:rsidR="0031743D" w:rsidRDefault="0031743D" w:rsidP="00707C59">
            <w:pPr>
              <w:pStyle w:val="ListParagraph"/>
              <w:numPr>
                <w:ilvl w:val="0"/>
                <w:numId w:val="17"/>
              </w:numPr>
              <w:ind w:left="212" w:hanging="180"/>
              <w:rPr>
                <w:rFonts w:ascii="Calibri" w:hAnsi="Calibri"/>
                <w:bCs/>
                <w:sz w:val="22"/>
              </w:rPr>
            </w:pPr>
            <w:r>
              <w:rPr>
                <w:rFonts w:ascii="Calibri" w:hAnsi="Calibri"/>
                <w:bCs/>
                <w:sz w:val="22"/>
              </w:rPr>
              <w:t xml:space="preserve">Solid andolutions: store and transport in sealed, glass (OsO4 penetrates plastic), shatter-resistant containers within secondary containment. Use </w:t>
            </w:r>
            <w:r w:rsidR="00E522CC">
              <w:rPr>
                <w:rFonts w:ascii="Calibri" w:hAnsi="Calibri"/>
                <w:bCs/>
                <w:sz w:val="22"/>
              </w:rPr>
              <w:t xml:space="preserve">Teflon tape </w:t>
            </w:r>
            <w:r>
              <w:rPr>
                <w:rFonts w:ascii="Calibri" w:hAnsi="Calibri"/>
                <w:bCs/>
                <w:sz w:val="22"/>
              </w:rPr>
              <w:t>to reseal</w:t>
            </w:r>
            <w:r w:rsidR="002C09CB">
              <w:rPr>
                <w:rFonts w:ascii="Calibri" w:hAnsi="Calibri"/>
                <w:bCs/>
                <w:sz w:val="22"/>
              </w:rPr>
              <w:t xml:space="preserve"> any solutions</w:t>
            </w:r>
            <w:r>
              <w:rPr>
                <w:rFonts w:ascii="Calibri" w:hAnsi="Calibri"/>
                <w:bCs/>
                <w:sz w:val="22"/>
              </w:rPr>
              <w:t>.</w:t>
            </w:r>
          </w:p>
          <w:p w14:paraId="615BC1B3" w14:textId="556C546F" w:rsidR="0031743D" w:rsidRDefault="0031743D" w:rsidP="00707C59">
            <w:pPr>
              <w:pStyle w:val="ListParagraph"/>
              <w:numPr>
                <w:ilvl w:val="0"/>
                <w:numId w:val="17"/>
              </w:numPr>
              <w:ind w:left="212" w:hanging="180"/>
              <w:rPr>
                <w:rFonts w:ascii="Calibri" w:hAnsi="Calibri"/>
                <w:bCs/>
                <w:sz w:val="22"/>
              </w:rPr>
            </w:pPr>
            <w:r>
              <w:rPr>
                <w:rFonts w:ascii="Calibri" w:hAnsi="Calibri"/>
                <w:bCs/>
                <w:sz w:val="22"/>
              </w:rPr>
              <w:t>Store in a dry and well-ventilated place; keep storage area secure.</w:t>
            </w:r>
            <w:r w:rsidRPr="00BC0A21">
              <w:rPr>
                <w:noProof/>
                <w:color w:val="000000"/>
                <w:sz w:val="17"/>
                <w:szCs w:val="17"/>
              </w:rPr>
              <w:t xml:space="preserve"> </w:t>
            </w:r>
          </w:p>
          <w:p w14:paraId="43D60604" w14:textId="5E591209" w:rsidR="0031743D" w:rsidRPr="00C02988" w:rsidRDefault="007A3A3C" w:rsidP="00707C59">
            <w:pPr>
              <w:pStyle w:val="ListParagraph"/>
              <w:numPr>
                <w:ilvl w:val="0"/>
                <w:numId w:val="17"/>
              </w:numPr>
              <w:ind w:left="212" w:hanging="180"/>
              <w:rPr>
                <w:rFonts w:ascii="Calibri" w:hAnsi="Calibri"/>
                <w:bCs/>
                <w:sz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893760" behindDoc="0" locked="0" layoutInCell="1" allowOverlap="1" wp14:anchorId="4E1E4F79" wp14:editId="214AD7BD">
                  <wp:simplePos x="0" y="0"/>
                  <wp:positionH relativeFrom="column">
                    <wp:posOffset>5148209</wp:posOffset>
                  </wp:positionH>
                  <wp:positionV relativeFrom="paragraph">
                    <wp:posOffset>250825</wp:posOffset>
                  </wp:positionV>
                  <wp:extent cx="435610" cy="765175"/>
                  <wp:effectExtent l="0" t="0" r="254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5610" cy="765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31743D">
              <w:rPr>
                <w:rFonts w:ascii="Calibri" w:hAnsi="Calibri"/>
                <w:bCs/>
                <w:sz w:val="22"/>
              </w:rPr>
              <w:t xml:space="preserve">Container must be kept away from strong reducing agents, organic materials, powdered metals, and hydrochloric acid.  </w:t>
            </w:r>
          </w:p>
        </w:tc>
      </w:tr>
      <w:tr w:rsidR="0031743D" w:rsidRPr="00BC0A21" w14:paraId="40F8DAF9" w14:textId="77777777" w:rsidTr="00ED6640">
        <w:trPr>
          <w:trHeight w:val="1025"/>
        </w:trPr>
        <w:tc>
          <w:tcPr>
            <w:tcW w:w="49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CCAB453" w14:textId="0E9B50D2" w:rsidR="0031743D" w:rsidRPr="00BC0A21" w:rsidRDefault="0031743D" w:rsidP="00707C59">
            <w:pPr>
              <w:spacing w:after="0" w:line="240" w:lineRule="auto"/>
              <w:ind w:left="113" w:right="113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774ACDD" w14:textId="6644BC97" w:rsidR="0031743D" w:rsidRPr="00670F77" w:rsidRDefault="0031743D" w:rsidP="00707C5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670F77">
              <w:rPr>
                <w:b/>
                <w:sz w:val="24"/>
                <w:szCs w:val="24"/>
              </w:rPr>
              <w:t>Engineering Controls</w:t>
            </w:r>
          </w:p>
        </w:tc>
        <w:tc>
          <w:tcPr>
            <w:tcW w:w="5225" w:type="dxa"/>
            <w:gridSpan w:val="2"/>
            <w:tcBorders>
              <w:right w:val="nil"/>
            </w:tcBorders>
            <w:shd w:val="clear" w:color="auto" w:fill="auto"/>
          </w:tcPr>
          <w:p w14:paraId="1FC718BF" w14:textId="648B7C24" w:rsidR="008B534C" w:rsidRPr="0041086A" w:rsidRDefault="00D44FBA" w:rsidP="006440D2">
            <w:pPr>
              <w:pStyle w:val="ListParagraph"/>
              <w:numPr>
                <w:ilvl w:val="0"/>
                <w:numId w:val="17"/>
              </w:numPr>
              <w:ind w:left="144" w:hanging="144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w:drawing>
                <wp:anchor distT="0" distB="0" distL="114300" distR="114300" simplePos="0" relativeHeight="251866112" behindDoc="0" locked="0" layoutInCell="1" allowOverlap="1" wp14:anchorId="503C739D" wp14:editId="10ED0CF4">
                  <wp:simplePos x="0" y="0"/>
                  <wp:positionH relativeFrom="column">
                    <wp:posOffset>2606771</wp:posOffset>
                  </wp:positionH>
                  <wp:positionV relativeFrom="paragraph">
                    <wp:posOffset>22441</wp:posOffset>
                  </wp:positionV>
                  <wp:extent cx="640080" cy="640080"/>
                  <wp:effectExtent l="0" t="0" r="7620" b="762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640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Theme="minorHAnsi" w:hAnsiTheme="minorHAnsi" w:cstheme="minorHAnsi"/>
                <w:b/>
                <w:noProof/>
                <w:sz w:val="22"/>
              </w:rPr>
              <w:drawing>
                <wp:anchor distT="0" distB="0" distL="114300" distR="114300" simplePos="0" relativeHeight="251867136" behindDoc="0" locked="0" layoutInCell="1" allowOverlap="1" wp14:anchorId="048CFFBD" wp14:editId="6695A79A">
                  <wp:simplePos x="0" y="0"/>
                  <wp:positionH relativeFrom="column">
                    <wp:posOffset>1955992</wp:posOffset>
                  </wp:positionH>
                  <wp:positionV relativeFrom="paragraph">
                    <wp:posOffset>20464</wp:posOffset>
                  </wp:positionV>
                  <wp:extent cx="640080" cy="640080"/>
                  <wp:effectExtent l="0" t="0" r="7620" b="762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640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1743D">
              <w:rPr>
                <w:rFonts w:asciiTheme="minorHAnsi" w:hAnsiTheme="minorHAnsi" w:cstheme="minorHAnsi"/>
                <w:b/>
                <w:sz w:val="22"/>
              </w:rPr>
              <w:t xml:space="preserve">Eyewash </w:t>
            </w:r>
            <w:r w:rsidR="008B534C" w:rsidRPr="0041086A">
              <w:rPr>
                <w:rFonts w:asciiTheme="minorHAnsi" w:hAnsiTheme="minorHAnsi" w:cstheme="minorHAnsi"/>
                <w:sz w:val="22"/>
              </w:rPr>
              <w:t>(preferably with</w:t>
            </w:r>
            <w:r w:rsidR="008B534C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</w:p>
          <w:p w14:paraId="55C47BE0" w14:textId="77777777" w:rsidR="00D44FBA" w:rsidRDefault="0031743D" w:rsidP="006440D2">
            <w:pPr>
              <w:pStyle w:val="ListParagraph"/>
              <w:ind w:left="144"/>
              <w:rPr>
                <w:rFonts w:asciiTheme="minorHAnsi" w:hAnsiTheme="minorHAnsi" w:cstheme="minorHAnsi"/>
                <w:sz w:val="22"/>
              </w:rPr>
            </w:pPr>
            <w:r w:rsidRPr="008B534C">
              <w:rPr>
                <w:rFonts w:asciiTheme="minorHAnsi" w:hAnsiTheme="minorHAnsi" w:cstheme="minorHAnsi"/>
                <w:b/>
                <w:sz w:val="22"/>
              </w:rPr>
              <w:t>drench hose</w:t>
            </w:r>
            <w:r w:rsidR="008B534C" w:rsidRPr="0041086A">
              <w:rPr>
                <w:rFonts w:asciiTheme="minorHAnsi" w:hAnsiTheme="minorHAnsi" w:cstheme="minorHAnsi"/>
                <w:sz w:val="22"/>
              </w:rPr>
              <w:t>)</w:t>
            </w:r>
            <w:r w:rsidR="008B534C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8B534C" w:rsidRPr="0041086A">
              <w:rPr>
                <w:rFonts w:asciiTheme="minorHAnsi" w:hAnsiTheme="minorHAnsi" w:cstheme="minorHAnsi"/>
                <w:sz w:val="22"/>
              </w:rPr>
              <w:t>is required</w:t>
            </w:r>
            <w:r w:rsidR="00FD647B">
              <w:rPr>
                <w:rFonts w:asciiTheme="minorHAnsi" w:hAnsiTheme="minorHAnsi" w:cstheme="minorHAnsi"/>
                <w:sz w:val="22"/>
              </w:rPr>
              <w:t>.</w:t>
            </w:r>
          </w:p>
          <w:p w14:paraId="74276B7E" w14:textId="416B8B1C" w:rsidR="0031743D" w:rsidRPr="00060770" w:rsidRDefault="0031743D" w:rsidP="006440D2">
            <w:pPr>
              <w:pStyle w:val="ListParagraph"/>
              <w:numPr>
                <w:ilvl w:val="0"/>
                <w:numId w:val="17"/>
              </w:numPr>
              <w:ind w:left="144" w:hanging="144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A </w:t>
            </w:r>
            <w:r w:rsidRPr="00E34530">
              <w:rPr>
                <w:rFonts w:asciiTheme="minorHAnsi" w:hAnsiTheme="minorHAnsi" w:cstheme="minorHAnsi"/>
                <w:b/>
                <w:sz w:val="22"/>
              </w:rPr>
              <w:t>safety shower</w:t>
            </w:r>
            <w:r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</w:p>
          <w:p w14:paraId="56A46DF1" w14:textId="03BF4D00" w:rsidR="0031743D" w:rsidRPr="00391B96" w:rsidRDefault="0031743D" w:rsidP="006440D2">
            <w:pPr>
              <w:pStyle w:val="ListParagraph"/>
              <w:ind w:left="144"/>
              <w:rPr>
                <w:rFonts w:asciiTheme="minorHAnsi" w:hAnsiTheme="minorHAnsi" w:cstheme="minorHAnsi"/>
                <w:sz w:val="22"/>
              </w:rPr>
            </w:pPr>
            <w:r w:rsidRPr="00EF79FF">
              <w:rPr>
                <w:rFonts w:asciiTheme="minorHAnsi" w:hAnsiTheme="minorHAnsi" w:cstheme="minorHAnsi"/>
                <w:sz w:val="22"/>
              </w:rPr>
              <w:t>is highly recommended</w:t>
            </w:r>
            <w:r>
              <w:rPr>
                <w:rFonts w:asciiTheme="minorHAnsi" w:hAnsiTheme="minorHAnsi" w:cstheme="minorHAnsi"/>
                <w:b/>
                <w:sz w:val="22"/>
              </w:rPr>
              <w:t>.</w:t>
            </w:r>
          </w:p>
        </w:tc>
        <w:tc>
          <w:tcPr>
            <w:tcW w:w="270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4FF4F0C4" w14:textId="77777777" w:rsidR="0031743D" w:rsidRPr="005A3E7F" w:rsidRDefault="0031743D" w:rsidP="00F362B1">
            <w:pPr>
              <w:pStyle w:val="ListParagraph"/>
              <w:numPr>
                <w:ilvl w:val="0"/>
                <w:numId w:val="17"/>
              </w:numPr>
              <w:ind w:left="212" w:right="-150" w:hanging="180"/>
              <w:rPr>
                <w:sz w:val="22"/>
              </w:rPr>
            </w:pPr>
            <w:r w:rsidRPr="0076680A">
              <w:rPr>
                <w:rFonts w:asciiTheme="minorHAnsi" w:hAnsiTheme="minorHAnsi" w:cstheme="minorHAnsi"/>
                <w:sz w:val="22"/>
              </w:rPr>
              <w:t xml:space="preserve">All work must be done in a </w:t>
            </w:r>
            <w:r w:rsidRPr="00F362B1">
              <w:rPr>
                <w:rFonts w:asciiTheme="minorHAnsi" w:hAnsiTheme="minorHAnsi" w:cstheme="minorHAnsi"/>
                <w:sz w:val="22"/>
              </w:rPr>
              <w:t>chemical fume hood.</w:t>
            </w:r>
            <w:r>
              <w:rPr>
                <w:rFonts w:asciiTheme="minorHAnsi" w:hAnsiTheme="minorHAnsi" w:cstheme="minorHAnsi"/>
                <w:sz w:val="22"/>
              </w:rPr>
              <w:t xml:space="preserve"> NO BSC</w:t>
            </w:r>
            <w:r w:rsidR="00F362B1">
              <w:rPr>
                <w:rFonts w:asciiTheme="minorHAnsi" w:hAnsiTheme="minorHAnsi" w:cstheme="minorHAnsi"/>
                <w:sz w:val="22"/>
              </w:rPr>
              <w:t>s</w:t>
            </w:r>
            <w:r>
              <w:rPr>
                <w:rFonts w:asciiTheme="minorHAnsi" w:hAnsiTheme="minorHAnsi" w:cstheme="minorHAnsi"/>
                <w:sz w:val="22"/>
              </w:rPr>
              <w:t>!</w:t>
            </w:r>
          </w:p>
          <w:p w14:paraId="6E8A5B82" w14:textId="6DBFD2F9" w:rsidR="005A3E7F" w:rsidRPr="0076680A" w:rsidRDefault="005A3E7F" w:rsidP="00F362B1">
            <w:pPr>
              <w:pStyle w:val="ListParagraph"/>
              <w:numPr>
                <w:ilvl w:val="0"/>
                <w:numId w:val="17"/>
              </w:numPr>
              <w:ind w:left="212" w:right="-150" w:hanging="180"/>
              <w:rPr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Open only inside hood.</w:t>
            </w:r>
          </w:p>
        </w:tc>
        <w:tc>
          <w:tcPr>
            <w:tcW w:w="1035" w:type="dxa"/>
            <w:tcBorders>
              <w:left w:val="nil"/>
              <w:right w:val="thinThickSmallGap" w:sz="24" w:space="0" w:color="auto"/>
            </w:tcBorders>
            <w:shd w:val="clear" w:color="auto" w:fill="auto"/>
          </w:tcPr>
          <w:p w14:paraId="2A19F5D6" w14:textId="6FD876F9" w:rsidR="0031743D" w:rsidRPr="00BC0A21" w:rsidRDefault="0031743D" w:rsidP="00707C59">
            <w:pPr>
              <w:spacing w:after="0" w:line="240" w:lineRule="auto"/>
              <w:ind w:left="360"/>
            </w:pPr>
          </w:p>
        </w:tc>
      </w:tr>
      <w:tr w:rsidR="0031743D" w:rsidRPr="00BC0A21" w14:paraId="7DF2FBEE" w14:textId="77777777" w:rsidTr="00EE30D4">
        <w:trPr>
          <w:trHeight w:val="1088"/>
        </w:trPr>
        <w:tc>
          <w:tcPr>
            <w:tcW w:w="49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5F56032" w14:textId="25BB4942" w:rsidR="0031743D" w:rsidRPr="00BC0A21" w:rsidRDefault="0031743D" w:rsidP="00707C59">
            <w:pPr>
              <w:spacing w:after="0" w:line="240" w:lineRule="auto"/>
              <w:ind w:left="113" w:right="113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20" w:type="dxa"/>
            <w:vMerge w:val="restart"/>
            <w:shd w:val="clear" w:color="auto" w:fill="auto"/>
            <w:vAlign w:val="center"/>
          </w:tcPr>
          <w:p w14:paraId="51781A8E" w14:textId="77777777" w:rsidR="0031743D" w:rsidRPr="00670F77" w:rsidRDefault="0031743D" w:rsidP="00707C59">
            <w:pPr>
              <w:spacing w:after="0" w:line="240" w:lineRule="auto"/>
              <w:jc w:val="center"/>
              <w:rPr>
                <w:rFonts w:eastAsiaTheme="majorEastAsia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670F77">
              <w:rPr>
                <w:b/>
                <w:sz w:val="24"/>
                <w:szCs w:val="24"/>
              </w:rPr>
              <w:t>Work Practice Controls</w:t>
            </w:r>
          </w:p>
        </w:tc>
        <w:tc>
          <w:tcPr>
            <w:tcW w:w="6035" w:type="dxa"/>
            <w:gridSpan w:val="4"/>
            <w:tcBorders>
              <w:bottom w:val="nil"/>
              <w:right w:val="nil"/>
            </w:tcBorders>
            <w:shd w:val="clear" w:color="auto" w:fill="auto"/>
          </w:tcPr>
          <w:p w14:paraId="41D5D8FD" w14:textId="4AC9ECF8" w:rsidR="0031743D" w:rsidRPr="00F80DB6" w:rsidRDefault="0031743D" w:rsidP="00707C59">
            <w:pPr>
              <w:pStyle w:val="ListParagraph"/>
              <w:numPr>
                <w:ilvl w:val="0"/>
                <w:numId w:val="9"/>
              </w:numPr>
              <w:ind w:left="216" w:hanging="18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D</w:t>
            </w:r>
            <w:r w:rsidRPr="00F80DB6">
              <w:rPr>
                <w:rFonts w:asciiTheme="minorHAnsi" w:hAnsiTheme="minorHAnsi" w:cstheme="minorHAnsi"/>
                <w:b/>
                <w:sz w:val="22"/>
              </w:rPr>
              <w:t>esignate</w:t>
            </w:r>
            <w:r>
              <w:rPr>
                <w:rFonts w:asciiTheme="minorHAnsi" w:hAnsiTheme="minorHAnsi" w:cstheme="minorHAnsi"/>
                <w:b/>
                <w:sz w:val="22"/>
              </w:rPr>
              <w:t xml:space="preserve"> a specific area </w:t>
            </w:r>
            <w:r w:rsidRPr="00707C59">
              <w:rPr>
                <w:rFonts w:asciiTheme="minorHAnsi" w:hAnsiTheme="minorHAnsi" w:cstheme="minorHAnsi"/>
                <w:sz w:val="22"/>
              </w:rPr>
              <w:t>for osmium tetroxide use and</w:t>
            </w:r>
            <w:r>
              <w:rPr>
                <w:rFonts w:asciiTheme="minorHAnsi" w:hAnsiTheme="minorHAnsi" w:cstheme="minorHAnsi"/>
                <w:b/>
                <w:sz w:val="22"/>
              </w:rPr>
              <w:t xml:space="preserve"> label it</w:t>
            </w:r>
            <w:r w:rsidRPr="00F80DB6">
              <w:rPr>
                <w:rFonts w:asciiTheme="minorHAnsi" w:hAnsiTheme="minorHAnsi" w:cstheme="minorHAnsi"/>
                <w:sz w:val="22"/>
              </w:rPr>
              <w:t>.</w:t>
            </w:r>
          </w:p>
          <w:p w14:paraId="42F641ED" w14:textId="68611274" w:rsidR="0031743D" w:rsidRDefault="0031743D" w:rsidP="00707C59">
            <w:pPr>
              <w:pStyle w:val="ListParagraph"/>
              <w:numPr>
                <w:ilvl w:val="0"/>
                <w:numId w:val="9"/>
              </w:numPr>
              <w:ind w:left="216" w:hanging="187"/>
              <w:rPr>
                <w:rFonts w:asciiTheme="minorHAnsi" w:hAnsiTheme="minorHAnsi" w:cstheme="minorHAnsi"/>
                <w:sz w:val="22"/>
              </w:rPr>
            </w:pPr>
            <w:r w:rsidRPr="00F80DB6">
              <w:rPr>
                <w:rFonts w:asciiTheme="minorHAnsi" w:hAnsiTheme="minorHAnsi" w:cstheme="minorHAnsi"/>
                <w:sz w:val="22"/>
              </w:rPr>
              <w:t xml:space="preserve">Keep containers closed </w:t>
            </w:r>
            <w:r>
              <w:rPr>
                <w:rFonts w:asciiTheme="minorHAnsi" w:hAnsiTheme="minorHAnsi" w:cstheme="minorHAnsi"/>
                <w:sz w:val="22"/>
              </w:rPr>
              <w:t xml:space="preserve">and tightly sealed </w:t>
            </w:r>
            <w:r w:rsidRPr="00F80DB6">
              <w:rPr>
                <w:rFonts w:asciiTheme="minorHAnsi" w:hAnsiTheme="minorHAnsi" w:cstheme="minorHAnsi"/>
                <w:sz w:val="22"/>
              </w:rPr>
              <w:t>as much as possible.</w:t>
            </w:r>
          </w:p>
          <w:p w14:paraId="7AB7CABE" w14:textId="2F3CA409" w:rsidR="006440D2" w:rsidRPr="00ED6640" w:rsidRDefault="006440D2" w:rsidP="006440D2">
            <w:pPr>
              <w:pStyle w:val="ListParagraph"/>
              <w:numPr>
                <w:ilvl w:val="0"/>
                <w:numId w:val="9"/>
              </w:numPr>
              <w:ind w:left="216" w:hanging="18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If possible, </w:t>
            </w:r>
            <w:r w:rsidRPr="004052BA">
              <w:rPr>
                <w:rFonts w:asciiTheme="minorHAnsi" w:hAnsiTheme="minorHAnsi" w:cstheme="minorHAnsi"/>
                <w:b/>
                <w:sz w:val="22"/>
              </w:rPr>
              <w:t>purchase as solution</w:t>
            </w:r>
            <w:r>
              <w:rPr>
                <w:rFonts w:asciiTheme="minorHAnsi" w:hAnsiTheme="minorHAnsi" w:cstheme="minorHAnsi"/>
                <w:sz w:val="22"/>
              </w:rPr>
              <w:t xml:space="preserve"> OR </w:t>
            </w:r>
            <w:r w:rsidRPr="00D77AB7">
              <w:rPr>
                <w:rFonts w:asciiTheme="minorHAnsi" w:hAnsiTheme="minorHAnsi" w:cstheme="minorHAnsi"/>
                <w:b/>
                <w:sz w:val="22"/>
              </w:rPr>
              <w:t xml:space="preserve">make the entire ampule into a solution </w:t>
            </w:r>
            <w:r>
              <w:rPr>
                <w:rFonts w:asciiTheme="minorHAnsi" w:hAnsiTheme="minorHAnsi" w:cstheme="minorHAnsi"/>
                <w:sz w:val="22"/>
              </w:rPr>
              <w:t>and then aliquot the solution for use.</w:t>
            </w:r>
          </w:p>
          <w:p w14:paraId="73629408" w14:textId="3E24E54D" w:rsidR="0031743D" w:rsidRPr="00EE30D4" w:rsidRDefault="006440D2" w:rsidP="00EE30D4">
            <w:pPr>
              <w:pStyle w:val="ListParagraph"/>
              <w:numPr>
                <w:ilvl w:val="0"/>
                <w:numId w:val="9"/>
              </w:numPr>
              <w:ind w:left="216" w:hanging="187"/>
              <w:rPr>
                <w:rFonts w:asciiTheme="minorHAnsi" w:hAnsiTheme="minorHAnsi" w:cstheme="minorHAnsi"/>
                <w:sz w:val="22"/>
              </w:rPr>
            </w:pPr>
            <w:r w:rsidRPr="006440D2">
              <w:rPr>
                <w:rFonts w:asciiTheme="minorHAnsi" w:hAnsiTheme="minorHAnsi" w:cstheme="minorHAnsi"/>
                <w:sz w:val="22"/>
              </w:rPr>
              <w:t xml:space="preserve">If </w:t>
            </w:r>
            <w:r w:rsidRPr="00D77AB7">
              <w:rPr>
                <w:rFonts w:asciiTheme="minorHAnsi" w:hAnsiTheme="minorHAnsi" w:cstheme="minorHAnsi"/>
                <w:sz w:val="22"/>
              </w:rPr>
              <w:t>weighing is necessary</w:t>
            </w:r>
            <w:r w:rsidRPr="006440D2">
              <w:rPr>
                <w:rFonts w:asciiTheme="minorHAnsi" w:hAnsiTheme="minorHAnsi" w:cstheme="minorHAnsi"/>
                <w:b/>
                <w:sz w:val="22"/>
              </w:rPr>
              <w:t>,</w:t>
            </w:r>
            <w:r w:rsidRPr="00707C59">
              <w:rPr>
                <w:rFonts w:asciiTheme="minorHAnsi" w:hAnsiTheme="minorHAnsi" w:cstheme="minorHAnsi"/>
                <w:b/>
                <w:sz w:val="22"/>
              </w:rPr>
              <w:t xml:space="preserve"> place balance in hood</w:t>
            </w:r>
            <w:r w:rsidRPr="00707C59">
              <w:rPr>
                <w:rFonts w:asciiTheme="minorHAnsi" w:hAnsiTheme="minorHAnsi" w:cstheme="minorHAnsi"/>
                <w:sz w:val="22"/>
              </w:rPr>
              <w:t xml:space="preserve"> OR use </w:t>
            </w:r>
            <w:r w:rsidRPr="00707C59">
              <w:rPr>
                <w:rFonts w:asciiTheme="minorHAnsi" w:hAnsiTheme="minorHAnsi" w:cstheme="minorHAnsi"/>
                <w:b/>
                <w:sz w:val="22"/>
              </w:rPr>
              <w:t>Tare Method</w:t>
            </w:r>
            <w:r w:rsidRPr="00707C5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707C59">
              <w:rPr>
                <w:rFonts w:asciiTheme="minorHAnsi" w:hAnsiTheme="minorHAnsi" w:cstheme="minorHAnsi"/>
                <w:sz w:val="22"/>
              </w:rPr>
              <w:sym w:font="Wingdings" w:char="F0E0"/>
            </w:r>
            <w:r>
              <w:rPr>
                <w:rFonts w:asciiTheme="minorHAnsi" w:hAnsiTheme="minorHAnsi" w:cstheme="minorHAnsi"/>
                <w:sz w:val="22"/>
              </w:rPr>
              <w:t xml:space="preserve">                           </w:t>
            </w:r>
            <w:r w:rsidRPr="006440D2">
              <w:rPr>
                <w:rFonts w:asciiTheme="minorHAnsi" w:hAnsiTheme="minorHAnsi" w:cstheme="minorHAnsi"/>
                <w:sz w:val="22"/>
              </w:rPr>
              <w:sym w:font="Wingdings" w:char="F0E0"/>
            </w:r>
            <w:r>
              <w:rPr>
                <w:rFonts w:asciiTheme="minorHAnsi" w:hAnsiTheme="minorHAnsi" w:cstheme="minorHAnsi"/>
                <w:sz w:val="22"/>
              </w:rPr>
              <w:t xml:space="preserve">                                </w:t>
            </w:r>
            <w:r w:rsidRPr="006440D2">
              <w:rPr>
                <w:rFonts w:asciiTheme="minorHAnsi" w:hAnsiTheme="minorHAnsi" w:cstheme="minorHAnsi"/>
                <w:sz w:val="22"/>
              </w:rPr>
              <w:sym w:font="Wingdings" w:char="F0E0"/>
            </w:r>
          </w:p>
        </w:tc>
        <w:tc>
          <w:tcPr>
            <w:tcW w:w="2925" w:type="dxa"/>
            <w:gridSpan w:val="3"/>
            <w:tcBorders>
              <w:left w:val="nil"/>
              <w:bottom w:val="nil"/>
              <w:right w:val="thinThickSmallGap" w:sz="24" w:space="0" w:color="auto"/>
            </w:tcBorders>
            <w:shd w:val="clear" w:color="auto" w:fill="auto"/>
          </w:tcPr>
          <w:p w14:paraId="1237B3A2" w14:textId="33E09530" w:rsidR="0031743D" w:rsidRDefault="0031743D" w:rsidP="00707C59">
            <w:pPr>
              <w:pStyle w:val="ListParagraph"/>
              <w:ind w:left="196"/>
              <w:rPr>
                <w:rFonts w:ascii="Calibri" w:hAnsi="Calibri"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868160" behindDoc="0" locked="0" layoutInCell="1" allowOverlap="1" wp14:anchorId="7F27A33C" wp14:editId="39FC1F84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76200</wp:posOffset>
                      </wp:positionV>
                      <wp:extent cx="1676400" cy="381000"/>
                      <wp:effectExtent l="19050" t="19050" r="19050" b="19050"/>
                      <wp:wrapNone/>
                      <wp:docPr id="9" name="Rounded 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76400" cy="3810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28BC000" w14:textId="77777777" w:rsidR="0031743D" w:rsidRPr="00E57706" w:rsidRDefault="0031743D" w:rsidP="00707C5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olor w:val="FF0000"/>
                                      <w:sz w:val="20"/>
                                    </w:rPr>
                                  </w:pPr>
                                  <w:r w:rsidRPr="00E57706">
                                    <w:rPr>
                                      <w:color w:val="FF0000"/>
                                      <w:sz w:val="20"/>
                                    </w:rPr>
                                    <w:t>Osmium Tetroxide Work Area</w:t>
                                  </w:r>
                                </w:p>
                                <w:p w14:paraId="565190EC" w14:textId="0D6AE8BC" w:rsidR="0031743D" w:rsidRPr="00E57706" w:rsidRDefault="0031743D" w:rsidP="00707C5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olor w:val="FF0000"/>
                                      <w:sz w:val="20"/>
                                    </w:rPr>
                                  </w:pPr>
                                  <w:r w:rsidRPr="00E57706">
                                    <w:rPr>
                                      <w:color w:val="FF0000"/>
                                      <w:sz w:val="20"/>
                                    </w:rPr>
                                    <w:t>Danger! Toxic!</w:t>
                                  </w:r>
                                  <w:r w:rsidR="005C68F1">
                                    <w:rPr>
                                      <w:color w:val="FF0000"/>
                                      <w:sz w:val="20"/>
                                    </w:rPr>
                                    <w:t xml:space="preserve"> Corrosive!</w:t>
                                  </w:r>
                                </w:p>
                                <w:p w14:paraId="6010217C" w14:textId="77777777" w:rsidR="0031743D" w:rsidRDefault="0031743D" w:rsidP="0006077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F27A33C" id="Rounded Rectangle 9" o:spid="_x0000_s1026" style="position:absolute;left:0;text-align:left;margin-left:2.35pt;margin-top:6pt;width:132pt;height:30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" fillcolor="white [3212]" strokecolor="black [3213]" strokeweight="2.25pt">
                      <v:stroke joinstyle="miter"/>
                      <v:textbox inset="0,0,0,0">
                        <w:txbxContent>
                          <w:p w14:paraId="528BC000" w14:textId="77777777" w:rsidR="0031743D" w:rsidRPr="00E57706" w:rsidRDefault="0031743D" w:rsidP="00707C59">
                            <w:pPr>
                              <w:spacing w:after="0" w:line="240" w:lineRule="auto"/>
                              <w:jc w:val="center"/>
                              <w:rPr>
                                <w:color w:val="FF0000"/>
                                <w:sz w:val="20"/>
                              </w:rPr>
                            </w:pPr>
                            <w:r w:rsidRPr="00E57706">
                              <w:rPr>
                                <w:color w:val="FF0000"/>
                                <w:sz w:val="20"/>
                              </w:rPr>
                              <w:t>Osmium Tetroxide Work Area</w:t>
                            </w:r>
                          </w:p>
                          <w:p w14:paraId="565190EC" w14:textId="0D6AE8BC" w:rsidR="0031743D" w:rsidRPr="00E57706" w:rsidRDefault="0031743D" w:rsidP="00707C59">
                            <w:pPr>
                              <w:spacing w:after="0" w:line="240" w:lineRule="auto"/>
                              <w:jc w:val="center"/>
                              <w:rPr>
                                <w:color w:val="FF0000"/>
                                <w:sz w:val="20"/>
                              </w:rPr>
                            </w:pPr>
                            <w:r w:rsidRPr="00E57706">
                              <w:rPr>
                                <w:color w:val="FF0000"/>
                                <w:sz w:val="20"/>
                              </w:rPr>
                              <w:t>Danger! Toxic!</w:t>
                            </w:r>
                            <w:r w:rsidR="005C68F1">
                              <w:rPr>
                                <w:color w:val="FF0000"/>
                                <w:sz w:val="20"/>
                              </w:rPr>
                              <w:t xml:space="preserve"> Corrosive!</w:t>
                            </w:r>
                          </w:p>
                          <w:p w14:paraId="6010217C" w14:textId="77777777" w:rsidR="0031743D" w:rsidRDefault="0031743D" w:rsidP="00060770">
                            <w:pPr>
                              <w:jc w:val="center"/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29716E8E" w14:textId="49C80EFB" w:rsidR="0031743D" w:rsidRPr="00707C59" w:rsidRDefault="0031743D" w:rsidP="00707C59">
            <w:r>
              <w:rPr>
                <w:rFonts w:asciiTheme="minorHAnsi" w:hAnsi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69184" behindDoc="0" locked="0" layoutInCell="1" allowOverlap="1" wp14:anchorId="7F0A9E48" wp14:editId="71A7FD68">
                      <wp:simplePos x="0" y="0"/>
                      <wp:positionH relativeFrom="column">
                        <wp:posOffset>-74930</wp:posOffset>
                      </wp:positionH>
                      <wp:positionV relativeFrom="paragraph">
                        <wp:posOffset>400685</wp:posOffset>
                      </wp:positionV>
                      <wp:extent cx="1790700" cy="828675"/>
                      <wp:effectExtent l="0" t="0" r="19050" b="28575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0700" cy="828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 w="127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txbx>
                              <w:txbxContent>
                                <w:p w14:paraId="29D3B2EE" w14:textId="6F58637B" w:rsidR="0031743D" w:rsidRPr="002900A8" w:rsidRDefault="0031743D" w:rsidP="00707C59">
                                  <w:pPr>
                                    <w:numPr>
                                      <w:ilvl w:val="1"/>
                                      <w:numId w:val="9"/>
                                    </w:numPr>
                                    <w:spacing w:after="0" w:line="240" w:lineRule="auto"/>
                                    <w:ind w:left="144" w:hanging="144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 w:rsidRPr="002900A8"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</w:rPr>
                                    <w:t>Tare</w:t>
                                  </w:r>
                                  <w:r w:rsidRPr="002900A8"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 xml:space="preserve"> (pre-weigh) empty </w:t>
                                  </w:r>
                                  <w:r w:rsidR="008B534C" w:rsidRPr="00ED6640"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</w:rPr>
                                    <w:t>glass</w:t>
                                  </w:r>
                                  <w:r w:rsidR="008B534C"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 xml:space="preserve"> </w:t>
                                  </w:r>
                                  <w:r w:rsidRPr="002900A8"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>container with lid.</w:t>
                                  </w:r>
                                </w:p>
                                <w:p w14:paraId="39840F81" w14:textId="571A1263" w:rsidR="0031743D" w:rsidRPr="002900A8" w:rsidRDefault="0031743D" w:rsidP="00707C59">
                                  <w:pPr>
                                    <w:numPr>
                                      <w:ilvl w:val="1"/>
                                      <w:numId w:val="9"/>
                                    </w:numPr>
                                    <w:spacing w:after="0" w:line="240" w:lineRule="auto"/>
                                    <w:ind w:left="144" w:hanging="144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 w:rsidRPr="002900A8"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 xml:space="preserve">Go to </w:t>
                                  </w:r>
                                  <w:r w:rsidRPr="002900A8"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</w:rPr>
                                    <w:t>hood</w:t>
                                  </w:r>
                                  <w:r w:rsidRPr="002900A8"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 xml:space="preserve">, add </w:t>
                                  </w:r>
                                  <w:r w:rsidR="008B534C"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</w:rPr>
                                    <w:t>solid</w:t>
                                  </w:r>
                                  <w:r w:rsidRPr="002900A8"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 xml:space="preserve">, </w:t>
                                  </w:r>
                                  <w:r w:rsidRPr="002900A8"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  <w:u w:val="single"/>
                                    </w:rPr>
                                    <w:t>close lid</w:t>
                                  </w:r>
                                  <w:r w:rsidRPr="002900A8"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>.</w:t>
                                  </w:r>
                                </w:p>
                                <w:p w14:paraId="1A53A6CD" w14:textId="77777777" w:rsidR="0031743D" w:rsidRPr="002900A8" w:rsidRDefault="0031743D" w:rsidP="00707C59">
                                  <w:pPr>
                                    <w:numPr>
                                      <w:ilvl w:val="1"/>
                                      <w:numId w:val="9"/>
                                    </w:numPr>
                                    <w:spacing w:after="0" w:line="240" w:lineRule="auto"/>
                                    <w:ind w:left="144" w:hanging="144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 w:rsidRPr="002900A8"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  <w:t>Go to balance to weigh.</w:t>
                                  </w:r>
                                </w:p>
                                <w:p w14:paraId="1632BF45" w14:textId="77777777" w:rsidR="0031743D" w:rsidRPr="002900A8" w:rsidRDefault="0031743D" w:rsidP="00707C59">
                                  <w:pPr>
                                    <w:numPr>
                                      <w:ilvl w:val="1"/>
                                      <w:numId w:val="9"/>
                                    </w:numPr>
                                    <w:spacing w:after="0" w:line="240" w:lineRule="auto"/>
                                    <w:ind w:left="144" w:hanging="144"/>
                                    <w:rPr>
                                      <w:rFonts w:asciiTheme="minorHAnsi" w:hAnsiTheme="minorHAnsi"/>
                                    </w:rPr>
                                  </w:pPr>
                                  <w:r w:rsidRPr="002900A8">
                                    <w:rPr>
                                      <w:rFonts w:asciiTheme="minorHAnsi" w:hAnsiTheme="minorHAnsi"/>
                                      <w:b/>
                                      <w:sz w:val="20"/>
                                    </w:rPr>
                                    <w:t xml:space="preserve">Return to hood. </w:t>
                                  </w:r>
                                </w:p>
                                <w:p w14:paraId="33E087C5" w14:textId="77777777" w:rsidR="0031743D" w:rsidRDefault="0031743D" w:rsidP="00707C59"/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F0A9E4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" o:spid="_x0000_s1027" type="#_x0000_t202" style="position:absolute;margin-left:-5.9pt;margin-top:31.55pt;width:141pt;height:65.25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" fillcolor="#c5e0b3 [1305]" strokecolor="#538135 [2409]" strokeweight="1pt">
                      <v:textbox inset="0,0,0,0">
                        <w:txbxContent>
                          <w:p w14:paraId="29D3B2EE" w14:textId="6F58637B" w:rsidR="0031743D" w:rsidRPr="002900A8" w:rsidRDefault="0031743D" w:rsidP="00707C59">
                            <w:pPr>
                              <w:numPr>
                                <w:ilvl w:val="1"/>
                                <w:numId w:val="9"/>
                              </w:numPr>
                              <w:spacing w:after="0" w:line="240" w:lineRule="auto"/>
                              <w:ind w:left="144" w:hanging="144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2900A8">
                              <w:rPr>
                                <w:rFonts w:asciiTheme="minorHAnsi" w:hAnsiTheme="minorHAnsi"/>
                                <w:b/>
                                <w:sz w:val="20"/>
                              </w:rPr>
                              <w:t>Tare</w:t>
                            </w:r>
                            <w:r w:rsidRPr="002900A8"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 (pre-weigh) empty </w:t>
                            </w:r>
                            <w:r w:rsidR="008B534C" w:rsidRPr="00ED6640">
                              <w:rPr>
                                <w:rFonts w:asciiTheme="minorHAnsi" w:hAnsiTheme="minorHAnsi"/>
                                <w:b/>
                                <w:sz w:val="20"/>
                              </w:rPr>
                              <w:t>glass</w:t>
                            </w:r>
                            <w:r w:rsidR="008B534C"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 </w:t>
                            </w:r>
                            <w:r w:rsidRPr="002900A8">
                              <w:rPr>
                                <w:rFonts w:asciiTheme="minorHAnsi" w:hAnsiTheme="minorHAnsi"/>
                                <w:sz w:val="20"/>
                              </w:rPr>
                              <w:t>container with lid.</w:t>
                            </w:r>
                          </w:p>
                          <w:p w14:paraId="39840F81" w14:textId="571A1263" w:rsidR="0031743D" w:rsidRPr="002900A8" w:rsidRDefault="0031743D" w:rsidP="00707C59">
                            <w:pPr>
                              <w:numPr>
                                <w:ilvl w:val="1"/>
                                <w:numId w:val="9"/>
                              </w:numPr>
                              <w:spacing w:after="0" w:line="240" w:lineRule="auto"/>
                              <w:ind w:left="144" w:hanging="144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2900A8"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Go to </w:t>
                            </w:r>
                            <w:r w:rsidRPr="002900A8">
                              <w:rPr>
                                <w:rFonts w:asciiTheme="minorHAnsi" w:hAnsiTheme="minorHAnsi"/>
                                <w:b/>
                                <w:sz w:val="20"/>
                              </w:rPr>
                              <w:t>hood</w:t>
                            </w:r>
                            <w:r w:rsidRPr="002900A8"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, add </w:t>
                            </w:r>
                            <w:r w:rsidR="008B534C">
                              <w:rPr>
                                <w:rFonts w:asciiTheme="minorHAnsi" w:hAnsiTheme="minorHAnsi"/>
                                <w:b/>
                                <w:sz w:val="20"/>
                              </w:rPr>
                              <w:t>solid</w:t>
                            </w:r>
                            <w:r w:rsidRPr="002900A8"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, </w:t>
                            </w:r>
                            <w:r w:rsidRPr="002900A8">
                              <w:rPr>
                                <w:rFonts w:asciiTheme="minorHAnsi" w:hAnsiTheme="minorHAnsi"/>
                                <w:b/>
                                <w:sz w:val="20"/>
                                <w:u w:val="single"/>
                              </w:rPr>
                              <w:t>close lid</w:t>
                            </w:r>
                            <w:r w:rsidRPr="002900A8">
                              <w:rPr>
                                <w:rFonts w:asciiTheme="minorHAnsi" w:hAnsiTheme="minorHAnsi"/>
                                <w:sz w:val="20"/>
                              </w:rPr>
                              <w:t>.</w:t>
                            </w:r>
                          </w:p>
                          <w:p w14:paraId="1A53A6CD" w14:textId="77777777" w:rsidR="0031743D" w:rsidRPr="002900A8" w:rsidRDefault="0031743D" w:rsidP="00707C59">
                            <w:pPr>
                              <w:numPr>
                                <w:ilvl w:val="1"/>
                                <w:numId w:val="9"/>
                              </w:numPr>
                              <w:spacing w:after="0" w:line="240" w:lineRule="auto"/>
                              <w:ind w:left="144" w:hanging="144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2900A8">
                              <w:rPr>
                                <w:rFonts w:asciiTheme="minorHAnsi" w:hAnsiTheme="minorHAnsi"/>
                                <w:sz w:val="20"/>
                              </w:rPr>
                              <w:t>Go to balance to weigh.</w:t>
                            </w:r>
                          </w:p>
                          <w:p w14:paraId="1632BF45" w14:textId="77777777" w:rsidR="0031743D" w:rsidRPr="002900A8" w:rsidRDefault="0031743D" w:rsidP="00707C59">
                            <w:pPr>
                              <w:numPr>
                                <w:ilvl w:val="1"/>
                                <w:numId w:val="9"/>
                              </w:numPr>
                              <w:spacing w:after="0" w:line="240" w:lineRule="auto"/>
                              <w:ind w:left="144" w:hanging="144"/>
                              <w:rPr>
                                <w:rFonts w:asciiTheme="minorHAnsi" w:hAnsiTheme="minorHAnsi"/>
                              </w:rPr>
                            </w:pPr>
                            <w:r w:rsidRPr="002900A8">
                              <w:rPr>
                                <w:rFonts w:asciiTheme="minorHAnsi" w:hAnsiTheme="minorHAnsi"/>
                                <w:b/>
                                <w:sz w:val="20"/>
                              </w:rPr>
                              <w:t xml:space="preserve">Return to hood. </w:t>
                            </w:r>
                          </w:p>
                          <w:p w14:paraId="33E087C5" w14:textId="77777777" w:rsidR="0031743D" w:rsidRDefault="0031743D" w:rsidP="00707C59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31743D" w:rsidRPr="00BC0A21" w14:paraId="13941827" w14:textId="77777777" w:rsidTr="00A471A3">
        <w:trPr>
          <w:trHeight w:val="863"/>
        </w:trPr>
        <w:tc>
          <w:tcPr>
            <w:tcW w:w="49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E88EA7E" w14:textId="77777777" w:rsidR="0031743D" w:rsidRPr="00BC0A21" w:rsidRDefault="0031743D" w:rsidP="00707C59">
            <w:pPr>
              <w:spacing w:after="0" w:line="240" w:lineRule="auto"/>
              <w:ind w:left="113" w:right="113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20" w:type="dxa"/>
            <w:vMerge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598EBB1" w14:textId="77777777" w:rsidR="0031743D" w:rsidRPr="00670F77" w:rsidRDefault="0031743D" w:rsidP="00707C5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765" w:type="dxa"/>
            <w:gridSpan w:val="3"/>
            <w:tcBorders>
              <w:top w:val="nil"/>
              <w:bottom w:val="single" w:sz="4" w:space="0" w:color="000000"/>
              <w:right w:val="nil"/>
            </w:tcBorders>
            <w:shd w:val="clear" w:color="auto" w:fill="auto"/>
          </w:tcPr>
          <w:p w14:paraId="3696D253" w14:textId="1593B7FF" w:rsidR="0031743D" w:rsidRDefault="0031743D" w:rsidP="00E57706">
            <w:pPr>
              <w:pStyle w:val="ListParagraph"/>
              <w:numPr>
                <w:ilvl w:val="0"/>
                <w:numId w:val="9"/>
              </w:numPr>
              <w:ind w:left="216" w:hanging="187"/>
              <w:rPr>
                <w:rFonts w:asciiTheme="minorHAnsi" w:hAnsiTheme="minorHAnsi" w:cstheme="minorHAnsi"/>
                <w:b/>
                <w:sz w:val="22"/>
              </w:rPr>
            </w:pPr>
            <w:r w:rsidRPr="00EE30D4">
              <w:rPr>
                <w:rFonts w:asciiTheme="minorHAnsi" w:hAnsiTheme="minorHAnsi" w:cstheme="minorHAnsi"/>
                <w:b/>
                <w:sz w:val="22"/>
              </w:rPr>
              <w:t>Decontaminate</w:t>
            </w:r>
            <w:r>
              <w:rPr>
                <w:rFonts w:asciiTheme="minorHAnsi" w:hAnsiTheme="minorHAnsi" w:cstheme="minorHAnsi"/>
                <w:sz w:val="22"/>
              </w:rPr>
              <w:t xml:space="preserve"> containers, </w:t>
            </w:r>
            <w:r w:rsidRPr="00F80DB6">
              <w:rPr>
                <w:rFonts w:asciiTheme="minorHAnsi" w:hAnsiTheme="minorHAnsi" w:cstheme="minorHAnsi"/>
                <w:sz w:val="22"/>
              </w:rPr>
              <w:t>equipment</w:t>
            </w:r>
            <w:r>
              <w:rPr>
                <w:rFonts w:asciiTheme="minorHAnsi" w:hAnsiTheme="minorHAnsi" w:cstheme="minorHAnsi"/>
                <w:sz w:val="22"/>
              </w:rPr>
              <w:t>, &amp; surfaces</w:t>
            </w:r>
            <w:r w:rsidRPr="00F80DB6">
              <w:rPr>
                <w:rFonts w:asciiTheme="minorHAnsi" w:hAnsiTheme="minorHAnsi" w:cstheme="minorHAnsi"/>
                <w:sz w:val="22"/>
              </w:rPr>
              <w:t xml:space="preserve"> with </w:t>
            </w:r>
            <w:r w:rsidRPr="00EE30D4">
              <w:rPr>
                <w:rFonts w:asciiTheme="minorHAnsi" w:hAnsiTheme="minorHAnsi" w:cstheme="minorHAnsi"/>
                <w:b/>
                <w:sz w:val="22"/>
              </w:rPr>
              <w:t>corn oil</w:t>
            </w:r>
            <w:r w:rsidRPr="00F80DB6">
              <w:rPr>
                <w:rFonts w:asciiTheme="minorHAnsi" w:hAnsiTheme="minorHAnsi" w:cstheme="minorHAnsi"/>
                <w:sz w:val="22"/>
              </w:rPr>
              <w:t xml:space="preserve">. If </w:t>
            </w:r>
            <w:r>
              <w:rPr>
                <w:rFonts w:asciiTheme="minorHAnsi" w:hAnsiTheme="minorHAnsi" w:cstheme="minorHAnsi"/>
                <w:sz w:val="22"/>
              </w:rPr>
              <w:t xml:space="preserve">OsO4 </w:t>
            </w:r>
            <w:r w:rsidRPr="00F80DB6">
              <w:rPr>
                <w:rFonts w:asciiTheme="minorHAnsi" w:hAnsiTheme="minorHAnsi" w:cstheme="minorHAnsi"/>
                <w:sz w:val="22"/>
              </w:rPr>
              <w:t>is still present, the oil will turn black. Use this as an indicator to ensure decon is complete.</w:t>
            </w:r>
          </w:p>
        </w:tc>
        <w:tc>
          <w:tcPr>
            <w:tcW w:w="3195" w:type="dxa"/>
            <w:gridSpan w:val="4"/>
            <w:tcBorders>
              <w:top w:val="nil"/>
              <w:left w:val="nil"/>
              <w:bottom w:val="single" w:sz="4" w:space="0" w:color="000000"/>
              <w:right w:val="thinThickSmallGap" w:sz="24" w:space="0" w:color="auto"/>
            </w:tcBorders>
            <w:shd w:val="clear" w:color="auto" w:fill="auto"/>
          </w:tcPr>
          <w:p w14:paraId="530F78A4" w14:textId="60BEB682" w:rsidR="0031743D" w:rsidRDefault="0031743D" w:rsidP="00707C59">
            <w:pPr>
              <w:pStyle w:val="ListParagraph"/>
              <w:ind w:left="196"/>
              <w:rPr>
                <w:rFonts w:ascii="Calibri" w:hAnsi="Calibri"/>
                <w:sz w:val="22"/>
              </w:rPr>
            </w:pPr>
          </w:p>
        </w:tc>
      </w:tr>
      <w:tr w:rsidR="0031743D" w:rsidRPr="00BC0A21" w14:paraId="3F8218CE" w14:textId="77777777" w:rsidTr="00E96367">
        <w:trPr>
          <w:trHeight w:val="1412"/>
        </w:trPr>
        <w:tc>
          <w:tcPr>
            <w:tcW w:w="49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</w:tcPr>
          <w:p w14:paraId="6DB7CE7F" w14:textId="608DD77D" w:rsidR="0031743D" w:rsidRPr="00BC0A21" w:rsidRDefault="0031743D" w:rsidP="00707C59">
            <w:pPr>
              <w:spacing w:after="0" w:line="240" w:lineRule="auto"/>
              <w:ind w:left="113" w:right="113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20" w:type="dxa"/>
            <w:vMerge w:val="restar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F79D3D9" w14:textId="77777777" w:rsidR="0031743D" w:rsidRPr="00BC0A21" w:rsidRDefault="0031743D" w:rsidP="00707C59">
            <w:pPr>
              <w:spacing w:after="0" w:line="240" w:lineRule="auto"/>
              <w:jc w:val="center"/>
              <w:rPr>
                <w:rFonts w:eastAsiaTheme="majorEastAsia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BC0A21">
              <w:rPr>
                <w:b/>
                <w:sz w:val="24"/>
                <w:szCs w:val="24"/>
              </w:rPr>
              <w:t>Personal Protective Equipment</w:t>
            </w:r>
          </w:p>
        </w:tc>
        <w:tc>
          <w:tcPr>
            <w:tcW w:w="6530" w:type="dxa"/>
            <w:gridSpan w:val="5"/>
            <w:tcBorders>
              <w:top w:val="single" w:sz="4" w:space="0" w:color="000000"/>
              <w:bottom w:val="nil"/>
              <w:right w:val="nil"/>
            </w:tcBorders>
            <w:shd w:val="clear" w:color="auto" w:fill="auto"/>
          </w:tcPr>
          <w:p w14:paraId="00F60E0E" w14:textId="745548C0" w:rsidR="0031743D" w:rsidRDefault="00E96367" w:rsidP="00707C59">
            <w:pPr>
              <w:spacing w:after="0" w:line="240" w:lineRule="auto"/>
              <w:ind w:left="432" w:hanging="432"/>
              <w:rPr>
                <w:b/>
              </w:rPr>
            </w:pPr>
            <w:r w:rsidRPr="00BC0A21">
              <w:rPr>
                <w:noProof/>
              </w:rPr>
              <w:drawing>
                <wp:anchor distT="0" distB="0" distL="114300" distR="114300" simplePos="0" relativeHeight="251873280" behindDoc="0" locked="0" layoutInCell="1" allowOverlap="1" wp14:anchorId="325B9ED0" wp14:editId="16ACFB64">
                  <wp:simplePos x="0" y="0"/>
                  <wp:positionH relativeFrom="column">
                    <wp:posOffset>3697605</wp:posOffset>
                  </wp:positionH>
                  <wp:positionV relativeFrom="paragraph">
                    <wp:posOffset>11430</wp:posOffset>
                  </wp:positionV>
                  <wp:extent cx="565150" cy="565150"/>
                  <wp:effectExtent l="0" t="0" r="6350" b="635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5150" cy="56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C0A21">
              <w:rPr>
                <w:noProof/>
              </w:rPr>
              <w:drawing>
                <wp:anchor distT="0" distB="0" distL="114300" distR="114300" simplePos="0" relativeHeight="251872256" behindDoc="0" locked="0" layoutInCell="1" allowOverlap="1" wp14:anchorId="25139A04" wp14:editId="0534E015">
                  <wp:simplePos x="0" y="0"/>
                  <wp:positionH relativeFrom="column">
                    <wp:posOffset>3192780</wp:posOffset>
                  </wp:positionH>
                  <wp:positionV relativeFrom="paragraph">
                    <wp:posOffset>73025</wp:posOffset>
                  </wp:positionV>
                  <wp:extent cx="501162" cy="381000"/>
                  <wp:effectExtent l="0" t="0" r="0" b="0"/>
                  <wp:wrapNone/>
                  <wp:docPr id="8" name="Picture 8" descr="goggl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goggl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1162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1743D">
              <w:rPr>
                <w:b/>
              </w:rPr>
              <w:t>Minimum PPE:</w:t>
            </w:r>
          </w:p>
          <w:p w14:paraId="6EC940E5" w14:textId="7186E67A" w:rsidR="00CC13B9" w:rsidRPr="00CC13B9" w:rsidRDefault="0031743D" w:rsidP="00CC13B9">
            <w:pPr>
              <w:pStyle w:val="ListParagraph"/>
              <w:numPr>
                <w:ilvl w:val="0"/>
                <w:numId w:val="24"/>
              </w:numPr>
              <w:ind w:left="216" w:hanging="18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Safety</w:t>
            </w:r>
            <w:r w:rsidRPr="00FB31AD">
              <w:rPr>
                <w:rFonts w:asciiTheme="minorHAnsi" w:hAnsiTheme="minorHAnsi" w:cstheme="minorHAnsi"/>
                <w:b/>
                <w:sz w:val="22"/>
              </w:rPr>
              <w:t xml:space="preserve"> goggles </w:t>
            </w:r>
            <w:r w:rsidR="00CC13B9" w:rsidRPr="00CC13B9">
              <w:rPr>
                <w:rFonts w:asciiTheme="minorHAnsi" w:hAnsiTheme="minorHAnsi" w:cstheme="minorHAnsi"/>
                <w:sz w:val="22"/>
              </w:rPr>
              <w:t>and</w:t>
            </w:r>
            <w:r w:rsidR="00CC13B9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C66542">
              <w:rPr>
                <w:rFonts w:asciiTheme="minorHAnsi" w:hAnsiTheme="minorHAnsi" w:cstheme="minorHAnsi"/>
                <w:b/>
                <w:sz w:val="22"/>
              </w:rPr>
              <w:t>f</w:t>
            </w:r>
            <w:r w:rsidR="00C66542" w:rsidRPr="00FB31AD">
              <w:rPr>
                <w:rFonts w:asciiTheme="minorHAnsi" w:hAnsiTheme="minorHAnsi" w:cstheme="minorHAnsi"/>
                <w:b/>
                <w:sz w:val="22"/>
              </w:rPr>
              <w:t>ace shield</w:t>
            </w:r>
            <w:r w:rsidR="00CC13B9" w:rsidRPr="00FB31AD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CC13B9" w:rsidRPr="004976DD">
              <w:rPr>
                <w:rFonts w:asciiTheme="minorHAnsi" w:hAnsiTheme="minorHAnsi" w:cstheme="minorHAnsi"/>
                <w:sz w:val="22"/>
              </w:rPr>
              <w:t>(8” length min.)</w:t>
            </w:r>
            <w:r w:rsidR="00CC13B9">
              <w:rPr>
                <w:rFonts w:asciiTheme="minorHAnsi" w:hAnsiTheme="minorHAnsi" w:cstheme="minorHAnsi"/>
                <w:sz w:val="22"/>
              </w:rPr>
              <w:t xml:space="preserve"> </w:t>
            </w:r>
          </w:p>
          <w:p w14:paraId="13ED76C0" w14:textId="6CE38359" w:rsidR="0031743D" w:rsidRPr="00ED6640" w:rsidRDefault="002C09CB" w:rsidP="004976DD">
            <w:pPr>
              <w:pStyle w:val="ListParagraph"/>
              <w:numPr>
                <w:ilvl w:val="0"/>
                <w:numId w:val="9"/>
              </w:numPr>
              <w:ind w:left="216" w:hanging="18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 If using the solid, use </w:t>
            </w:r>
            <w:r w:rsidR="0031743D">
              <w:rPr>
                <w:rFonts w:asciiTheme="minorHAnsi" w:hAnsiTheme="minorHAnsi" w:cstheme="minorHAnsi"/>
                <w:b/>
                <w:sz w:val="22"/>
              </w:rPr>
              <w:t>2 pairs nitrile gloves</w:t>
            </w:r>
            <w:r w:rsidR="00CC13B9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2"/>
              </w:rPr>
              <w:t xml:space="preserve">                                          </w:t>
            </w:r>
            <w:r w:rsidR="00CC13B9" w:rsidRPr="00CC13B9">
              <w:rPr>
                <w:rFonts w:asciiTheme="minorHAnsi" w:hAnsiTheme="minorHAnsi" w:cstheme="minorHAnsi"/>
                <w:sz w:val="22"/>
              </w:rPr>
              <w:t>(inspect for defects before use)</w:t>
            </w:r>
          </w:p>
          <w:p w14:paraId="6F32DBA0" w14:textId="3A3C8D4B" w:rsidR="002C09CB" w:rsidRPr="004976DD" w:rsidRDefault="002C09CB" w:rsidP="004976DD">
            <w:pPr>
              <w:pStyle w:val="ListParagraph"/>
              <w:numPr>
                <w:ilvl w:val="0"/>
                <w:numId w:val="9"/>
              </w:numPr>
              <w:ind w:left="216" w:hanging="18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If using solutions, 1 pair of nitrile gloves will be sufficient.</w:t>
            </w:r>
          </w:p>
          <w:p w14:paraId="2226DDC3" w14:textId="6B263B4B" w:rsidR="0031743D" w:rsidRDefault="0031743D" w:rsidP="004976DD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 w:cstheme="minorHAnsi"/>
                <w:i/>
                <w:color w:val="FF0000"/>
                <w:sz w:val="22"/>
              </w:rPr>
            </w:pPr>
            <w:r>
              <w:rPr>
                <w:rFonts w:asciiTheme="minorHAnsi" w:hAnsiTheme="minorHAnsi" w:cstheme="minorHAnsi"/>
                <w:i/>
                <w:color w:val="FF0000"/>
                <w:sz w:val="22"/>
              </w:rPr>
              <w:t>A</w:t>
            </w:r>
            <w:r w:rsidRPr="004976DD">
              <w:rPr>
                <w:rFonts w:asciiTheme="minorHAnsi" w:hAnsiTheme="minorHAnsi" w:cstheme="minorHAnsi"/>
                <w:i/>
                <w:color w:val="FF0000"/>
                <w:sz w:val="22"/>
              </w:rPr>
              <w:t>void glove contact</w:t>
            </w:r>
            <w:r w:rsidR="00E96367">
              <w:rPr>
                <w:rFonts w:asciiTheme="minorHAnsi" w:hAnsiTheme="minorHAnsi" w:cstheme="minorHAnsi"/>
                <w:i/>
                <w:color w:val="FF0000"/>
                <w:sz w:val="22"/>
              </w:rPr>
              <w:t xml:space="preserve"> &amp; change gloves at least every 30 minutes.</w:t>
            </w:r>
          </w:p>
          <w:p w14:paraId="19E46F26" w14:textId="1C83AF01" w:rsidR="0031743D" w:rsidRPr="004976DD" w:rsidRDefault="0031743D" w:rsidP="004976DD">
            <w:pPr>
              <w:pStyle w:val="ListParagraph"/>
              <w:numPr>
                <w:ilvl w:val="0"/>
                <w:numId w:val="9"/>
              </w:numPr>
              <w:ind w:left="216" w:hanging="187"/>
              <w:rPr>
                <w:rFonts w:asciiTheme="minorHAnsi" w:hAnsiTheme="minorHAnsi" w:cstheme="minorHAnsi"/>
                <w:sz w:val="22"/>
              </w:rPr>
            </w:pPr>
            <w:r w:rsidRPr="004976DD">
              <w:rPr>
                <w:rFonts w:asciiTheme="minorHAnsi" w:hAnsiTheme="minorHAnsi" w:cstheme="minorHAnsi"/>
                <w:sz w:val="22"/>
              </w:rPr>
              <w:t>Fully buttoned</w:t>
            </w:r>
            <w:r w:rsidRPr="004976DD">
              <w:rPr>
                <w:rFonts w:asciiTheme="minorHAnsi" w:hAnsiTheme="minorHAnsi" w:cstheme="minorHAnsi"/>
                <w:b/>
                <w:sz w:val="22"/>
              </w:rPr>
              <w:t xml:space="preserve"> lab coat </w:t>
            </w:r>
            <w:r w:rsidRPr="004976DD">
              <w:rPr>
                <w:rFonts w:asciiTheme="minorHAnsi" w:hAnsiTheme="minorHAnsi" w:cstheme="minorHAnsi"/>
                <w:sz w:val="22"/>
              </w:rPr>
              <w:t>with sleeves extending to the wrists.</w:t>
            </w:r>
          </w:p>
        </w:tc>
        <w:tc>
          <w:tcPr>
            <w:tcW w:w="2430" w:type="dxa"/>
            <w:gridSpan w:val="2"/>
            <w:tcBorders>
              <w:top w:val="single" w:sz="4" w:space="0" w:color="000000"/>
              <w:left w:val="nil"/>
              <w:bottom w:val="nil"/>
              <w:right w:val="thinThickSmallGap" w:sz="24" w:space="0" w:color="auto"/>
            </w:tcBorders>
            <w:shd w:val="clear" w:color="auto" w:fill="auto"/>
          </w:tcPr>
          <w:p w14:paraId="6D14515C" w14:textId="052ABEBF" w:rsidR="0031743D" w:rsidRPr="00BC0A21" w:rsidRDefault="00E96367" w:rsidP="00707C59">
            <w:pPr>
              <w:spacing w:after="0" w:line="240" w:lineRule="auto"/>
            </w:pPr>
            <w:r w:rsidRPr="00BC0A21">
              <w:rPr>
                <w:noProof/>
              </w:rPr>
              <w:drawing>
                <wp:anchor distT="0" distB="0" distL="114300" distR="114300" simplePos="0" relativeHeight="251882496" behindDoc="0" locked="0" layoutInCell="1" allowOverlap="1" wp14:anchorId="7D912881" wp14:editId="37739C1E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648335</wp:posOffset>
                  </wp:positionV>
                  <wp:extent cx="772160" cy="772160"/>
                  <wp:effectExtent l="0" t="0" r="8890" b="8890"/>
                  <wp:wrapNone/>
                  <wp:docPr id="32" name="Picture 32" descr="3XE79_AS01?$zmmain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3XE79_AS01?$zmmain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2160" cy="77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976DD">
              <w:rPr>
                <w:rFonts w:asciiTheme="minorHAnsi" w:hAnsiTheme="minorHAnsi" w:cstheme="minorHAnsi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871232" behindDoc="0" locked="0" layoutInCell="1" allowOverlap="1" wp14:anchorId="161CD6D6" wp14:editId="09349AC3">
                      <wp:simplePos x="0" y="0"/>
                      <wp:positionH relativeFrom="column">
                        <wp:posOffset>258445</wp:posOffset>
                      </wp:positionH>
                      <wp:positionV relativeFrom="paragraph">
                        <wp:posOffset>206375</wp:posOffset>
                      </wp:positionV>
                      <wp:extent cx="390525" cy="342900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0525" cy="342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6819A6D" w14:textId="56F2CC67" w:rsidR="0031743D" w:rsidRPr="00060770" w:rsidRDefault="0031743D">
                                  <w:pPr>
                                    <w:rPr>
                                      <w:b/>
                                      <w:color w:val="FF0000"/>
                                      <w:sz w:val="32"/>
                                      <w:szCs w:val="32"/>
                                    </w:rPr>
                                  </w:pPr>
                                  <w:r w:rsidRPr="00060770">
                                    <w:rPr>
                                      <w:b/>
                                      <w:color w:val="FF0000"/>
                                      <w:sz w:val="32"/>
                                      <w:szCs w:val="32"/>
                                    </w:rPr>
                                    <w:t>x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1CD6D6" id="Text Box 5" o:spid="_x0000_s1028" type="#_x0000_t202" style="position:absolute;margin-left:20.35pt;margin-top:16.25pt;width:30.75pt;height:27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" filled="f" stroked="f" strokeweight=".5pt">
                      <v:textbox>
                        <w:txbxContent>
                          <w:p w14:paraId="76819A6D" w14:textId="56F2CC67" w:rsidR="0031743D" w:rsidRPr="00060770" w:rsidRDefault="0031743D">
                            <w:pPr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proofErr w:type="gramStart"/>
                            <w:r w:rsidRPr="00060770"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  <w:t>x2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870208" behindDoc="0" locked="0" layoutInCell="1" allowOverlap="1" wp14:anchorId="0A41C6D0" wp14:editId="4221D912">
                  <wp:simplePos x="0" y="0"/>
                  <wp:positionH relativeFrom="column">
                    <wp:posOffset>172775</wp:posOffset>
                  </wp:positionH>
                  <wp:positionV relativeFrom="paragraph">
                    <wp:posOffset>73025</wp:posOffset>
                  </wp:positionV>
                  <wp:extent cx="651341" cy="524930"/>
                  <wp:effectExtent l="0" t="0" r="0" b="889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615" b="9926"/>
                          <a:stretch/>
                        </pic:blipFill>
                        <pic:spPr bwMode="auto">
                          <a:xfrm>
                            <a:off x="0" y="0"/>
                            <a:ext cx="651341" cy="524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C13B9" w:rsidRPr="00BC0A21">
              <w:rPr>
                <w:noProof/>
              </w:rPr>
              <w:drawing>
                <wp:anchor distT="0" distB="0" distL="114300" distR="114300" simplePos="0" relativeHeight="251885568" behindDoc="0" locked="0" layoutInCell="1" allowOverlap="1" wp14:anchorId="2E719346" wp14:editId="27916427">
                  <wp:simplePos x="0" y="0"/>
                  <wp:positionH relativeFrom="column">
                    <wp:posOffset>820535</wp:posOffset>
                  </wp:positionH>
                  <wp:positionV relativeFrom="paragraph">
                    <wp:posOffset>34290</wp:posOffset>
                  </wp:positionV>
                  <wp:extent cx="600075" cy="943791"/>
                  <wp:effectExtent l="0" t="0" r="0" b="8890"/>
                  <wp:wrapNone/>
                  <wp:docPr id="7" name="Picture 7" descr="lab coat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ab coat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742" r="18529"/>
                          <a:stretch/>
                        </pic:blipFill>
                        <pic:spPr bwMode="auto">
                          <a:xfrm>
                            <a:off x="0" y="0"/>
                            <a:ext cx="600075" cy="9437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  <a:ext uri="{53640926-AAD7-44d8-BBD7-CCE9431645EC}">
  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1743D" w:rsidRPr="00BC0A21" w14:paraId="7CA8B27E" w14:textId="77777777" w:rsidTr="00ED6640">
        <w:trPr>
          <w:trHeight w:val="699"/>
        </w:trPr>
        <w:tc>
          <w:tcPr>
            <w:tcW w:w="49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</w:tcPr>
          <w:p w14:paraId="4DCE5820" w14:textId="77777777" w:rsidR="0031743D" w:rsidRPr="00BC0A21" w:rsidRDefault="0031743D" w:rsidP="00707C59">
            <w:pPr>
              <w:spacing w:after="0" w:line="240" w:lineRule="auto"/>
              <w:ind w:left="113" w:right="113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20" w:type="dxa"/>
            <w:vMerge/>
            <w:shd w:val="clear" w:color="auto" w:fill="auto"/>
            <w:vAlign w:val="center"/>
          </w:tcPr>
          <w:p w14:paraId="001790E1" w14:textId="77777777" w:rsidR="0031743D" w:rsidRPr="00BC0A21" w:rsidRDefault="0031743D" w:rsidP="00707C5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530" w:type="dxa"/>
            <w:gridSpan w:val="5"/>
            <w:tcBorders>
              <w:top w:val="nil"/>
              <w:bottom w:val="nil"/>
              <w:right w:val="nil"/>
            </w:tcBorders>
            <w:shd w:val="clear" w:color="auto" w:fill="auto"/>
          </w:tcPr>
          <w:p w14:paraId="4BB56933" w14:textId="1589EA97" w:rsidR="00CC13B9" w:rsidRPr="00ED6640" w:rsidRDefault="00CC13B9" w:rsidP="00ED6640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878400" behindDoc="0" locked="0" layoutInCell="1" allowOverlap="1" wp14:anchorId="071034D4" wp14:editId="76704D4B">
                  <wp:simplePos x="0" y="0"/>
                  <wp:positionH relativeFrom="column">
                    <wp:posOffset>3566160</wp:posOffset>
                  </wp:positionH>
                  <wp:positionV relativeFrom="paragraph">
                    <wp:posOffset>-162560</wp:posOffset>
                  </wp:positionV>
                  <wp:extent cx="643890" cy="714375"/>
                  <wp:effectExtent l="0" t="0" r="3810" b="9525"/>
                  <wp:wrapNone/>
                  <wp:docPr id="28" name="Picture 28" descr="blue neoprene latex 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blue neoprene latex glov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389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1743D" w:rsidRPr="00AE03C1">
              <w:rPr>
                <w:b/>
              </w:rPr>
              <w:t>Risk of splash</w:t>
            </w:r>
            <w:r w:rsidR="00E96367">
              <w:rPr>
                <w:b/>
              </w:rPr>
              <w:t xml:space="preserve"> </w:t>
            </w:r>
            <w:r w:rsidR="00E96367" w:rsidRPr="00E96367">
              <w:t>(or for spill clean-up):</w:t>
            </w:r>
          </w:p>
          <w:p w14:paraId="231DC5A2" w14:textId="59B195DD" w:rsidR="0031743D" w:rsidRPr="00CC13B9" w:rsidRDefault="0031743D" w:rsidP="00CC13B9">
            <w:pPr>
              <w:pStyle w:val="ListParagraph"/>
              <w:numPr>
                <w:ilvl w:val="0"/>
                <w:numId w:val="24"/>
              </w:numPr>
              <w:ind w:left="216" w:hanging="187"/>
              <w:rPr>
                <w:rFonts w:asciiTheme="minorHAnsi" w:hAnsiTheme="minorHAnsi" w:cstheme="minorHAnsi"/>
                <w:sz w:val="22"/>
              </w:rPr>
            </w:pPr>
            <w:r w:rsidRPr="004976DD">
              <w:rPr>
                <w:rFonts w:asciiTheme="minorHAnsi" w:hAnsiTheme="minorHAnsi" w:cstheme="minorHAnsi"/>
                <w:b/>
                <w:sz w:val="22"/>
              </w:rPr>
              <w:t xml:space="preserve">Chemical-resistant </w:t>
            </w:r>
            <w:r w:rsidR="00E96367">
              <w:rPr>
                <w:rFonts w:asciiTheme="minorHAnsi" w:hAnsiTheme="minorHAnsi" w:cstheme="minorHAnsi"/>
                <w:b/>
                <w:sz w:val="22"/>
              </w:rPr>
              <w:t>s</w:t>
            </w:r>
            <w:r w:rsidRPr="004976DD">
              <w:rPr>
                <w:rFonts w:asciiTheme="minorHAnsi" w:hAnsiTheme="minorHAnsi" w:cstheme="minorHAnsi"/>
                <w:b/>
                <w:sz w:val="22"/>
              </w:rPr>
              <w:t>leeves</w:t>
            </w:r>
            <w:r>
              <w:rPr>
                <w:rFonts w:asciiTheme="minorHAnsi" w:hAnsiTheme="minorHAnsi" w:cstheme="minorHAnsi"/>
                <w:b/>
                <w:sz w:val="22"/>
              </w:rPr>
              <w:t xml:space="preserve"> and apron </w:t>
            </w:r>
            <w:r w:rsidRPr="0031743D">
              <w:rPr>
                <w:rFonts w:asciiTheme="minorHAnsi" w:hAnsiTheme="minorHAnsi" w:cstheme="minorHAnsi"/>
                <w:sz w:val="22"/>
              </w:rPr>
              <w:t>over lab coat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thinThickSmallGap" w:sz="24" w:space="0" w:color="auto"/>
            </w:tcBorders>
            <w:shd w:val="clear" w:color="auto" w:fill="auto"/>
          </w:tcPr>
          <w:p w14:paraId="48338CAD" w14:textId="5397E4A0" w:rsidR="0031743D" w:rsidRPr="00BC0A21" w:rsidRDefault="00CC13B9" w:rsidP="00707C59">
            <w:pPr>
              <w:spacing w:after="0" w:line="240" w:lineRule="auto"/>
              <w:rPr>
                <w:noProof/>
              </w:rPr>
            </w:pPr>
            <w:r w:rsidRPr="00BC0A21">
              <w:rPr>
                <w:noProof/>
              </w:rPr>
              <w:drawing>
                <wp:anchor distT="0" distB="0" distL="114300" distR="114300" simplePos="0" relativeHeight="251884544" behindDoc="0" locked="0" layoutInCell="1" allowOverlap="1" wp14:anchorId="4E7BE2C5" wp14:editId="386AECFD">
                  <wp:simplePos x="0" y="0"/>
                  <wp:positionH relativeFrom="column">
                    <wp:posOffset>648018</wp:posOffset>
                  </wp:positionH>
                  <wp:positionV relativeFrom="paragraph">
                    <wp:posOffset>95250</wp:posOffset>
                  </wp:positionV>
                  <wp:extent cx="771525" cy="398766"/>
                  <wp:effectExtent l="0" t="0" r="0" b="1905"/>
                  <wp:wrapNone/>
                  <wp:docPr id="33" name="Picture 33" descr="8400131-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8400131-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3987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1743D" w:rsidRPr="00BC0A21" w14:paraId="738075ED" w14:textId="77777777" w:rsidTr="00ED6640">
        <w:trPr>
          <w:trHeight w:val="438"/>
        </w:trPr>
        <w:tc>
          <w:tcPr>
            <w:tcW w:w="49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</w:tcPr>
          <w:p w14:paraId="60BA060F" w14:textId="77777777" w:rsidR="0031743D" w:rsidRPr="00BC0A21" w:rsidRDefault="0031743D" w:rsidP="0031743D">
            <w:pPr>
              <w:spacing w:after="0" w:line="240" w:lineRule="auto"/>
              <w:ind w:left="113" w:right="113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20" w:type="dxa"/>
            <w:vMerge/>
            <w:shd w:val="clear" w:color="auto" w:fill="auto"/>
            <w:vAlign w:val="center"/>
          </w:tcPr>
          <w:p w14:paraId="5B875B25" w14:textId="77777777" w:rsidR="0031743D" w:rsidRPr="00BC0A21" w:rsidRDefault="0031743D" w:rsidP="0031743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960" w:type="dxa"/>
            <w:gridSpan w:val="7"/>
            <w:tcBorders>
              <w:top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5BC6C500" w14:textId="506D6881" w:rsidR="0031743D" w:rsidRDefault="0031743D" w:rsidP="0031743D">
            <w:pPr>
              <w:spacing w:after="0" w:line="240" w:lineRule="auto"/>
              <w:rPr>
                <w:noProof/>
              </w:rPr>
            </w:pPr>
            <w:r w:rsidRPr="00AE03C1">
              <w:rPr>
                <w:i/>
                <w:color w:val="FF0000"/>
              </w:rPr>
              <w:t xml:space="preserve">Check the manufacturer’s glove guide for glove effectiveness </w:t>
            </w:r>
            <w:r>
              <w:rPr>
                <w:i/>
                <w:color w:val="FF0000"/>
              </w:rPr>
              <w:t>if using a solvent other than water</w:t>
            </w:r>
            <w:r w:rsidRPr="00AE03C1">
              <w:rPr>
                <w:i/>
                <w:color w:val="FF0000"/>
              </w:rPr>
              <w:t>.</w:t>
            </w:r>
          </w:p>
        </w:tc>
      </w:tr>
    </w:tbl>
    <w:p w14:paraId="79B4F795" w14:textId="77777777" w:rsidR="007A3A3C" w:rsidRDefault="007A3A3C">
      <w:r>
        <w:br w:type="page"/>
      </w:r>
    </w:p>
    <w:tbl>
      <w:tblPr>
        <w:tblpPr w:leftFromText="180" w:rightFromText="180" w:vertAnchor="text" w:tblpXSpec="center" w:tblpY="1"/>
        <w:tblOverlap w:val="never"/>
        <w:tblW w:w="1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90"/>
        <w:gridCol w:w="1620"/>
        <w:gridCol w:w="8960"/>
      </w:tblGrid>
      <w:tr w:rsidR="00A720E2" w:rsidRPr="00BC0A21" w14:paraId="3834EEC3" w14:textId="77777777" w:rsidTr="00C66542">
        <w:trPr>
          <w:cantSplit/>
          <w:trHeight w:val="658"/>
        </w:trPr>
        <w:tc>
          <w:tcPr>
            <w:tcW w:w="49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</w:tcPr>
          <w:p w14:paraId="4891FB6A" w14:textId="192D4B78" w:rsidR="00A720E2" w:rsidRPr="00BC0A21" w:rsidRDefault="00A720E2" w:rsidP="00707C59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 w:rsidRPr="00BC0A21">
              <w:rPr>
                <w:b/>
                <w:color w:val="FF0000"/>
                <w:sz w:val="32"/>
                <w:szCs w:val="32"/>
              </w:rPr>
              <w:lastRenderedPageBreak/>
              <w:t>Other</w:t>
            </w:r>
          </w:p>
        </w:tc>
        <w:tc>
          <w:tcPr>
            <w:tcW w:w="1620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366FE88" w14:textId="034E2190" w:rsidR="00A720E2" w:rsidRPr="00BC0A21" w:rsidRDefault="00CB7AD8" w:rsidP="00707C59">
            <w:pPr>
              <w:spacing w:after="0" w:line="240" w:lineRule="auto"/>
              <w:jc w:val="center"/>
              <w:rPr>
                <w:rFonts w:eastAsiaTheme="majorEastAsia" w:cstheme="majorBidi"/>
                <w:b/>
                <w:bCs/>
                <w:color w:val="FF0000"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 xml:space="preserve">Medical </w:t>
            </w:r>
            <w:r w:rsidR="00A720E2" w:rsidRPr="00BC0A21">
              <w:rPr>
                <w:b/>
                <w:color w:val="FF0000"/>
                <w:sz w:val="24"/>
                <w:szCs w:val="24"/>
              </w:rPr>
              <w:t>Emergencies</w:t>
            </w:r>
          </w:p>
        </w:tc>
        <w:tc>
          <w:tcPr>
            <w:tcW w:w="8960" w:type="dxa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</w:tcPr>
          <w:p w14:paraId="7AD0CE8F" w14:textId="1AEC4302" w:rsidR="00832AC2" w:rsidRPr="00832AC2" w:rsidRDefault="009164D8" w:rsidP="00707C59">
            <w:pPr>
              <w:numPr>
                <w:ilvl w:val="0"/>
                <w:numId w:val="9"/>
              </w:numPr>
              <w:spacing w:after="0" w:line="240" w:lineRule="auto"/>
              <w:ind w:left="196" w:hanging="180"/>
              <w:rPr>
                <w:rFonts w:asciiTheme="minorHAnsi" w:hAnsiTheme="minorHAnsi"/>
              </w:rPr>
            </w:pPr>
            <w:r>
              <w:t xml:space="preserve">See Emergency Response </w:t>
            </w:r>
            <w:hyperlink r:id="rId25" w:history="1">
              <w:r w:rsidRPr="00D47AD8">
                <w:rPr>
                  <w:rStyle w:val="Hyperlink"/>
                </w:rPr>
                <w:t>webpage</w:t>
              </w:r>
            </w:hyperlink>
            <w:r>
              <w:t xml:space="preserve"> or flip chart and/or lab specific chemical hygiene plan</w:t>
            </w:r>
            <w:r w:rsidDel="009164D8">
              <w:t xml:space="preserve"> </w:t>
            </w:r>
          </w:p>
          <w:p w14:paraId="413F65E6" w14:textId="39C6B2C0" w:rsidR="00A720E2" w:rsidRPr="0076680A" w:rsidRDefault="00832AC2" w:rsidP="0076680A">
            <w:pPr>
              <w:numPr>
                <w:ilvl w:val="0"/>
                <w:numId w:val="9"/>
              </w:numPr>
              <w:spacing w:after="0" w:line="240" w:lineRule="auto"/>
              <w:ind w:left="196" w:hanging="180"/>
              <w:rPr>
                <w:rFonts w:asciiTheme="minorHAnsi" w:hAnsiTheme="minorHAnsi"/>
              </w:rPr>
            </w:pPr>
            <w:r w:rsidRPr="00832AC2">
              <w:rPr>
                <w:rFonts w:asciiTheme="minorHAnsi" w:hAnsiTheme="minorHAnsi"/>
              </w:rPr>
              <w:t xml:space="preserve">Exposed persons: </w:t>
            </w:r>
            <w:r w:rsidRPr="0076680A">
              <w:rPr>
                <w:rFonts w:asciiTheme="minorHAnsi" w:hAnsiTheme="minorHAnsi"/>
                <w:b/>
              </w:rPr>
              <w:t>seek immediate med</w:t>
            </w:r>
            <w:r w:rsidR="0076680A" w:rsidRPr="0076680A">
              <w:rPr>
                <w:rFonts w:asciiTheme="minorHAnsi" w:hAnsiTheme="minorHAnsi"/>
                <w:b/>
              </w:rPr>
              <w:t>ical attention</w:t>
            </w:r>
            <w:r w:rsidR="0076680A">
              <w:rPr>
                <w:rFonts w:asciiTheme="minorHAnsi" w:hAnsiTheme="minorHAnsi"/>
              </w:rPr>
              <w:t xml:space="preserve"> at the nearest Emergency Room. </w:t>
            </w:r>
          </w:p>
        </w:tc>
      </w:tr>
      <w:tr w:rsidR="00D361AD" w:rsidRPr="00BC0A21" w14:paraId="1B6ADB64" w14:textId="77777777" w:rsidTr="00707C59">
        <w:trPr>
          <w:trHeight w:val="219"/>
        </w:trPr>
        <w:tc>
          <w:tcPr>
            <w:tcW w:w="49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52036D1" w14:textId="77777777" w:rsidR="00D361AD" w:rsidRPr="00BC0A21" w:rsidRDefault="00D361AD" w:rsidP="00707C59">
            <w:pPr>
              <w:spacing w:after="0" w:line="240" w:lineRule="auto"/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1FE3E411" w14:textId="6D048A76" w:rsidR="00D361AD" w:rsidRPr="0027099C" w:rsidRDefault="00D361AD" w:rsidP="00707C59">
            <w:pPr>
              <w:spacing w:after="0" w:line="240" w:lineRule="auto"/>
              <w:jc w:val="center"/>
              <w:rPr>
                <w:rFonts w:eastAsiaTheme="majorEastAsia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7099C">
              <w:rPr>
                <w:rFonts w:eastAsiaTheme="majorEastAsia" w:cstheme="majorBidi"/>
                <w:b/>
                <w:bCs/>
                <w:color w:val="000000" w:themeColor="text1"/>
                <w:sz w:val="24"/>
                <w:szCs w:val="24"/>
              </w:rPr>
              <w:t>Spills</w:t>
            </w:r>
          </w:p>
        </w:tc>
        <w:tc>
          <w:tcPr>
            <w:tcW w:w="8960" w:type="dxa"/>
            <w:tcBorders>
              <w:right w:val="thinThickSmallGap" w:sz="24" w:space="0" w:color="auto"/>
            </w:tcBorders>
            <w:shd w:val="clear" w:color="auto" w:fill="auto"/>
          </w:tcPr>
          <w:p w14:paraId="688814FA" w14:textId="7E2392ED" w:rsidR="00D361AD" w:rsidRPr="00A06420" w:rsidRDefault="00832AC2" w:rsidP="00707C59">
            <w:pPr>
              <w:pStyle w:val="ListParagraph"/>
              <w:numPr>
                <w:ilvl w:val="0"/>
                <w:numId w:val="9"/>
              </w:numPr>
              <w:ind w:left="212" w:hanging="180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b/>
                <w:sz w:val="22"/>
              </w:rPr>
              <w:t>Spill &gt;</w:t>
            </w:r>
            <w:r w:rsidR="005F6830">
              <w:rPr>
                <w:rFonts w:ascii="Calibri" w:hAnsi="Calibri"/>
                <w:b/>
                <w:sz w:val="22"/>
              </w:rPr>
              <w:t>1</w:t>
            </w:r>
            <w:r w:rsidR="0076680A">
              <w:rPr>
                <w:rFonts w:ascii="Calibri" w:hAnsi="Calibri"/>
                <w:b/>
                <w:sz w:val="22"/>
              </w:rPr>
              <w:t xml:space="preserve"> g or outside hood</w:t>
            </w:r>
            <w:r w:rsidR="00D361AD" w:rsidRPr="00A06420">
              <w:rPr>
                <w:rFonts w:ascii="Calibri" w:hAnsi="Calibri"/>
                <w:b/>
                <w:sz w:val="22"/>
              </w:rPr>
              <w:t>:</w:t>
            </w:r>
            <w:r w:rsidR="0076680A">
              <w:rPr>
                <w:rFonts w:ascii="Calibri" w:hAnsi="Calibri"/>
                <w:sz w:val="22"/>
              </w:rPr>
              <w:t xml:space="preserve"> C</w:t>
            </w:r>
            <w:r w:rsidR="009328A2">
              <w:rPr>
                <w:rFonts w:ascii="Calibri" w:hAnsi="Calibri"/>
                <w:sz w:val="22"/>
              </w:rPr>
              <w:t xml:space="preserve">all </w:t>
            </w:r>
            <w:r w:rsidR="00D361AD" w:rsidRPr="00A06420">
              <w:rPr>
                <w:rFonts w:ascii="Calibri" w:hAnsi="Calibri"/>
                <w:sz w:val="22"/>
              </w:rPr>
              <w:t>911 from a campus phone or 919-684-2444 from any phone.</w:t>
            </w:r>
          </w:p>
          <w:p w14:paraId="3099C68C" w14:textId="2EF1101B" w:rsidR="00832AC2" w:rsidRPr="00832AC2" w:rsidRDefault="00832AC2" w:rsidP="00707C59">
            <w:pPr>
              <w:pStyle w:val="ListParagraph"/>
              <w:numPr>
                <w:ilvl w:val="0"/>
                <w:numId w:val="9"/>
              </w:numPr>
              <w:ind w:left="212" w:hanging="18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hAnsi="Calibri"/>
                <w:b/>
                <w:sz w:val="22"/>
              </w:rPr>
              <w:t>Spills &lt;</w:t>
            </w:r>
            <w:r w:rsidR="004775B9">
              <w:rPr>
                <w:rFonts w:ascii="Calibri" w:hAnsi="Calibri"/>
                <w:b/>
                <w:sz w:val="22"/>
              </w:rPr>
              <w:t xml:space="preserve"> </w:t>
            </w:r>
            <w:r w:rsidR="005F6830">
              <w:rPr>
                <w:rFonts w:ascii="Calibri" w:hAnsi="Calibri"/>
                <w:b/>
                <w:sz w:val="22"/>
              </w:rPr>
              <w:t>1</w:t>
            </w:r>
            <w:r w:rsidR="00D361AD" w:rsidRPr="00A06420">
              <w:rPr>
                <w:rFonts w:ascii="Calibri" w:hAnsi="Calibri"/>
                <w:b/>
                <w:sz w:val="22"/>
              </w:rPr>
              <w:t xml:space="preserve"> </w:t>
            </w:r>
            <w:r w:rsidR="0076680A">
              <w:rPr>
                <w:rFonts w:ascii="Calibri" w:hAnsi="Calibri"/>
                <w:b/>
                <w:sz w:val="22"/>
              </w:rPr>
              <w:t>g in hood</w:t>
            </w:r>
            <w:r w:rsidR="00D361AD" w:rsidRPr="00A06420">
              <w:rPr>
                <w:rFonts w:ascii="Calibri" w:hAnsi="Calibri"/>
                <w:b/>
                <w:sz w:val="22"/>
              </w:rPr>
              <w:t xml:space="preserve">: </w:t>
            </w:r>
            <w:r w:rsidR="00391B96">
              <w:rPr>
                <w:rFonts w:ascii="Calibri" w:hAnsi="Calibri"/>
                <w:sz w:val="22"/>
              </w:rPr>
              <w:t xml:space="preserve">Cover </w:t>
            </w:r>
            <w:r>
              <w:rPr>
                <w:rFonts w:ascii="Calibri" w:hAnsi="Calibri"/>
                <w:sz w:val="22"/>
              </w:rPr>
              <w:t>spill with corn oi</w:t>
            </w:r>
            <w:r w:rsidR="00391B96">
              <w:rPr>
                <w:rFonts w:ascii="Calibri" w:hAnsi="Calibri"/>
                <w:sz w:val="22"/>
              </w:rPr>
              <w:t xml:space="preserve">l-soaked </w:t>
            </w:r>
            <w:r w:rsidR="000924D6">
              <w:rPr>
                <w:rFonts w:ascii="Calibri" w:hAnsi="Calibri"/>
                <w:sz w:val="22"/>
              </w:rPr>
              <w:t>inert absorbent</w:t>
            </w:r>
            <w:r w:rsidR="00391B96">
              <w:rPr>
                <w:rFonts w:ascii="Calibri" w:hAnsi="Calibri"/>
                <w:sz w:val="22"/>
              </w:rPr>
              <w:t>. Scoop</w:t>
            </w:r>
            <w:r w:rsidR="0076680A">
              <w:rPr>
                <w:rFonts w:ascii="Calibri" w:hAnsi="Calibri"/>
                <w:sz w:val="22"/>
              </w:rPr>
              <w:t>, double bag &amp;</w:t>
            </w:r>
            <w:r w:rsidR="000924D6">
              <w:rPr>
                <w:rFonts w:ascii="Calibri" w:hAnsi="Calibri"/>
                <w:sz w:val="22"/>
              </w:rPr>
              <w:t xml:space="preserve"> seal</w:t>
            </w:r>
            <w:r w:rsidR="0076680A">
              <w:rPr>
                <w:rFonts w:ascii="Calibri" w:hAnsi="Calibri"/>
                <w:sz w:val="22"/>
              </w:rPr>
              <w:t>.</w:t>
            </w:r>
          </w:p>
          <w:p w14:paraId="04B1287C" w14:textId="4264F7A3" w:rsidR="00D361AD" w:rsidRPr="00A06420" w:rsidRDefault="00D361AD" w:rsidP="00707C59">
            <w:pPr>
              <w:pStyle w:val="ListParagraph"/>
              <w:numPr>
                <w:ilvl w:val="0"/>
                <w:numId w:val="9"/>
              </w:numPr>
              <w:ind w:left="212" w:hanging="180"/>
              <w:rPr>
                <w:rFonts w:asciiTheme="minorHAnsi" w:hAnsiTheme="minorHAnsi" w:cstheme="minorHAnsi"/>
                <w:sz w:val="22"/>
              </w:rPr>
            </w:pPr>
            <w:r w:rsidRPr="00A0642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</w:rPr>
              <w:t>AFTER</w:t>
            </w:r>
            <w:r w:rsidR="00391B96">
              <w:rPr>
                <w:rFonts w:asciiTheme="minorHAnsi" w:hAnsiTheme="minorHAnsi" w:cstheme="minorHAnsi"/>
                <w:bCs/>
                <w:color w:val="000000" w:themeColor="text1"/>
                <w:sz w:val="22"/>
              </w:rPr>
              <w:t xml:space="preserve"> the spill is </w:t>
            </w:r>
            <w:r w:rsidRPr="00A06420">
              <w:rPr>
                <w:rFonts w:asciiTheme="minorHAnsi" w:hAnsiTheme="minorHAnsi" w:cstheme="minorHAnsi"/>
                <w:bCs/>
                <w:color w:val="000000" w:themeColor="text1"/>
                <w:sz w:val="22"/>
              </w:rPr>
              <w:t>absorbed</w:t>
            </w:r>
            <w:r w:rsidR="00391B96">
              <w:rPr>
                <w:rFonts w:asciiTheme="minorHAnsi" w:hAnsiTheme="minorHAnsi" w:cstheme="minorHAnsi"/>
                <w:bCs/>
                <w:color w:val="000000" w:themeColor="text1"/>
                <w:sz w:val="22"/>
              </w:rPr>
              <w:t xml:space="preserve">, wipe </w:t>
            </w:r>
            <w:r w:rsidR="00832AC2">
              <w:rPr>
                <w:rFonts w:asciiTheme="minorHAnsi" w:hAnsiTheme="minorHAnsi" w:cstheme="minorHAnsi"/>
                <w:bCs/>
                <w:color w:val="000000" w:themeColor="text1"/>
                <w:sz w:val="22"/>
              </w:rPr>
              <w:t xml:space="preserve">area with corn oil, then soap and water. </w:t>
            </w:r>
          </w:p>
        </w:tc>
      </w:tr>
      <w:tr w:rsidR="00D361AD" w:rsidRPr="00BC0A21" w14:paraId="637E6A86" w14:textId="77777777" w:rsidTr="00707C59">
        <w:trPr>
          <w:trHeight w:val="218"/>
        </w:trPr>
        <w:tc>
          <w:tcPr>
            <w:tcW w:w="49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940304B" w14:textId="77777777" w:rsidR="00D361AD" w:rsidRPr="00BC0A21" w:rsidRDefault="00D361AD" w:rsidP="00707C59">
            <w:pPr>
              <w:spacing w:after="0" w:line="240" w:lineRule="auto"/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E89521B" w14:textId="1FF0DA48" w:rsidR="00D361AD" w:rsidRPr="00BC0A21" w:rsidRDefault="00D361AD" w:rsidP="00707C5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BC0A21">
              <w:rPr>
                <w:b/>
                <w:sz w:val="24"/>
                <w:szCs w:val="24"/>
              </w:rPr>
              <w:t>Waste</w:t>
            </w:r>
          </w:p>
        </w:tc>
        <w:tc>
          <w:tcPr>
            <w:tcW w:w="8960" w:type="dxa"/>
            <w:tcBorders>
              <w:right w:val="thinThickSmallGap" w:sz="24" w:space="0" w:color="auto"/>
            </w:tcBorders>
            <w:shd w:val="clear" w:color="auto" w:fill="auto"/>
          </w:tcPr>
          <w:p w14:paraId="7A2C659A" w14:textId="77777777" w:rsidR="00E86B93" w:rsidRDefault="00E57706" w:rsidP="00E96367">
            <w:pPr>
              <w:spacing w:after="0" w:line="240" w:lineRule="auto"/>
              <w:rPr>
                <w:rFonts w:asciiTheme="minorHAnsi" w:hAnsiTheme="minorHAnsi" w:cs="Arial"/>
              </w:rPr>
            </w:pPr>
            <w:r>
              <w:t xml:space="preserve">OsO4 is </w:t>
            </w:r>
            <w:r w:rsidRPr="0076680A">
              <w:rPr>
                <w:b/>
              </w:rPr>
              <w:t>P-listed waste</w:t>
            </w:r>
            <w:r>
              <w:t xml:space="preserve">. Accumulate separately. Submit empty containers </w:t>
            </w:r>
            <w:r w:rsidR="00E96367">
              <w:t xml:space="preserve">(including syringes) </w:t>
            </w:r>
            <w:r>
              <w:t xml:space="preserve">as waste if OsO4 was the only active ingredient in the container. </w:t>
            </w:r>
            <w:r w:rsidRPr="00E57706">
              <w:rPr>
                <w:b/>
              </w:rPr>
              <w:t>NO DRAIN DISPOSAL.</w:t>
            </w:r>
            <w:r w:rsidR="00D361AD" w:rsidRPr="00BC0A21">
              <w:t xml:space="preserve"> </w:t>
            </w:r>
            <w:r w:rsidR="00E86B93" w:rsidRPr="00E86B93">
              <w:rPr>
                <w:rFonts w:asciiTheme="minorHAnsi" w:hAnsiTheme="minorHAnsi" w:cs="Arial"/>
              </w:rPr>
              <w:t xml:space="preserve"> </w:t>
            </w:r>
          </w:p>
          <w:p w14:paraId="751FE418" w14:textId="06A0BFC5" w:rsidR="00D361AD" w:rsidRPr="00BC0A21" w:rsidRDefault="00E86B93" w:rsidP="00E96367">
            <w:pPr>
              <w:spacing w:after="0" w:line="240" w:lineRule="auto"/>
            </w:pPr>
            <w:r w:rsidRPr="00E86B93">
              <w:t>See lab</w:t>
            </w:r>
            <w:r>
              <w:t>-specific chemical hygiene plan and</w:t>
            </w:r>
            <w:r w:rsidRPr="00E86B93">
              <w:t xml:space="preserve"> </w:t>
            </w:r>
            <w:hyperlink r:id="rId26" w:history="1">
              <w:r w:rsidRPr="007A3A3C">
                <w:rPr>
                  <w:rStyle w:val="Hyperlink"/>
                </w:rPr>
                <w:t>Lab Chemical Waste Management Practice</w:t>
              </w:r>
            </w:hyperlink>
            <w:bookmarkStart w:id="0" w:name="_GoBack"/>
            <w:bookmarkEnd w:id="0"/>
            <w:r>
              <w:t xml:space="preserve"> for more information.</w:t>
            </w:r>
          </w:p>
        </w:tc>
      </w:tr>
      <w:tr w:rsidR="00D361AD" w:rsidRPr="00BC0A21" w14:paraId="5CB2719D" w14:textId="77777777" w:rsidTr="00707C59">
        <w:trPr>
          <w:trHeight w:val="70"/>
        </w:trPr>
        <w:tc>
          <w:tcPr>
            <w:tcW w:w="49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12EEA87" w14:textId="77777777" w:rsidR="00D361AD" w:rsidRPr="00BC0A21" w:rsidRDefault="00D361AD" w:rsidP="00707C59">
            <w:pPr>
              <w:spacing w:after="0" w:line="240" w:lineRule="auto"/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FE7E7C9" w14:textId="77777777" w:rsidR="00D361AD" w:rsidRPr="00BC0A21" w:rsidRDefault="00D361AD" w:rsidP="00707C59">
            <w:pPr>
              <w:spacing w:after="0" w:line="240" w:lineRule="auto"/>
              <w:jc w:val="center"/>
              <w:rPr>
                <w:rFonts w:eastAsiaTheme="majorEastAsia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BC0A21">
              <w:rPr>
                <w:b/>
                <w:sz w:val="24"/>
                <w:szCs w:val="24"/>
              </w:rPr>
              <w:t>Training</w:t>
            </w:r>
          </w:p>
        </w:tc>
        <w:tc>
          <w:tcPr>
            <w:tcW w:w="8960" w:type="dxa"/>
            <w:tcBorders>
              <w:right w:val="thinThickSmallGap" w:sz="24" w:space="0" w:color="auto"/>
            </w:tcBorders>
            <w:shd w:val="clear" w:color="auto" w:fill="auto"/>
          </w:tcPr>
          <w:p w14:paraId="7EB40F0D" w14:textId="72DDB356" w:rsidR="00D361AD" w:rsidRPr="00BC0A21" w:rsidRDefault="00D361AD" w:rsidP="00E57706">
            <w:pPr>
              <w:spacing w:after="0" w:line="240" w:lineRule="auto"/>
            </w:pPr>
            <w:r w:rsidRPr="00BC0A21">
              <w:t xml:space="preserve">Sign </w:t>
            </w:r>
            <w:r w:rsidR="00E57706">
              <w:t>lab-specific Chemical Hygiene Plan to indicate review.</w:t>
            </w:r>
          </w:p>
        </w:tc>
      </w:tr>
      <w:tr w:rsidR="00D361AD" w:rsidRPr="00BC0A21" w14:paraId="0E6B6DF5" w14:textId="77777777" w:rsidTr="00707C59">
        <w:trPr>
          <w:trHeight w:val="70"/>
        </w:trPr>
        <w:tc>
          <w:tcPr>
            <w:tcW w:w="490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44BD72AB" w14:textId="76EE4B36" w:rsidR="00D361AD" w:rsidRPr="00BC0A21" w:rsidRDefault="00D361AD" w:rsidP="00707C59">
            <w:pPr>
              <w:spacing w:after="0" w:line="240" w:lineRule="auto"/>
            </w:pPr>
          </w:p>
        </w:tc>
        <w:tc>
          <w:tcPr>
            <w:tcW w:w="1620" w:type="dxa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32E4F3C5" w14:textId="77777777" w:rsidR="00D361AD" w:rsidRPr="00BC0A21" w:rsidRDefault="00D361AD" w:rsidP="00707C5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BC0A21">
              <w:rPr>
                <w:b/>
                <w:sz w:val="24"/>
                <w:szCs w:val="24"/>
              </w:rPr>
              <w:t>Questions</w:t>
            </w:r>
          </w:p>
        </w:tc>
        <w:tc>
          <w:tcPr>
            <w:tcW w:w="8960" w:type="dxa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1468AAC1" w14:textId="72A86486" w:rsidR="00D361AD" w:rsidRPr="00BC0A21" w:rsidRDefault="00D361AD" w:rsidP="00E57706">
            <w:pPr>
              <w:spacing w:after="0" w:line="240" w:lineRule="auto"/>
            </w:pPr>
            <w:r w:rsidRPr="00BC0A21">
              <w:t>Contact</w:t>
            </w:r>
            <w:r w:rsidR="00E57706" w:rsidRPr="003F3FED">
              <w:rPr>
                <w:rFonts w:asciiTheme="minorHAnsi" w:hAnsiTheme="minorHAnsi"/>
              </w:rPr>
              <w:t xml:space="preserve"> OESO Lab Safety at 919-684-8822</w:t>
            </w:r>
            <w:r w:rsidR="00E57706">
              <w:rPr>
                <w:rFonts w:asciiTheme="minorHAnsi" w:hAnsiTheme="minorHAnsi"/>
              </w:rPr>
              <w:t xml:space="preserve"> or </w:t>
            </w:r>
            <w:hyperlink r:id="rId27" w:history="1">
              <w:r w:rsidR="00E57706" w:rsidRPr="00EE00EF">
                <w:rPr>
                  <w:rStyle w:val="Hyperlink"/>
                  <w:rFonts w:asciiTheme="minorHAnsi" w:hAnsiTheme="minorHAnsi"/>
                </w:rPr>
                <w:t>labsafety@dm.duke.edu</w:t>
              </w:r>
            </w:hyperlink>
            <w:r w:rsidR="00E57706">
              <w:rPr>
                <w:rFonts w:asciiTheme="minorHAnsi" w:hAnsiTheme="minorHAnsi"/>
              </w:rPr>
              <w:t>.</w:t>
            </w:r>
          </w:p>
        </w:tc>
      </w:tr>
    </w:tbl>
    <w:p w14:paraId="7E0CF942" w14:textId="647812AE" w:rsidR="007A3A3C" w:rsidRDefault="007A3A3C" w:rsidP="00795614">
      <w:pPr>
        <w:rPr>
          <w:sz w:val="2"/>
          <w:szCs w:val="2"/>
        </w:rPr>
      </w:pPr>
    </w:p>
    <w:p w14:paraId="6D717E3E" w14:textId="77777777" w:rsidR="007A3A3C" w:rsidRDefault="007A3A3C">
      <w:pPr>
        <w:spacing w:after="0" w:line="240" w:lineRule="auto"/>
        <w:rPr>
          <w:sz w:val="2"/>
          <w:szCs w:val="2"/>
        </w:rPr>
      </w:pPr>
      <w:r>
        <w:rPr>
          <w:sz w:val="2"/>
          <w:szCs w:val="2"/>
        </w:rPr>
        <w:br w:type="page"/>
      </w:r>
    </w:p>
    <w:p w14:paraId="263BF022" w14:textId="77777777" w:rsidR="00FE0B3A" w:rsidRPr="00EF79FF" w:rsidRDefault="00FE0B3A" w:rsidP="00795614">
      <w:pPr>
        <w:rPr>
          <w:sz w:val="2"/>
          <w:szCs w:val="2"/>
        </w:rPr>
      </w:pPr>
    </w:p>
    <w:tbl>
      <w:tblPr>
        <w:tblW w:w="10980" w:type="dxa"/>
        <w:tblInd w:w="-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450"/>
        <w:gridCol w:w="1440"/>
        <w:gridCol w:w="2520"/>
        <w:gridCol w:w="1350"/>
        <w:gridCol w:w="3420"/>
        <w:gridCol w:w="270"/>
        <w:gridCol w:w="1530"/>
      </w:tblGrid>
      <w:tr w:rsidR="00FE0B3A" w14:paraId="6EE8BDC4" w14:textId="77777777" w:rsidTr="00ED6640">
        <w:trPr>
          <w:trHeight w:val="990"/>
        </w:trPr>
        <w:tc>
          <w:tcPr>
            <w:tcW w:w="1890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nil"/>
            </w:tcBorders>
            <w:shd w:val="clear" w:color="auto" w:fill="D9D9D9"/>
          </w:tcPr>
          <w:p w14:paraId="52C3610C" w14:textId="7EF0871A" w:rsidR="00FE0B3A" w:rsidRPr="00B63410" w:rsidRDefault="004775B9" w:rsidP="00E12EA2">
            <w:pPr>
              <w:spacing w:after="0" w:line="240" w:lineRule="auto"/>
              <w:jc w:val="center"/>
              <w:rPr>
                <w:b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907072" behindDoc="0" locked="0" layoutInCell="1" allowOverlap="1" wp14:anchorId="572403CC" wp14:editId="37904AD5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104775</wp:posOffset>
                      </wp:positionV>
                      <wp:extent cx="1283971" cy="402907"/>
                      <wp:effectExtent l="76200" t="95250" r="87630" b="92710"/>
                      <wp:wrapNone/>
                      <wp:docPr id="24" name="Group 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83971" cy="402907"/>
                                <a:chOff x="0" y="0"/>
                                <a:chExt cx="1283971" cy="40290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5" name="Picture 2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442913" y="0"/>
                                  <a:ext cx="393065" cy="3930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6" name="Picture 26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0" y="38100"/>
                                  <a:ext cx="353060" cy="3562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7" name="Picture 27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853352">
                                  <a:off x="928688" y="47625"/>
                                  <a:ext cx="353695" cy="356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F469D54" id="Group 24" o:spid="_x0000_s1026" style="position:absolute;margin-left:11.25pt;margin-top:8.25pt;width:101.1pt;height:31.7pt;z-index:251907072;mso-width-relative:margin;mso-height-relative:margin" coordsize="12839,4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">
                      <v:shape id="Picture 25" o:spid="_x0000_s1027" type="#_x0000_t75" style="position:absolute;left:4429;width:3930;height:3930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">
                        <v:imagedata r:id="rId11" o:title=""/>
                        <v:path arrowok="t"/>
                      </v:shape>
                      <v:shape id="Picture 26" o:spid="_x0000_s1028" type="#_x0000_t75" style="position:absolute;top:381;width:3530;height:3562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">
                        <v:imagedata r:id="rId12" o:title=""/>
                      </v:shape>
                      <v:shape id="Picture 27" o:spid="_x0000_s1029" type="#_x0000_t75" style="position:absolute;left:9286;top:477;width:3537;height:3568;rotation:-300007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">
                        <v:imagedata r:id="rId13" o:title=""/>
                      </v:shape>
                    </v:group>
                  </w:pict>
                </mc:Fallback>
              </mc:AlternateContent>
            </w:r>
            <w:r w:rsidR="00FE0B3A">
              <w:t xml:space="preserve">          </w:t>
            </w:r>
          </w:p>
        </w:tc>
        <w:tc>
          <w:tcPr>
            <w:tcW w:w="7290" w:type="dxa"/>
            <w:gridSpan w:val="3"/>
            <w:tcBorders>
              <w:top w:val="thickThinSmallGap" w:sz="24" w:space="0" w:color="auto"/>
              <w:left w:val="nil"/>
              <w:bottom w:val="single" w:sz="24" w:space="0" w:color="auto"/>
              <w:right w:val="nil"/>
            </w:tcBorders>
            <w:shd w:val="clear" w:color="auto" w:fill="D9D9D9"/>
          </w:tcPr>
          <w:p w14:paraId="2C6EDDCE" w14:textId="5807D1A5" w:rsidR="00FE0B3A" w:rsidRPr="005141A9" w:rsidRDefault="00FE0B3A" w:rsidP="00E12EA2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Lab-Specific Safety Information for </w:t>
            </w:r>
          </w:p>
          <w:p w14:paraId="343FF683" w14:textId="7C8511A1" w:rsidR="00FE0B3A" w:rsidRDefault="00FE0B3A" w:rsidP="00E12EA2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Osmium Tetroxide</w:t>
            </w:r>
          </w:p>
          <w:p w14:paraId="5A543C9F" w14:textId="67EAE6FB" w:rsidR="00FE0B3A" w:rsidRDefault="00FE0B3A" w:rsidP="00FE0B3A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Supplements the Guidelines for Safe Use of Osmium Tetroxide</w:t>
            </w:r>
          </w:p>
          <w:p w14:paraId="14E0CECB" w14:textId="647E4511" w:rsidR="008E2D7A" w:rsidRPr="0028649A" w:rsidRDefault="008E2D7A" w:rsidP="00FE0B3A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 w:rsidRPr="008E2D7A">
              <w:rPr>
                <w:b/>
                <w:i/>
                <w:color w:val="FF0000"/>
              </w:rPr>
              <w:t>Must be approved by OESO and PI below.</w:t>
            </w:r>
          </w:p>
        </w:tc>
        <w:tc>
          <w:tcPr>
            <w:tcW w:w="1800" w:type="dxa"/>
            <w:gridSpan w:val="2"/>
            <w:tcBorders>
              <w:top w:val="thickThinSmallGap" w:sz="24" w:space="0" w:color="auto"/>
              <w:left w:val="nil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0F69F500" w14:textId="3F027BC3" w:rsidR="00FE0B3A" w:rsidRDefault="004775B9" w:rsidP="00E12EA2">
            <w:pPr>
              <w:spacing w:after="0" w:line="240" w:lineRule="auto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909120" behindDoc="0" locked="0" layoutInCell="1" allowOverlap="1" wp14:anchorId="0CD1BF5B" wp14:editId="6F9CB694">
                      <wp:simplePos x="0" y="0"/>
                      <wp:positionH relativeFrom="column">
                        <wp:posOffset>-429550</wp:posOffset>
                      </wp:positionH>
                      <wp:positionV relativeFrom="paragraph">
                        <wp:posOffset>100965</wp:posOffset>
                      </wp:positionV>
                      <wp:extent cx="1283971" cy="402907"/>
                      <wp:effectExtent l="76200" t="95250" r="87630" b="92710"/>
                      <wp:wrapNone/>
                      <wp:docPr id="29" name="Group 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83971" cy="402907"/>
                                <a:chOff x="0" y="0"/>
                                <a:chExt cx="1283971" cy="40290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0" name="Picture 3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442913" y="0"/>
                                  <a:ext cx="393065" cy="3930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1" name="Picture 31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0" y="38100"/>
                                  <a:ext cx="353060" cy="3562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4" name="Picture 34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853352">
                                  <a:off x="928688" y="47625"/>
                                  <a:ext cx="353695" cy="356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1C4B287" id="Group 29" o:spid="_x0000_s1026" style="position:absolute;margin-left:-33.8pt;margin-top:7.95pt;width:101.1pt;height:31.7pt;z-index:251909120;mso-width-relative:margin;mso-height-relative:margin" coordsize="12839,4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">
                      <v:shape id="Picture 30" o:spid="_x0000_s1027" type="#_x0000_t75" style="position:absolute;left:4429;width:3930;height:3930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">
                        <v:imagedata r:id="rId11" o:title=""/>
                        <v:path arrowok="t"/>
                      </v:shape>
                      <v:shape id="Picture 31" o:spid="_x0000_s1028" type="#_x0000_t75" style="position:absolute;top:381;width:3530;height:3562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">
                        <v:imagedata r:id="rId12" o:title=""/>
                      </v:shape>
                      <v:shape id="Picture 34" o:spid="_x0000_s1029" type="#_x0000_t75" style="position:absolute;left:9286;top:477;width:3537;height:3568;rotation:-300007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">
                        <v:imagedata r:id="rId13" o:title=""/>
                      </v:shape>
                    </v:group>
                  </w:pict>
                </mc:Fallback>
              </mc:AlternateContent>
            </w:r>
          </w:p>
        </w:tc>
      </w:tr>
      <w:tr w:rsidR="00FE0B3A" w14:paraId="1BA4C1B6" w14:textId="0E29AD2D" w:rsidTr="00ED6640">
        <w:trPr>
          <w:cantSplit/>
          <w:trHeight w:val="390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</w:tcPr>
          <w:p w14:paraId="71C4EDF4" w14:textId="15CAFD4E" w:rsidR="00FE0B3A" w:rsidRPr="000E5747" w:rsidRDefault="00FE0B3A" w:rsidP="00E12EA2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Lab</w:t>
            </w:r>
            <w:r w:rsidR="008E2D7A">
              <w:rPr>
                <w:b/>
                <w:color w:val="FF0000"/>
                <w:sz w:val="32"/>
                <w:szCs w:val="32"/>
              </w:rPr>
              <w:t xml:space="preserve"> Info</w:t>
            </w:r>
          </w:p>
        </w:tc>
        <w:tc>
          <w:tcPr>
            <w:tcW w:w="1440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E99D42" w14:textId="77777777" w:rsidR="00FE0B3A" w:rsidRPr="000E5747" w:rsidRDefault="00FE0B3A" w:rsidP="00E12EA2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I Nam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PI Name"/>
            <w:tag w:val="PI Name"/>
            <w:id w:val="-409771438"/>
            <w:placeholder>
              <w:docPart w:val="20FEACCFE4344E7B83876C983811B9BB"/>
            </w:placeholder>
            <w:showingPlcHdr/>
            <w:text/>
          </w:sdtPr>
          <w:sdtEndPr/>
          <w:sdtContent>
            <w:tc>
              <w:tcPr>
                <w:tcW w:w="3870" w:type="dxa"/>
                <w:gridSpan w:val="2"/>
                <w:tcBorders>
                  <w:top w:val="single" w:sz="24" w:space="0" w:color="auto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5F42AAF1" w14:textId="6C1133D8" w:rsidR="00FE0B3A" w:rsidRPr="00156622" w:rsidRDefault="004134CE" w:rsidP="001B2DD6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Click or tap here to enter PI Name</w:t>
                </w:r>
              </w:p>
            </w:tc>
          </w:sdtContent>
        </w:sdt>
        <w:tc>
          <w:tcPr>
            <w:tcW w:w="5220" w:type="dxa"/>
            <w:gridSpan w:val="3"/>
            <w:tcBorders>
              <w:top w:val="single" w:sz="24" w:space="0" w:color="auto"/>
              <w:left w:val="nil"/>
              <w:bottom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5CB8EDE9" w14:textId="77777777" w:rsidR="00FE0B3A" w:rsidRDefault="00FE0B3A" w:rsidP="008E2D7A">
            <w:pPr>
              <w:spacing w:after="20" w:line="240" w:lineRule="auto"/>
              <w:rPr>
                <w:rFonts w:asciiTheme="minorHAnsi" w:hAnsiTheme="minorHAnsi" w:cstheme="minorHAnsi"/>
                <w:bCs/>
              </w:rPr>
            </w:pPr>
            <w:r w:rsidRPr="00501557">
              <w:rPr>
                <w:rFonts w:asciiTheme="minorHAnsi" w:hAnsiTheme="minorHAnsi" w:cstheme="minorHAnsi"/>
                <w:bCs/>
              </w:rPr>
              <w:t>PI Approval (signature):</w:t>
            </w:r>
          </w:p>
          <w:p w14:paraId="6FE54367" w14:textId="7D1BCADD" w:rsidR="008E2D7A" w:rsidRPr="00156622" w:rsidRDefault="008E2D7A" w:rsidP="003F1F90">
            <w:pPr>
              <w:spacing w:after="2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r>
              <w:rPr>
                <w:rFonts w:asciiTheme="minorHAnsi" w:hAnsiTheme="minorHAnsi" w:cstheme="minorHAnsi"/>
                <w:bCs/>
              </w:rPr>
              <w:t>Date:</w:t>
            </w:r>
            <w:r w:rsidR="001B2DD6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1819844077"/>
                <w:placeholder>
                  <w:docPart w:val="30C0FDC5DD404CC2B2C51D3197558B7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134CE" w:rsidRPr="00BD2DCE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FE0B3A" w14:paraId="16A4474D" w14:textId="77777777" w:rsidTr="00ED6640">
        <w:trPr>
          <w:cantSplit/>
          <w:trHeight w:val="39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</w:tcPr>
          <w:p w14:paraId="1AA814A6" w14:textId="77777777" w:rsidR="00FE0B3A" w:rsidRDefault="00FE0B3A" w:rsidP="00E12EA2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CDA41" w14:textId="2E8EEA93" w:rsidR="00FE0B3A" w:rsidRPr="000E5747" w:rsidRDefault="003F1F90" w:rsidP="00E12EA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Lab Location"/>
            <w:tag w:val="Lab Location"/>
            <w:id w:val="-63262594"/>
            <w:placeholder>
              <w:docPart w:val="B9F256B374B14D35872D2A0076701220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7CBDC10F" w14:textId="190C50E4" w:rsidR="00FE0B3A" w:rsidRPr="00156622" w:rsidRDefault="004134CE" w:rsidP="001B2DD6">
                <w:pPr>
                  <w:spacing w:after="20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1F2D6F">
                  <w:rPr>
                    <w:rStyle w:val="PlaceholderText"/>
                  </w:rPr>
                  <w:t>Enter building(s) and room(s) where lab is located</w:t>
                </w:r>
              </w:p>
            </w:tc>
          </w:sdtContent>
        </w:sdt>
      </w:tr>
      <w:tr w:rsidR="00FE0B3A" w14:paraId="73B40047" w14:textId="77777777" w:rsidTr="00ED6640">
        <w:trPr>
          <w:cantSplit/>
          <w:trHeight w:val="490"/>
        </w:trPr>
        <w:tc>
          <w:tcPr>
            <w:tcW w:w="450" w:type="dxa"/>
            <w:vMerge/>
            <w:tcBorders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37500959" w14:textId="77777777" w:rsidR="00FE0B3A" w:rsidRDefault="00FE0B3A" w:rsidP="00E12EA2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148373E6" w14:textId="7AAC117C" w:rsidR="00FE0B3A" w:rsidRPr="000E5747" w:rsidRDefault="00FE0B3A" w:rsidP="00E12EA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ESO approval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OESO Name"/>
            <w:tag w:val="OESO Name"/>
            <w:id w:val="-1967493922"/>
            <w:placeholder>
              <w:docPart w:val="98D55D7141C54F35915DCEA60C0D5CE0"/>
            </w:placeholder>
            <w:showingPlcHdr/>
            <w:text/>
          </w:sdtPr>
          <w:sdtEndPr/>
          <w:sdtContent>
            <w:tc>
              <w:tcPr>
                <w:tcW w:w="3870" w:type="dxa"/>
                <w:gridSpan w:val="2"/>
                <w:tcBorders>
                  <w:top w:val="single" w:sz="4" w:space="0" w:color="auto"/>
                  <w:bottom w:val="single" w:sz="24" w:space="0" w:color="auto"/>
                  <w:right w:val="nil"/>
                </w:tcBorders>
                <w:shd w:val="clear" w:color="auto" w:fill="auto"/>
                <w:vAlign w:val="center"/>
              </w:tcPr>
              <w:p w14:paraId="206D1E6F" w14:textId="21D13B54" w:rsidR="00FE0B3A" w:rsidRPr="00156622" w:rsidRDefault="004134CE" w:rsidP="00501557">
                <w:pPr>
                  <w:spacing w:after="20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Click or tap here to enter OESO Reviewer</w:t>
                </w:r>
              </w:p>
            </w:tc>
          </w:sdtContent>
        </w:sdt>
        <w:tc>
          <w:tcPr>
            <w:tcW w:w="5220" w:type="dxa"/>
            <w:gridSpan w:val="3"/>
            <w:tcBorders>
              <w:top w:val="single" w:sz="4" w:space="0" w:color="auto"/>
              <w:left w:val="nil"/>
              <w:bottom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74796B02" w14:textId="77777777" w:rsidR="00FE0B3A" w:rsidRDefault="00FE0B3A" w:rsidP="008E2D7A">
            <w:pPr>
              <w:spacing w:after="20" w:line="240" w:lineRule="auto"/>
              <w:rPr>
                <w:b/>
                <w:sz w:val="24"/>
                <w:szCs w:val="24"/>
              </w:rPr>
            </w:pPr>
            <w:r w:rsidRPr="00501557">
              <w:rPr>
                <w:rFonts w:asciiTheme="minorHAnsi" w:hAnsiTheme="minorHAnsi" w:cstheme="minorHAnsi"/>
                <w:bCs/>
              </w:rPr>
              <w:t>Signature</w:t>
            </w:r>
            <w:r>
              <w:rPr>
                <w:b/>
                <w:sz w:val="24"/>
                <w:szCs w:val="24"/>
              </w:rPr>
              <w:t>:</w:t>
            </w:r>
          </w:p>
          <w:p w14:paraId="12020CDC" w14:textId="312A31D6" w:rsidR="008E2D7A" w:rsidRPr="00156622" w:rsidRDefault="008E2D7A" w:rsidP="004134CE">
            <w:pPr>
              <w:spacing w:after="2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r w:rsidRPr="008E2D7A">
              <w:rPr>
                <w:rFonts w:asciiTheme="minorHAnsi" w:hAnsiTheme="minorHAnsi" w:cstheme="minorHAnsi"/>
                <w:bCs/>
              </w:rPr>
              <w:t>Date</w:t>
            </w:r>
            <w:r>
              <w:rPr>
                <w:rFonts w:asciiTheme="minorHAnsi" w:hAnsiTheme="minorHAnsi" w:cstheme="minorHAnsi"/>
                <w:bCs/>
              </w:rPr>
              <w:t>:</w:t>
            </w:r>
            <w:r w:rsidR="001B2DD6">
              <w:rPr>
                <w:rFonts w:asciiTheme="minorHAnsi" w:hAnsiTheme="minorHAnsi" w:cstheme="minorHAnsi"/>
                <w:bCs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-457030422"/>
                <w:placeholder>
                  <w:docPart w:val="CD876965D3294F52A1E7C6CDCF14862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134CE" w:rsidRPr="00BD2DCE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FE0B3A" w14:paraId="385629E7" w14:textId="77777777" w:rsidTr="00ED6640">
        <w:trPr>
          <w:trHeight w:val="348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5B7B9203" w14:textId="77777777" w:rsidR="00FE0B3A" w:rsidRPr="000E5747" w:rsidRDefault="00FE0B3A" w:rsidP="00E12EA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 xml:space="preserve">Lab-Specific </w:t>
            </w:r>
            <w:r w:rsidRPr="000E5747">
              <w:rPr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440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E9D5E6C" w14:textId="77777777" w:rsidR="00FE0B3A" w:rsidRDefault="00FE0B3A" w:rsidP="00E12EA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Purchase</w:t>
            </w:r>
          </w:p>
          <w:p w14:paraId="663C2D33" w14:textId="77777777" w:rsidR="00FE0B3A" w:rsidRPr="000E5747" w:rsidRDefault="00FE0B3A" w:rsidP="00E12EA2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</w:t>
            </w:r>
          </w:p>
        </w:tc>
        <w:tc>
          <w:tcPr>
            <w:tcW w:w="2520" w:type="dxa"/>
            <w:tcBorders>
              <w:top w:val="single" w:sz="24" w:space="0" w:color="auto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2D9EE0CF" w14:textId="77777777" w:rsidR="00FE0B3A" w:rsidRPr="00156622" w:rsidRDefault="00FE0B3A" w:rsidP="00E12EA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156622">
              <w:rPr>
                <w:rFonts w:asciiTheme="minorHAnsi" w:hAnsiTheme="minorHAnsi" w:cstheme="minorHAnsi"/>
                <w:bCs/>
              </w:rPr>
              <w:t>Maximum container siz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Container Size"/>
            <w:tag w:val="Container Size"/>
            <w:id w:val="224426447"/>
            <w:placeholder>
              <w:docPart w:val="0D0DC8B491994B678AEFC3BC800B8853"/>
            </w:placeholder>
            <w:showingPlcHdr/>
            <w:text/>
          </w:sdtPr>
          <w:sdtEndPr/>
          <w:sdtContent>
            <w:tc>
              <w:tcPr>
                <w:tcW w:w="6570" w:type="dxa"/>
                <w:gridSpan w:val="4"/>
                <w:tcBorders>
                  <w:top w:val="single" w:sz="24" w:space="0" w:color="auto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43233286" w14:textId="7C237172" w:rsidR="00FE0B3A" w:rsidRPr="00156622" w:rsidRDefault="00FC52D9" w:rsidP="004134CE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 w:rsidR="002C6BFC">
                  <w:rPr>
                    <w:rStyle w:val="PlaceholderText"/>
                  </w:rPr>
                  <w:t>ximum container size</w:t>
                </w:r>
                <w:r>
                  <w:rPr>
                    <w:rStyle w:val="PlaceholderText"/>
                  </w:rPr>
                  <w:t xml:space="preserve"> purchased</w:t>
                </w:r>
              </w:p>
            </w:tc>
          </w:sdtContent>
        </w:sdt>
      </w:tr>
      <w:tr w:rsidR="00FE0B3A" w14:paraId="4B24F66D" w14:textId="77777777" w:rsidTr="00ED6640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5C9259FC" w14:textId="77777777" w:rsidR="00FE0B3A" w:rsidRPr="000E5747" w:rsidRDefault="00FE0B3A" w:rsidP="00E12EA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7592F4EE" w14:textId="77777777" w:rsidR="00FE0B3A" w:rsidRPr="000E5747" w:rsidRDefault="00FE0B3A" w:rsidP="00E12EA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21CB4D3E" w14:textId="77777777" w:rsidR="00FE0B3A" w:rsidRPr="00156622" w:rsidRDefault="00FE0B3A" w:rsidP="00E12EA2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Maximum</w:t>
            </w:r>
            <w:r>
              <w:rPr>
                <w:rFonts w:asciiTheme="minorHAnsi" w:hAnsiTheme="minorHAnsi" w:cstheme="minorHAnsi"/>
                <w:bCs/>
              </w:rPr>
              <w:t xml:space="preserve"> c</w:t>
            </w:r>
            <w:r w:rsidRPr="00156622">
              <w:rPr>
                <w:rFonts w:asciiTheme="minorHAnsi" w:hAnsiTheme="minorHAnsi" w:cstheme="minorHAnsi"/>
                <w:bCs/>
              </w:rPr>
              <w:t>oncentr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centration"/>
            <w:tag w:val="Concentration"/>
            <w:id w:val="-1368917075"/>
            <w:placeholder>
              <w:docPart w:val="D2410ABF49AB41DF82EA8655A7334F0A"/>
            </w:placeholder>
            <w:showingPlcHdr/>
            <w:text/>
          </w:sdtPr>
          <w:sdtEndPr/>
          <w:sdtContent>
            <w:tc>
              <w:tcPr>
                <w:tcW w:w="657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0F5F03E4" w14:textId="0B2BEBB4" w:rsidR="00FE0B3A" w:rsidRPr="00156622" w:rsidRDefault="00FC52D9" w:rsidP="004134CE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 w:rsidRPr="00481DB8">
                  <w:rPr>
                    <w:rStyle w:val="PlaceholderText"/>
                  </w:rPr>
                  <w:t xml:space="preserve">Enter </w:t>
                </w:r>
                <w:r>
                  <w:rPr>
                    <w:rStyle w:val="PlaceholderText"/>
                  </w:rPr>
                  <w:t>maximum concentration purchased</w:t>
                </w:r>
              </w:p>
            </w:tc>
          </w:sdtContent>
        </w:sdt>
      </w:tr>
      <w:tr w:rsidR="00FE0B3A" w14:paraId="59BA41D0" w14:textId="77777777" w:rsidTr="00ED6640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640EA111" w14:textId="77777777" w:rsidR="00FE0B3A" w:rsidRPr="000E5747" w:rsidRDefault="00FE0B3A" w:rsidP="00E12EA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2045F17A" w14:textId="77777777" w:rsidR="00FE0B3A" w:rsidRPr="000E5747" w:rsidRDefault="00FE0B3A" w:rsidP="00E12EA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364DA92A" w14:textId="77777777" w:rsidR="00FE0B3A" w:rsidRPr="00156622" w:rsidRDefault="00FE0B3A" w:rsidP="00E12EA2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C</w:t>
            </w:r>
            <w:r>
              <w:rPr>
                <w:rFonts w:asciiTheme="minorHAnsi" w:hAnsiTheme="minorHAnsi" w:cstheme="minorHAnsi"/>
                <w:bCs/>
              </w:rPr>
              <w:t>ontainer t</w:t>
            </w:r>
            <w:r w:rsidRPr="00156622">
              <w:rPr>
                <w:rFonts w:asciiTheme="minorHAnsi" w:hAnsiTheme="minorHAnsi" w:cstheme="minorHAnsi"/>
                <w:bCs/>
              </w:rPr>
              <w:t>ype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tainer Type"/>
            <w:tag w:val="Container Type"/>
            <w:id w:val="-581680818"/>
            <w:placeholder>
              <w:docPart w:val="521623574DE945F0B61CCD141FBCEA58"/>
            </w:placeholder>
            <w:showingPlcHdr/>
            <w:text/>
          </w:sdtPr>
          <w:sdtEndPr/>
          <w:sdtContent>
            <w:tc>
              <w:tcPr>
                <w:tcW w:w="657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5C5F93E9" w14:textId="14FABD22" w:rsidR="00FE0B3A" w:rsidRPr="00156622" w:rsidRDefault="00FC52D9" w:rsidP="00501557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</w:tr>
      <w:tr w:rsidR="00FE0B3A" w14:paraId="77FCE8A9" w14:textId="77777777" w:rsidTr="00ED6640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597B9F2E" w14:textId="77777777" w:rsidR="00FE0B3A" w:rsidRPr="000E5747" w:rsidRDefault="00FE0B3A" w:rsidP="00E12EA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769680A6" w14:textId="77777777" w:rsidR="00FE0B3A" w:rsidRPr="000E5747" w:rsidRDefault="00FE0B3A" w:rsidP="00E12EA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6D25173" w14:textId="25CE08AB" w:rsidR="00FE0B3A" w:rsidRPr="00156622" w:rsidRDefault="00FE0B3A" w:rsidP="00501557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fic product i</w:t>
            </w:r>
            <w:r w:rsidR="00501557">
              <w:rPr>
                <w:rFonts w:asciiTheme="minorHAnsi" w:hAnsiTheme="minorHAnsi" w:cstheme="minorHAnsi"/>
                <w:bCs/>
              </w:rPr>
              <w:t>nfo.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Supplier"/>
            <w:tag w:val="Supplier"/>
            <w:id w:val="-1552527268"/>
            <w:placeholder>
              <w:docPart w:val="3FEB6733925F475FAA3B3BED0CEC2F1B"/>
            </w:placeholder>
            <w:showingPlcHdr/>
            <w:text/>
          </w:sdtPr>
          <w:sdtEndPr/>
          <w:sdtContent>
            <w:tc>
              <w:tcPr>
                <w:tcW w:w="657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4D8B670B" w14:textId="4E663B20" w:rsidR="00FE0B3A" w:rsidRPr="00156622" w:rsidRDefault="00FC52D9" w:rsidP="00501557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</w:tr>
      <w:tr w:rsidR="00501557" w14:paraId="7221411C" w14:textId="77777777" w:rsidTr="00ED6640">
        <w:trPr>
          <w:trHeight w:val="398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3C76892A" w14:textId="77777777" w:rsidR="00501557" w:rsidRPr="00C379A2" w:rsidRDefault="00501557" w:rsidP="00501557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2A78EE25" w14:textId="77777777" w:rsidR="00501557" w:rsidRPr="000E5747" w:rsidRDefault="00501557" w:rsidP="00501557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 xml:space="preserve">Storage </w:t>
            </w:r>
          </w:p>
        </w:tc>
        <w:tc>
          <w:tcPr>
            <w:tcW w:w="2520" w:type="dxa"/>
            <w:tcBorders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7C54CBC4" w14:textId="23675BDD" w:rsidR="00501557" w:rsidRPr="00156622" w:rsidRDefault="00501557" w:rsidP="00501557">
            <w:pPr>
              <w:spacing w:after="0" w:line="240" w:lineRule="auto"/>
              <w:jc w:val="right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</w:rPr>
            </w:pPr>
            <w:r>
              <w:rPr>
                <w:rFonts w:asciiTheme="minorHAnsi" w:hAnsiTheme="minorHAnsi" w:cstheme="minorHAnsi"/>
                <w:bCs/>
              </w:rPr>
              <w:t>Specific l</w:t>
            </w:r>
            <w:r w:rsidRPr="00156622">
              <w:rPr>
                <w:rFonts w:asciiTheme="minorHAnsi" w:hAnsiTheme="minorHAnsi" w:cstheme="minorHAnsi"/>
                <w:bCs/>
              </w:rPr>
              <w:t>ocation</w:t>
            </w:r>
          </w:p>
        </w:tc>
        <w:sdt>
          <w:sdtPr>
            <w:rPr>
              <w:rFonts w:asciiTheme="minorHAnsi" w:eastAsiaTheme="majorEastAsia" w:hAnsiTheme="minorHAnsi" w:cstheme="minorHAnsi"/>
              <w:b/>
              <w:bCs/>
              <w:color w:val="2E74B5" w:themeColor="accent1" w:themeShade="BF"/>
            </w:rPr>
            <w:alias w:val="Storage Location"/>
            <w:tag w:val="Storage Location"/>
            <w:id w:val="-1794046110"/>
            <w:placeholder>
              <w:docPart w:val="98E30B8EAF7C4BC0ABD7B4D75AACB7B5"/>
            </w:placeholder>
            <w:showingPlcHdr/>
            <w:text/>
          </w:sdtPr>
          <w:sdtEndPr/>
          <w:sdtContent>
            <w:tc>
              <w:tcPr>
                <w:tcW w:w="6570" w:type="dxa"/>
                <w:gridSpan w:val="4"/>
                <w:tcBorders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5C1A2599" w14:textId="77C67460" w:rsidR="00501557" w:rsidRPr="00156622" w:rsidRDefault="002C6BFC" w:rsidP="001B2DD6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 w:rsidRPr="002C6BFC">
                  <w:rPr>
                    <w:rStyle w:val="PlaceholderText"/>
                  </w:rPr>
                  <w:t>Enter rooms and areas designated for storage</w:t>
                </w:r>
              </w:p>
            </w:tc>
          </w:sdtContent>
        </w:sdt>
      </w:tr>
      <w:tr w:rsidR="001B2DD6" w14:paraId="2D31B6D6" w14:textId="21D4CAB8" w:rsidTr="00ED6640">
        <w:trPr>
          <w:trHeight w:val="57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0E689B4" w14:textId="77777777" w:rsidR="001B2DD6" w:rsidRPr="00C379A2" w:rsidRDefault="001B2DD6" w:rsidP="00501557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440" w:type="dxa"/>
            <w:vMerge w:val="restart"/>
            <w:shd w:val="clear" w:color="auto" w:fill="auto"/>
            <w:vAlign w:val="center"/>
          </w:tcPr>
          <w:p w14:paraId="473D8A38" w14:textId="77777777" w:rsidR="001B2DD6" w:rsidRPr="000E5747" w:rsidRDefault="001B2DD6" w:rsidP="0050155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 Information</w:t>
            </w:r>
          </w:p>
        </w:tc>
        <w:tc>
          <w:tcPr>
            <w:tcW w:w="2520" w:type="dxa"/>
            <w:tcBorders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1EEC594B" w14:textId="77777777" w:rsidR="001B2DD6" w:rsidRPr="00156622" w:rsidRDefault="001B2DD6" w:rsidP="00501557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156622">
              <w:rPr>
                <w:rFonts w:asciiTheme="minorHAnsi" w:hAnsiTheme="minorHAnsi" w:cstheme="minorHAnsi"/>
              </w:rPr>
              <w:t xml:space="preserve">Designated work area </w:t>
            </w:r>
            <w:r w:rsidRPr="00501557">
              <w:rPr>
                <w:rFonts w:asciiTheme="minorHAnsi" w:hAnsiTheme="minorHAnsi" w:cstheme="minorHAnsi"/>
                <w:sz w:val="20"/>
              </w:rPr>
              <w:t>(specific room(s) and area(s))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Work Area"/>
            <w:tag w:val="Work Area"/>
            <w:id w:val="-276024743"/>
            <w:placeholder>
              <w:docPart w:val="DFB09B0E965846F79969FB59DE666167"/>
            </w:placeholder>
            <w:showingPlcHdr/>
            <w:text/>
          </w:sdtPr>
          <w:sdtEndPr/>
          <w:sdtContent>
            <w:tc>
              <w:tcPr>
                <w:tcW w:w="5040" w:type="dxa"/>
                <w:gridSpan w:val="3"/>
                <w:tcBorders>
                  <w:left w:val="single" w:sz="4" w:space="0" w:color="auto"/>
                  <w:bottom w:val="dotted" w:sz="4" w:space="0" w:color="A6A6A6" w:themeColor="background1" w:themeShade="A6"/>
                  <w:right w:val="nil"/>
                </w:tcBorders>
                <w:shd w:val="clear" w:color="auto" w:fill="auto"/>
                <w:vAlign w:val="center"/>
              </w:tcPr>
              <w:p w14:paraId="6C2A48A4" w14:textId="609F0594" w:rsidR="001B2DD6" w:rsidRPr="00156622" w:rsidRDefault="00FC52D9" w:rsidP="00501557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oms and areas designated for use</w:t>
                </w:r>
              </w:p>
            </w:tc>
          </w:sdtContent>
        </w:sdt>
        <w:tc>
          <w:tcPr>
            <w:tcW w:w="1530" w:type="dxa"/>
            <w:tcBorders>
              <w:left w:val="nil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7B71BF18" w14:textId="1365BDAA" w:rsidR="001B2DD6" w:rsidRPr="001B2DD6" w:rsidRDefault="001B2DD6" w:rsidP="001B2DD6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  <w:r>
              <w:rPr>
                <w:rFonts w:asciiTheme="minorHAnsi" w:hAnsiTheme="minorHAnsi" w:cstheme="minorHAnsi"/>
                <w:b/>
                <w:color w:val="FF0000"/>
              </w:rPr>
              <w:t>Label work area!</w:t>
            </w:r>
          </w:p>
        </w:tc>
      </w:tr>
      <w:tr w:rsidR="00501557" w14:paraId="1DFF7EF9" w14:textId="77777777" w:rsidTr="00ED6640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38C900C1" w14:textId="77777777" w:rsidR="00501557" w:rsidRPr="00C379A2" w:rsidRDefault="00501557" w:rsidP="00501557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122EB060" w14:textId="77777777" w:rsidR="00501557" w:rsidRDefault="00501557" w:rsidP="0050155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2431188F" w14:textId="39258D95" w:rsidR="00501557" w:rsidRDefault="00FC52D9" w:rsidP="00FC52D9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t xml:space="preserve">Type of </w:t>
            </w:r>
            <w:r w:rsidR="00501557">
              <w:t xml:space="preserve">container to </w:t>
            </w:r>
            <w:r>
              <w:t>us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-2078355484"/>
            <w:placeholder>
              <w:docPart w:val="0BDA0CA9CA294AA58AE2D49FDD6F2C82"/>
            </w:placeholder>
            <w:showingPlcHdr/>
            <w:text/>
          </w:sdtPr>
          <w:sdtEndPr/>
          <w:sdtContent>
            <w:tc>
              <w:tcPr>
                <w:tcW w:w="5040" w:type="dxa"/>
                <w:gridSpan w:val="3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nil"/>
                </w:tcBorders>
                <w:shd w:val="clear" w:color="auto" w:fill="auto"/>
                <w:vAlign w:val="center"/>
              </w:tcPr>
              <w:p w14:paraId="34F53BF3" w14:textId="6094EFAA" w:rsidR="00501557" w:rsidRDefault="00FC52D9" w:rsidP="008E2D7A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Type of container in which OsO4</w:t>
                </w:r>
                <w:r w:rsidRPr="00167975">
                  <w:rPr>
                    <w:rStyle w:val="PlaceholderText"/>
                  </w:rPr>
                  <w:t xml:space="preserve"> is used or stored in the lab</w:t>
                </w:r>
              </w:p>
            </w:tc>
          </w:sdtContent>
        </w:sdt>
        <w:tc>
          <w:tcPr>
            <w:tcW w:w="1530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0A87FCF2" w14:textId="68BBD325" w:rsidR="00501557" w:rsidRDefault="001B2DD6" w:rsidP="001B2DD6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2E74B5" w:themeColor="accent1" w:themeShade="BF"/>
              </w:rPr>
            </w:pPr>
            <w:r>
              <w:rPr>
                <w:rFonts w:asciiTheme="minorHAnsi" w:hAnsiTheme="minorHAnsi" w:cstheme="minorHAnsi"/>
                <w:b/>
                <w:color w:val="FF0000"/>
              </w:rPr>
              <w:t>NO</w:t>
            </w:r>
            <w:r w:rsidR="00501557">
              <w:rPr>
                <w:rFonts w:asciiTheme="minorHAnsi" w:hAnsiTheme="minorHAnsi" w:cstheme="minorHAnsi"/>
                <w:b/>
                <w:color w:val="FF0000"/>
              </w:rPr>
              <w:t xml:space="preserve"> PLASTIC</w:t>
            </w:r>
            <w:r w:rsidR="00501557" w:rsidRPr="003F0E71">
              <w:rPr>
                <w:rFonts w:asciiTheme="minorHAnsi" w:hAnsiTheme="minorHAnsi" w:cstheme="minorHAnsi"/>
                <w:b/>
                <w:color w:val="FF0000"/>
              </w:rPr>
              <w:t>!</w:t>
            </w:r>
          </w:p>
        </w:tc>
      </w:tr>
      <w:tr w:rsidR="00501557" w14:paraId="008144B6" w14:textId="77777777" w:rsidTr="00ED6640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74001F0" w14:textId="77777777" w:rsidR="00501557" w:rsidRPr="00C379A2" w:rsidRDefault="00501557" w:rsidP="00501557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1D9737FF" w14:textId="77777777" w:rsidR="00501557" w:rsidRDefault="00501557" w:rsidP="0050155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4D4BE304" w14:textId="00B77BE7" w:rsidR="00501557" w:rsidRPr="00156622" w:rsidRDefault="00501557" w:rsidP="00FC52D9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ximum q</w:t>
            </w:r>
            <w:r w:rsidRPr="00156622">
              <w:rPr>
                <w:rFonts w:asciiTheme="minorHAnsi" w:hAnsiTheme="minorHAnsi" w:cstheme="minorHAnsi"/>
              </w:rPr>
              <w:t xml:space="preserve">uantity 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Quantity"/>
            <w:tag w:val="Quantity"/>
            <w:id w:val="-116069554"/>
            <w:placeholder>
              <w:docPart w:val="171ACBFB3BF74B69BD11C0AD97E4F270"/>
            </w:placeholder>
            <w:showingPlcHdr/>
            <w:text/>
          </w:sdtPr>
          <w:sdtEndPr/>
          <w:sdtContent>
            <w:tc>
              <w:tcPr>
                <w:tcW w:w="657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7350DED3" w14:textId="6424C26F" w:rsidR="00501557" w:rsidRPr="00156622" w:rsidRDefault="00FC52D9" w:rsidP="008E2D7A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</w:tr>
      <w:tr w:rsidR="00501557" w14:paraId="0AB41645" w14:textId="77777777" w:rsidTr="00ED6640">
        <w:trPr>
          <w:trHeight w:val="40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510B250" w14:textId="77777777" w:rsidR="00501557" w:rsidRPr="00C379A2" w:rsidRDefault="00501557" w:rsidP="00501557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1C958D0B" w14:textId="77777777" w:rsidR="00501557" w:rsidRDefault="00501557" w:rsidP="00501557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30509AB7" w14:textId="77777777" w:rsidR="00501557" w:rsidRDefault="00501557" w:rsidP="00501557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</w:t>
            </w:r>
            <w:r w:rsidRPr="00156622">
              <w:rPr>
                <w:rFonts w:asciiTheme="minorHAnsi" w:hAnsiTheme="minorHAnsi" w:cstheme="minorHAnsi"/>
              </w:rPr>
              <w:t xml:space="preserve">ocation of supplies for decontamination </w:t>
            </w:r>
          </w:p>
          <w:p w14:paraId="1F4C2F68" w14:textId="77777777" w:rsidR="00501557" w:rsidRDefault="00501557" w:rsidP="00501557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156622">
              <w:rPr>
                <w:rFonts w:asciiTheme="minorHAnsi" w:hAnsiTheme="minorHAnsi" w:cstheme="minorHAnsi"/>
              </w:rPr>
              <w:t>(or spill clea</w:t>
            </w:r>
            <w:r>
              <w:rPr>
                <w:rFonts w:asciiTheme="minorHAnsi" w:hAnsiTheme="minorHAnsi" w:cstheme="minorHAnsi"/>
              </w:rPr>
              <w:t>n-up)</w:t>
            </w:r>
          </w:p>
        </w:tc>
        <w:tc>
          <w:tcPr>
            <w:tcW w:w="6570" w:type="dxa"/>
            <w:gridSpan w:val="4"/>
            <w:tcBorders>
              <w:top w:val="dotted" w:sz="4" w:space="0" w:color="A6A6A6" w:themeColor="background1" w:themeShade="A6"/>
              <w:left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5FF53B19" w14:textId="173C7A0D" w:rsidR="00501557" w:rsidRDefault="00501557" w:rsidP="00501557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r>
              <w:rPr>
                <w:rFonts w:asciiTheme="minorHAnsi" w:hAnsiTheme="minorHAnsi" w:cstheme="minorHAnsi"/>
              </w:rPr>
              <w:t xml:space="preserve">Corn Oil: </w:t>
            </w:r>
            <w:sdt>
              <w:sdtPr>
                <w:rPr>
                  <w:rFonts w:asciiTheme="minorHAnsi" w:hAnsiTheme="minorHAnsi" w:cstheme="minorHAnsi"/>
                </w:rPr>
                <w:id w:val="-140275249"/>
                <w:placeholder>
                  <w:docPart w:val="6B6474CB6B054DACB14D2C052873623D"/>
                </w:placeholder>
                <w:showingPlcHdr/>
                <w:text/>
              </w:sdtPr>
              <w:sdtEndPr/>
              <w:sdtContent>
                <w:r w:rsidR="00FC52D9" w:rsidRPr="00FC52D9">
                  <w:rPr>
                    <w:rStyle w:val="PlaceholderText"/>
                  </w:rPr>
                  <w:t>List Location</w:t>
                </w:r>
              </w:sdtContent>
            </w:sdt>
          </w:p>
          <w:p w14:paraId="5EA9AD0F" w14:textId="32857CEC" w:rsidR="00501557" w:rsidRDefault="00501557" w:rsidP="00501557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r>
              <w:rPr>
                <w:rFonts w:asciiTheme="minorHAnsi" w:hAnsiTheme="minorHAnsi" w:cstheme="minorHAnsi"/>
              </w:rPr>
              <w:t xml:space="preserve">Inert Absorbent: </w:t>
            </w:r>
            <w:sdt>
              <w:sdtPr>
                <w:rPr>
                  <w:rFonts w:asciiTheme="minorHAnsi" w:hAnsiTheme="minorHAnsi" w:cstheme="minorHAnsi"/>
                </w:rPr>
                <w:id w:val="879827316"/>
                <w:placeholder>
                  <w:docPart w:val="D2ACC533854E46FB9834956E71A1FDB0"/>
                </w:placeholder>
                <w:showingPlcHdr/>
                <w:text/>
              </w:sdtPr>
              <w:sdtEndPr/>
              <w:sdtContent>
                <w:r w:rsidR="00FC52D9" w:rsidRPr="00FC52D9">
                  <w:rPr>
                    <w:rStyle w:val="PlaceholderText"/>
                  </w:rPr>
                  <w:t>List Location</w:t>
                </w:r>
              </w:sdtContent>
            </w:sdt>
          </w:p>
          <w:p w14:paraId="48C362DA" w14:textId="796C9EEE" w:rsidR="001B2DD6" w:rsidRDefault="001B2DD6" w:rsidP="00FC52D9">
            <w:pPr>
              <w:spacing w:after="0" w:line="240" w:lineRule="auto"/>
              <w:ind w:left="288" w:hanging="288"/>
              <w:rPr>
                <w:rFonts w:asciiTheme="minorHAnsi" w:hAnsiTheme="minorHAnsi" w:cstheme="minorHAnsi"/>
              </w:rPr>
            </w:pPr>
          </w:p>
        </w:tc>
      </w:tr>
      <w:tr w:rsidR="008E2D7A" w14:paraId="16AD8E6D" w14:textId="77777777" w:rsidTr="00ED6640">
        <w:trPr>
          <w:trHeight w:val="769"/>
        </w:trPr>
        <w:tc>
          <w:tcPr>
            <w:tcW w:w="450" w:type="dxa"/>
            <w:vMerge/>
            <w:tcBorders>
              <w:left w:val="thickThinSmallGap" w:sz="24" w:space="0" w:color="auto"/>
              <w:bottom w:val="thickThinSmallGap" w:sz="24" w:space="0" w:color="auto"/>
            </w:tcBorders>
            <w:shd w:val="clear" w:color="auto" w:fill="auto"/>
          </w:tcPr>
          <w:p w14:paraId="67FCAA8D" w14:textId="77777777" w:rsidR="008E2D7A" w:rsidRPr="00C379A2" w:rsidRDefault="008E2D7A" w:rsidP="008E2D7A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27C12E" w14:textId="014BBDCB" w:rsidR="008E2D7A" w:rsidRDefault="008E2D7A" w:rsidP="008E2D7A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ste Information</w:t>
            </w:r>
          </w:p>
        </w:tc>
        <w:tc>
          <w:tcPr>
            <w:tcW w:w="252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D4CB6" w14:textId="78F48B53" w:rsidR="008E2D7A" w:rsidRPr="008E2D7A" w:rsidRDefault="008E2D7A" w:rsidP="008E2D7A">
            <w:pPr>
              <w:jc w:val="right"/>
              <w:rPr>
                <w:rFonts w:asciiTheme="minorHAnsi" w:hAnsiTheme="minorHAnsi" w:cstheme="minorHAnsi"/>
                <w:color w:val="2E74B5" w:themeColor="accent1" w:themeShade="BF"/>
              </w:rPr>
            </w:pPr>
            <w:r>
              <w:t>Details about waste -  location, type of container</w:t>
            </w:r>
          </w:p>
        </w:tc>
        <w:tc>
          <w:tcPr>
            <w:tcW w:w="5040" w:type="dxa"/>
            <w:gridSpan w:val="3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5B17CC" w14:textId="77777777" w:rsidR="00EC64BD" w:rsidRDefault="00A471A3" w:rsidP="008E2D7A">
            <w:pPr>
              <w:spacing w:after="20" w:line="240" w:lineRule="auto"/>
            </w:pPr>
            <w:sdt>
              <w:sdtPr>
                <w:id w:val="-375007610"/>
                <w:placeholder>
                  <w:docPart w:val="C6854335317D490B829569406DC140EC"/>
                </w:placeholder>
                <w:showingPlcHdr/>
                <w:text/>
              </w:sdtPr>
              <w:sdtEndPr/>
              <w:sdtContent>
                <w:r w:rsidR="00FC52D9" w:rsidRPr="00FC52D9">
                  <w:rPr>
                    <w:rStyle w:val="PlaceholderText"/>
                  </w:rPr>
                  <w:t>Enter waste collection details – location, type of glass container</w:t>
                </w:r>
              </w:sdtContent>
            </w:sdt>
            <w:r w:rsidR="00EC64BD">
              <w:t xml:space="preserve"> </w:t>
            </w:r>
          </w:p>
          <w:p w14:paraId="4D2A0299" w14:textId="4DC89078" w:rsidR="008E2D7A" w:rsidRPr="008E2D7A" w:rsidRDefault="008E2D7A" w:rsidP="008E2D7A">
            <w:pPr>
              <w:spacing w:after="20" w:line="240" w:lineRule="auto"/>
            </w:pPr>
            <w:r>
              <w:t>Empty containers are submitted as waste</w:t>
            </w:r>
            <w:r w:rsidRPr="008E2D7A"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bottom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4CEFC316" w14:textId="6BD0D08C" w:rsidR="008E2D7A" w:rsidRDefault="008E2D7A" w:rsidP="001B2DD6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  <w:r>
              <w:rPr>
                <w:rFonts w:asciiTheme="minorHAnsi" w:hAnsiTheme="minorHAnsi" w:cstheme="minorHAnsi"/>
                <w:b/>
                <w:color w:val="FF0000"/>
              </w:rPr>
              <w:t>Accumulate Separately!</w:t>
            </w:r>
          </w:p>
          <w:p w14:paraId="072AF960" w14:textId="0365106A" w:rsidR="008E2D7A" w:rsidRPr="008E2D7A" w:rsidRDefault="008E2D7A" w:rsidP="001B2DD6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2E74B5" w:themeColor="accent1" w:themeShade="BF"/>
              </w:rPr>
            </w:pPr>
            <w:r>
              <w:rPr>
                <w:rFonts w:asciiTheme="minorHAnsi" w:hAnsiTheme="minorHAnsi" w:cstheme="minorHAnsi"/>
                <w:b/>
                <w:color w:val="FF0000"/>
              </w:rPr>
              <w:t>No plastic</w:t>
            </w:r>
            <w:r w:rsidRPr="008E2D7A">
              <w:rPr>
                <w:rFonts w:asciiTheme="minorHAnsi" w:hAnsiTheme="minorHAnsi" w:cstheme="minorHAnsi"/>
                <w:b/>
                <w:color w:val="FF0000"/>
              </w:rPr>
              <w:t>!</w:t>
            </w:r>
          </w:p>
        </w:tc>
      </w:tr>
      <w:tr w:rsidR="008E2D7A" w14:paraId="5748B848" w14:textId="77777777" w:rsidTr="006440D2">
        <w:trPr>
          <w:trHeight w:val="2088"/>
        </w:trPr>
        <w:tc>
          <w:tcPr>
            <w:tcW w:w="450" w:type="dxa"/>
            <w:vMerge/>
            <w:tcBorders>
              <w:top w:val="thickThinSmallGap" w:sz="24" w:space="0" w:color="auto"/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39C71D13" w14:textId="77777777" w:rsidR="008E2D7A" w:rsidRPr="00C379A2" w:rsidRDefault="008E2D7A" w:rsidP="008E2D7A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thinThickSmallGap" w:sz="24" w:space="0" w:color="auto"/>
            </w:tcBorders>
            <w:shd w:val="clear" w:color="auto" w:fill="auto"/>
            <w:vAlign w:val="center"/>
          </w:tcPr>
          <w:p w14:paraId="26B32ABC" w14:textId="77777777" w:rsidR="008E2D7A" w:rsidRPr="000E5747" w:rsidRDefault="008E2D7A" w:rsidP="008E2D7A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</w:t>
            </w:r>
          </w:p>
        </w:tc>
        <w:tc>
          <w:tcPr>
            <w:tcW w:w="9090" w:type="dxa"/>
            <w:gridSpan w:val="5"/>
            <w:tcBorders>
              <w:top w:val="single" w:sz="4" w:space="0" w:color="auto"/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  <w:sz w:val="22"/>
              </w:rPr>
              <w:id w:val="-1823116405"/>
              <w:placeholder>
                <w:docPart w:val="C6CA5A3299D64A06B92DBE874BDD1150"/>
              </w:placeholder>
              <w:showingPlcHdr/>
            </w:sdtPr>
            <w:sdtEndPr/>
            <w:sdtContent>
              <w:p w14:paraId="427B370D" w14:textId="17D8ACAA" w:rsidR="008E2D7A" w:rsidRPr="00FC52D9" w:rsidRDefault="00FC52D9" w:rsidP="00FC52D9">
                <w:pPr>
                  <w:pStyle w:val="ListParagraph"/>
                  <w:numPr>
                    <w:ilvl w:val="0"/>
                    <w:numId w:val="26"/>
                  </w:numPr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t xml:space="preserve"> </w:t>
                </w:r>
                <w:r w:rsidRPr="00760EDE">
                  <w:rPr>
                    <w:rStyle w:val="PlaceholderText"/>
                    <w:rFonts w:asciiTheme="minorHAnsi" w:hAnsiTheme="minorHAnsi"/>
                    <w:sz w:val="22"/>
                  </w:rPr>
                  <w:t>Enter steps used in lab process(es) or experiment(s)</w:t>
                </w:r>
              </w:p>
            </w:sdtContent>
          </w:sdt>
          <w:p w14:paraId="0BFBD5E0" w14:textId="77777777" w:rsidR="008E2D7A" w:rsidRPr="00156622" w:rsidRDefault="008E2D7A" w:rsidP="00FC52D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77A07823" w14:textId="77777777" w:rsidR="00FE0B3A" w:rsidRPr="00907A55" w:rsidRDefault="00FE0B3A" w:rsidP="00FE0B3A">
      <w:pPr>
        <w:rPr>
          <w:sz w:val="2"/>
          <w:szCs w:val="2"/>
        </w:rPr>
      </w:pPr>
    </w:p>
    <w:p w14:paraId="4A65FA30" w14:textId="6139B621" w:rsidR="004759C0" w:rsidRPr="00EF79FF" w:rsidRDefault="004759C0" w:rsidP="00795614">
      <w:pPr>
        <w:rPr>
          <w:sz w:val="2"/>
          <w:szCs w:val="2"/>
        </w:rPr>
      </w:pPr>
    </w:p>
    <w:sectPr w:rsidR="004759C0" w:rsidRPr="00EF79FF" w:rsidSect="00272FBA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 w:code="1"/>
      <w:pgMar w:top="180" w:right="720" w:bottom="540" w:left="720" w:header="720" w:footer="11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318193" w14:textId="77777777" w:rsidR="00EE1FAB" w:rsidRDefault="00EE1FAB" w:rsidP="00107AEB">
      <w:pPr>
        <w:spacing w:after="0" w:line="240" w:lineRule="auto"/>
      </w:pPr>
      <w:r>
        <w:separator/>
      </w:r>
    </w:p>
  </w:endnote>
  <w:endnote w:type="continuationSeparator" w:id="0">
    <w:p w14:paraId="0CDF8BC9" w14:textId="77777777" w:rsidR="00EE1FAB" w:rsidRDefault="00EE1FAB" w:rsidP="00107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197A15" w14:textId="77777777" w:rsidR="00DE6A69" w:rsidRDefault="00DE6A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BC2AE1" w14:textId="7402AC70" w:rsidR="003501EC" w:rsidRDefault="003501EC" w:rsidP="003501EC">
    <w:pPr>
      <w:pStyle w:val="Footer"/>
      <w:rPr>
        <w:sz w:val="18"/>
        <w:szCs w:val="18"/>
      </w:rPr>
    </w:pPr>
    <w:r>
      <w:rPr>
        <w:sz w:val="18"/>
        <w:szCs w:val="18"/>
      </w:rPr>
      <w:t>Rev. 2019-02-12</w:t>
    </w:r>
    <w:r>
      <w:rPr>
        <w:sz w:val="18"/>
        <w:szCs w:val="18"/>
      </w:rPr>
      <w:ptab w:relativeTo="margin" w:alignment="center" w:leader="none"/>
    </w:r>
    <w:r>
      <w:rPr>
        <w:sz w:val="18"/>
        <w:szCs w:val="18"/>
      </w:rPr>
      <w:t xml:space="preserve"> Online with links at </w:t>
    </w:r>
    <w:hyperlink r:id="rId1" w:history="1">
      <w:r>
        <w:rPr>
          <w:rStyle w:val="Hyperlink"/>
          <w:sz w:val="18"/>
          <w:szCs w:val="18"/>
        </w:rPr>
        <w:t>http://www.safety.duke.edu/laboratory-safety/chemical-hygiene/chemical-sops</w:t>
      </w:r>
    </w:hyperlink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 </w:t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PAGE   \* MERGEFORMAT </w:instrText>
    </w:r>
    <w:r>
      <w:rPr>
        <w:sz w:val="18"/>
        <w:szCs w:val="18"/>
      </w:rPr>
      <w:fldChar w:fldCharType="separate"/>
    </w:r>
    <w:r w:rsidR="00A471A3">
      <w:rPr>
        <w:noProof/>
        <w:sz w:val="18"/>
        <w:szCs w:val="18"/>
      </w:rPr>
      <w:t>3</w:t>
    </w:r>
    <w:r>
      <w:rPr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34C945" w14:textId="77777777" w:rsidR="00DE6A69" w:rsidRDefault="00DE6A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70DE37" w14:textId="77777777" w:rsidR="00EE1FAB" w:rsidRDefault="00EE1FAB" w:rsidP="00107AEB">
      <w:pPr>
        <w:spacing w:after="0" w:line="240" w:lineRule="auto"/>
      </w:pPr>
      <w:r>
        <w:separator/>
      </w:r>
    </w:p>
  </w:footnote>
  <w:footnote w:type="continuationSeparator" w:id="0">
    <w:p w14:paraId="6C600586" w14:textId="77777777" w:rsidR="00EE1FAB" w:rsidRDefault="00EE1FAB" w:rsidP="00107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910EF" w14:textId="77777777" w:rsidR="00DE6A69" w:rsidRDefault="00DE6A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2E968" w14:textId="77777777" w:rsidR="00B5748D" w:rsidRPr="00287C50" w:rsidRDefault="00B5748D" w:rsidP="00287C50">
    <w:pPr>
      <w:pStyle w:val="Header"/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FA81D3" w14:textId="77777777" w:rsidR="00DE6A69" w:rsidRDefault="00DE6A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3D8"/>
    <w:multiLevelType w:val="hybridMultilevel"/>
    <w:tmpl w:val="FB6626AE"/>
    <w:lvl w:ilvl="0" w:tplc="445A8D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D2714"/>
    <w:multiLevelType w:val="hybridMultilevel"/>
    <w:tmpl w:val="D4265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6F56D7"/>
    <w:multiLevelType w:val="hybridMultilevel"/>
    <w:tmpl w:val="6B0AC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B953A5"/>
    <w:multiLevelType w:val="hybridMultilevel"/>
    <w:tmpl w:val="704C7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60C30"/>
    <w:multiLevelType w:val="hybridMultilevel"/>
    <w:tmpl w:val="5A20F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86EFE"/>
    <w:multiLevelType w:val="hybridMultilevel"/>
    <w:tmpl w:val="A664E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0A5D83"/>
    <w:multiLevelType w:val="hybridMultilevel"/>
    <w:tmpl w:val="5F5003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0B7FFC"/>
    <w:multiLevelType w:val="hybridMultilevel"/>
    <w:tmpl w:val="5A142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1D35CA"/>
    <w:multiLevelType w:val="hybridMultilevel"/>
    <w:tmpl w:val="80027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100C7A"/>
    <w:multiLevelType w:val="hybridMultilevel"/>
    <w:tmpl w:val="C6BA5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1847EE"/>
    <w:multiLevelType w:val="hybridMultilevel"/>
    <w:tmpl w:val="1E5C1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532773"/>
    <w:multiLevelType w:val="hybridMultilevel"/>
    <w:tmpl w:val="956E3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C56E9B"/>
    <w:multiLevelType w:val="hybridMultilevel"/>
    <w:tmpl w:val="DA30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FB1B89"/>
    <w:multiLevelType w:val="hybridMultilevel"/>
    <w:tmpl w:val="005AE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B02192"/>
    <w:multiLevelType w:val="hybridMultilevel"/>
    <w:tmpl w:val="D4F2C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F522CB"/>
    <w:multiLevelType w:val="hybridMultilevel"/>
    <w:tmpl w:val="242876AA"/>
    <w:lvl w:ilvl="0" w:tplc="3FBA3906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6F24C1"/>
    <w:multiLevelType w:val="hybridMultilevel"/>
    <w:tmpl w:val="964A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FB3826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5B45CF9"/>
    <w:multiLevelType w:val="hybridMultilevel"/>
    <w:tmpl w:val="041015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7D78A2"/>
    <w:multiLevelType w:val="hybridMultilevel"/>
    <w:tmpl w:val="61E4E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FA0A7F"/>
    <w:multiLevelType w:val="hybridMultilevel"/>
    <w:tmpl w:val="3DDC814A"/>
    <w:lvl w:ilvl="0" w:tplc="9B1C08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73605B3"/>
    <w:multiLevelType w:val="hybridMultilevel"/>
    <w:tmpl w:val="59F685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247307"/>
    <w:multiLevelType w:val="hybridMultilevel"/>
    <w:tmpl w:val="60B44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ED52A5"/>
    <w:multiLevelType w:val="hybridMultilevel"/>
    <w:tmpl w:val="AD702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BE10B8"/>
    <w:multiLevelType w:val="hybridMultilevel"/>
    <w:tmpl w:val="1724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1B5245"/>
    <w:multiLevelType w:val="hybridMultilevel"/>
    <w:tmpl w:val="D06C53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F2627E2"/>
    <w:multiLevelType w:val="hybridMultilevel"/>
    <w:tmpl w:val="AACC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2"/>
  </w:num>
  <w:num w:numId="3">
    <w:abstractNumId w:val="24"/>
  </w:num>
  <w:num w:numId="4">
    <w:abstractNumId w:val="4"/>
  </w:num>
  <w:num w:numId="5">
    <w:abstractNumId w:val="8"/>
  </w:num>
  <w:num w:numId="6">
    <w:abstractNumId w:val="0"/>
  </w:num>
  <w:num w:numId="7">
    <w:abstractNumId w:val="15"/>
  </w:num>
  <w:num w:numId="8">
    <w:abstractNumId w:val="16"/>
  </w:num>
  <w:num w:numId="9">
    <w:abstractNumId w:val="11"/>
  </w:num>
  <w:num w:numId="10">
    <w:abstractNumId w:val="26"/>
  </w:num>
  <w:num w:numId="11">
    <w:abstractNumId w:val="25"/>
  </w:num>
  <w:num w:numId="12">
    <w:abstractNumId w:val="19"/>
  </w:num>
  <w:num w:numId="13">
    <w:abstractNumId w:val="18"/>
  </w:num>
  <w:num w:numId="14">
    <w:abstractNumId w:val="10"/>
  </w:num>
  <w:num w:numId="15">
    <w:abstractNumId w:val="3"/>
  </w:num>
  <w:num w:numId="16">
    <w:abstractNumId w:val="9"/>
  </w:num>
  <w:num w:numId="17">
    <w:abstractNumId w:val="7"/>
  </w:num>
  <w:num w:numId="18">
    <w:abstractNumId w:val="22"/>
  </w:num>
  <w:num w:numId="19">
    <w:abstractNumId w:val="21"/>
  </w:num>
  <w:num w:numId="20">
    <w:abstractNumId w:val="6"/>
  </w:num>
  <w:num w:numId="21">
    <w:abstractNumId w:val="14"/>
  </w:num>
  <w:num w:numId="22">
    <w:abstractNumId w:val="13"/>
  </w:num>
  <w:num w:numId="23">
    <w:abstractNumId w:val="23"/>
  </w:num>
  <w:num w:numId="24">
    <w:abstractNumId w:val="5"/>
  </w:num>
  <w:num w:numId="25">
    <w:abstractNumId w:val="17"/>
  </w:num>
  <w:num w:numId="26">
    <w:abstractNumId w:val="1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gutterAtTop/>
  <w:documentProtection w:edit="forms" w:enforcement="1" w:cryptProviderType="rsaAES" w:cryptAlgorithmClass="hash" w:cryptAlgorithmType="typeAny" w:cryptAlgorithmSid="14" w:cryptSpinCount="100000" w:hash="K7DEF/VOre2I5Y9g/lWCUSq/STkDzeHIwOyCQey1U64WHfduHdmfq4vTegNlp01pIbIH7v6m8AOya+0U94/A9A==" w:salt="DdBT/GHUoLnG387qreG60A=="/>
  <w:defaultTabStop w:val="720"/>
  <w:drawingGridHorizontalSpacing w:val="110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xMLU0NDc2NLA0NbFU0lEKTi0uzszPAykwqQUADD84gSwAAAA="/>
  </w:docVars>
  <w:rsids>
    <w:rsidRoot w:val="00EA7D1E"/>
    <w:rsid w:val="00013E23"/>
    <w:rsid w:val="00047242"/>
    <w:rsid w:val="00060770"/>
    <w:rsid w:val="00070EF6"/>
    <w:rsid w:val="00073296"/>
    <w:rsid w:val="0007457C"/>
    <w:rsid w:val="000924D6"/>
    <w:rsid w:val="00093A64"/>
    <w:rsid w:val="000A382C"/>
    <w:rsid w:val="000A481E"/>
    <w:rsid w:val="000C5FFE"/>
    <w:rsid w:val="000E0AB0"/>
    <w:rsid w:val="000E28A2"/>
    <w:rsid w:val="000E5747"/>
    <w:rsid w:val="000F3AD9"/>
    <w:rsid w:val="001023C3"/>
    <w:rsid w:val="00107AEB"/>
    <w:rsid w:val="00110448"/>
    <w:rsid w:val="00113DBF"/>
    <w:rsid w:val="001148A3"/>
    <w:rsid w:val="00120E90"/>
    <w:rsid w:val="00125613"/>
    <w:rsid w:val="0012659B"/>
    <w:rsid w:val="001346D6"/>
    <w:rsid w:val="0014651F"/>
    <w:rsid w:val="00152BC2"/>
    <w:rsid w:val="00183C85"/>
    <w:rsid w:val="00185C72"/>
    <w:rsid w:val="001B2DD6"/>
    <w:rsid w:val="001D5FB0"/>
    <w:rsid w:val="001F1587"/>
    <w:rsid w:val="002104E9"/>
    <w:rsid w:val="00233291"/>
    <w:rsid w:val="00247870"/>
    <w:rsid w:val="00250A04"/>
    <w:rsid w:val="002622C0"/>
    <w:rsid w:val="0027099C"/>
    <w:rsid w:val="00272358"/>
    <w:rsid w:val="00272FBA"/>
    <w:rsid w:val="0028649A"/>
    <w:rsid w:val="00287C50"/>
    <w:rsid w:val="002928E1"/>
    <w:rsid w:val="00296441"/>
    <w:rsid w:val="002A0844"/>
    <w:rsid w:val="002B3595"/>
    <w:rsid w:val="002B4C1B"/>
    <w:rsid w:val="002C09CB"/>
    <w:rsid w:val="002C6BFC"/>
    <w:rsid w:val="002D1A89"/>
    <w:rsid w:val="002D4650"/>
    <w:rsid w:val="002E4085"/>
    <w:rsid w:val="002E62C9"/>
    <w:rsid w:val="00300D3F"/>
    <w:rsid w:val="0031743D"/>
    <w:rsid w:val="003223F7"/>
    <w:rsid w:val="00324417"/>
    <w:rsid w:val="00330F0F"/>
    <w:rsid w:val="003501EC"/>
    <w:rsid w:val="00391B96"/>
    <w:rsid w:val="0039368B"/>
    <w:rsid w:val="0039426F"/>
    <w:rsid w:val="003A1A1D"/>
    <w:rsid w:val="003C79D6"/>
    <w:rsid w:val="003D5074"/>
    <w:rsid w:val="003F1F90"/>
    <w:rsid w:val="004042DD"/>
    <w:rsid w:val="004052BA"/>
    <w:rsid w:val="0041086A"/>
    <w:rsid w:val="004134CE"/>
    <w:rsid w:val="004325AD"/>
    <w:rsid w:val="00435D96"/>
    <w:rsid w:val="004437B2"/>
    <w:rsid w:val="00450D21"/>
    <w:rsid w:val="00470A97"/>
    <w:rsid w:val="004756B2"/>
    <w:rsid w:val="004759C0"/>
    <w:rsid w:val="004775B9"/>
    <w:rsid w:val="004862D3"/>
    <w:rsid w:val="00490F03"/>
    <w:rsid w:val="004955C4"/>
    <w:rsid w:val="004976DD"/>
    <w:rsid w:val="004A7F11"/>
    <w:rsid w:val="004B4F7E"/>
    <w:rsid w:val="004B5E50"/>
    <w:rsid w:val="004C3D0D"/>
    <w:rsid w:val="004D27B8"/>
    <w:rsid w:val="004D73D7"/>
    <w:rsid w:val="004E585B"/>
    <w:rsid w:val="004F1F13"/>
    <w:rsid w:val="00501557"/>
    <w:rsid w:val="005035EC"/>
    <w:rsid w:val="005046C5"/>
    <w:rsid w:val="005141A9"/>
    <w:rsid w:val="00522512"/>
    <w:rsid w:val="00531423"/>
    <w:rsid w:val="005322CC"/>
    <w:rsid w:val="00532B8C"/>
    <w:rsid w:val="00542D26"/>
    <w:rsid w:val="00547358"/>
    <w:rsid w:val="0055192F"/>
    <w:rsid w:val="0057293B"/>
    <w:rsid w:val="005A2E16"/>
    <w:rsid w:val="005A3E7F"/>
    <w:rsid w:val="005A4C81"/>
    <w:rsid w:val="005C035E"/>
    <w:rsid w:val="005C19A8"/>
    <w:rsid w:val="005C64ED"/>
    <w:rsid w:val="005C68F1"/>
    <w:rsid w:val="005D2340"/>
    <w:rsid w:val="005D2DE4"/>
    <w:rsid w:val="005D3485"/>
    <w:rsid w:val="005E0454"/>
    <w:rsid w:val="005F6830"/>
    <w:rsid w:val="00620ED9"/>
    <w:rsid w:val="006440D2"/>
    <w:rsid w:val="00656646"/>
    <w:rsid w:val="00665285"/>
    <w:rsid w:val="00670F77"/>
    <w:rsid w:val="00677F3D"/>
    <w:rsid w:val="00695F9E"/>
    <w:rsid w:val="00696F05"/>
    <w:rsid w:val="00697BDF"/>
    <w:rsid w:val="006C1CE5"/>
    <w:rsid w:val="006F072F"/>
    <w:rsid w:val="006F4BCB"/>
    <w:rsid w:val="006F7721"/>
    <w:rsid w:val="007024F4"/>
    <w:rsid w:val="00704905"/>
    <w:rsid w:val="00707C59"/>
    <w:rsid w:val="00711872"/>
    <w:rsid w:val="007123ED"/>
    <w:rsid w:val="00716845"/>
    <w:rsid w:val="0072084F"/>
    <w:rsid w:val="00723965"/>
    <w:rsid w:val="00724B21"/>
    <w:rsid w:val="0072788A"/>
    <w:rsid w:val="007476B0"/>
    <w:rsid w:val="00760C49"/>
    <w:rsid w:val="007613B6"/>
    <w:rsid w:val="0076680A"/>
    <w:rsid w:val="00775B7E"/>
    <w:rsid w:val="00783459"/>
    <w:rsid w:val="00783B7B"/>
    <w:rsid w:val="0078505A"/>
    <w:rsid w:val="00795614"/>
    <w:rsid w:val="00796F4E"/>
    <w:rsid w:val="007A1849"/>
    <w:rsid w:val="007A3A3C"/>
    <w:rsid w:val="007A6170"/>
    <w:rsid w:val="007B1EF4"/>
    <w:rsid w:val="007D36B2"/>
    <w:rsid w:val="007D5F2D"/>
    <w:rsid w:val="007E654F"/>
    <w:rsid w:val="00803AB6"/>
    <w:rsid w:val="0080431B"/>
    <w:rsid w:val="0081073E"/>
    <w:rsid w:val="00832AC2"/>
    <w:rsid w:val="00845D22"/>
    <w:rsid w:val="00851548"/>
    <w:rsid w:val="0085649A"/>
    <w:rsid w:val="008679CA"/>
    <w:rsid w:val="00880E70"/>
    <w:rsid w:val="008844A5"/>
    <w:rsid w:val="00894EEE"/>
    <w:rsid w:val="008B534C"/>
    <w:rsid w:val="008C0423"/>
    <w:rsid w:val="008C272C"/>
    <w:rsid w:val="008C47A7"/>
    <w:rsid w:val="008C6DB5"/>
    <w:rsid w:val="008E2D7A"/>
    <w:rsid w:val="008E5F3D"/>
    <w:rsid w:val="00902B15"/>
    <w:rsid w:val="009164D8"/>
    <w:rsid w:val="00930B4B"/>
    <w:rsid w:val="009328A2"/>
    <w:rsid w:val="00934437"/>
    <w:rsid w:val="00951C39"/>
    <w:rsid w:val="0095526E"/>
    <w:rsid w:val="009636FB"/>
    <w:rsid w:val="009A3770"/>
    <w:rsid w:val="009C1A5B"/>
    <w:rsid w:val="009C6A3F"/>
    <w:rsid w:val="009D093C"/>
    <w:rsid w:val="009D601C"/>
    <w:rsid w:val="009E3019"/>
    <w:rsid w:val="009F18B3"/>
    <w:rsid w:val="00A06420"/>
    <w:rsid w:val="00A122EA"/>
    <w:rsid w:val="00A234EA"/>
    <w:rsid w:val="00A2477E"/>
    <w:rsid w:val="00A27A1F"/>
    <w:rsid w:val="00A32425"/>
    <w:rsid w:val="00A471A3"/>
    <w:rsid w:val="00A501C3"/>
    <w:rsid w:val="00A50740"/>
    <w:rsid w:val="00A5620A"/>
    <w:rsid w:val="00A615A4"/>
    <w:rsid w:val="00A720E2"/>
    <w:rsid w:val="00A858C3"/>
    <w:rsid w:val="00A9049E"/>
    <w:rsid w:val="00A91BD1"/>
    <w:rsid w:val="00AA549E"/>
    <w:rsid w:val="00AB7332"/>
    <w:rsid w:val="00AE03C1"/>
    <w:rsid w:val="00AE1716"/>
    <w:rsid w:val="00B0576C"/>
    <w:rsid w:val="00B068E1"/>
    <w:rsid w:val="00B15565"/>
    <w:rsid w:val="00B15768"/>
    <w:rsid w:val="00B239F3"/>
    <w:rsid w:val="00B23DB1"/>
    <w:rsid w:val="00B31D4C"/>
    <w:rsid w:val="00B36F79"/>
    <w:rsid w:val="00B4162C"/>
    <w:rsid w:val="00B54DB6"/>
    <w:rsid w:val="00B5748D"/>
    <w:rsid w:val="00B6134F"/>
    <w:rsid w:val="00B63410"/>
    <w:rsid w:val="00B667F6"/>
    <w:rsid w:val="00B66DFD"/>
    <w:rsid w:val="00B75901"/>
    <w:rsid w:val="00BB0662"/>
    <w:rsid w:val="00BB2C46"/>
    <w:rsid w:val="00BC0A21"/>
    <w:rsid w:val="00BC0C96"/>
    <w:rsid w:val="00BC5D24"/>
    <w:rsid w:val="00C02988"/>
    <w:rsid w:val="00C02A91"/>
    <w:rsid w:val="00C3080D"/>
    <w:rsid w:val="00C379A2"/>
    <w:rsid w:val="00C62553"/>
    <w:rsid w:val="00C63498"/>
    <w:rsid w:val="00C63E2A"/>
    <w:rsid w:val="00C647A6"/>
    <w:rsid w:val="00C66542"/>
    <w:rsid w:val="00C81670"/>
    <w:rsid w:val="00CB7AD8"/>
    <w:rsid w:val="00CC13B9"/>
    <w:rsid w:val="00CD0B1E"/>
    <w:rsid w:val="00CF0ADE"/>
    <w:rsid w:val="00CF28E5"/>
    <w:rsid w:val="00CF5159"/>
    <w:rsid w:val="00D013B1"/>
    <w:rsid w:val="00D17A86"/>
    <w:rsid w:val="00D24D4A"/>
    <w:rsid w:val="00D31B43"/>
    <w:rsid w:val="00D361AD"/>
    <w:rsid w:val="00D44FBA"/>
    <w:rsid w:val="00D737FC"/>
    <w:rsid w:val="00D94E50"/>
    <w:rsid w:val="00DA3176"/>
    <w:rsid w:val="00DA596D"/>
    <w:rsid w:val="00DB070A"/>
    <w:rsid w:val="00DC4E1B"/>
    <w:rsid w:val="00DD6B70"/>
    <w:rsid w:val="00DE31C8"/>
    <w:rsid w:val="00DE5CED"/>
    <w:rsid w:val="00DE67C0"/>
    <w:rsid w:val="00DE6A69"/>
    <w:rsid w:val="00E00B2A"/>
    <w:rsid w:val="00E16C4D"/>
    <w:rsid w:val="00E21623"/>
    <w:rsid w:val="00E30462"/>
    <w:rsid w:val="00E34530"/>
    <w:rsid w:val="00E44542"/>
    <w:rsid w:val="00E52087"/>
    <w:rsid w:val="00E522CC"/>
    <w:rsid w:val="00E57706"/>
    <w:rsid w:val="00E57CD5"/>
    <w:rsid w:val="00E76CBE"/>
    <w:rsid w:val="00E77449"/>
    <w:rsid w:val="00E8031B"/>
    <w:rsid w:val="00E81BC7"/>
    <w:rsid w:val="00E86B93"/>
    <w:rsid w:val="00E94C33"/>
    <w:rsid w:val="00E96367"/>
    <w:rsid w:val="00EA6F50"/>
    <w:rsid w:val="00EA7D1E"/>
    <w:rsid w:val="00EC3BA8"/>
    <w:rsid w:val="00EC64BD"/>
    <w:rsid w:val="00ED6640"/>
    <w:rsid w:val="00ED6CEE"/>
    <w:rsid w:val="00ED7BFA"/>
    <w:rsid w:val="00EE1FAB"/>
    <w:rsid w:val="00EE30D4"/>
    <w:rsid w:val="00EF0FD6"/>
    <w:rsid w:val="00EF51B2"/>
    <w:rsid w:val="00EF79FF"/>
    <w:rsid w:val="00F07273"/>
    <w:rsid w:val="00F107B6"/>
    <w:rsid w:val="00F2003A"/>
    <w:rsid w:val="00F26841"/>
    <w:rsid w:val="00F30814"/>
    <w:rsid w:val="00F362B1"/>
    <w:rsid w:val="00F5395A"/>
    <w:rsid w:val="00F671B2"/>
    <w:rsid w:val="00F7298D"/>
    <w:rsid w:val="00F80DB6"/>
    <w:rsid w:val="00F91D5D"/>
    <w:rsid w:val="00F92142"/>
    <w:rsid w:val="00FB31AD"/>
    <w:rsid w:val="00FB3F48"/>
    <w:rsid w:val="00FC3929"/>
    <w:rsid w:val="00FC52D9"/>
    <w:rsid w:val="00FD647B"/>
    <w:rsid w:val="00FE0B3A"/>
    <w:rsid w:val="00FE4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458005B2"/>
  <w15:docId w15:val="{9E81BD10-174F-456D-AFB5-E8C3D4158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61A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A7D1E"/>
    <w:rPr>
      <w:color w:val="0000EE"/>
      <w:u w:val="single"/>
    </w:rPr>
  </w:style>
  <w:style w:type="table" w:styleId="TableGrid">
    <w:name w:val="Table Grid"/>
    <w:basedOn w:val="TableNormal"/>
    <w:uiPriority w:val="59"/>
    <w:rsid w:val="001023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semiHidden/>
    <w:unhideWhenUsed/>
    <w:rsid w:val="008679C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34437"/>
    <w:pPr>
      <w:spacing w:after="0" w:line="240" w:lineRule="auto"/>
      <w:ind w:left="720"/>
      <w:contextualSpacing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4E1B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3D50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50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507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0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5074"/>
    <w:rPr>
      <w:b/>
      <w:bCs/>
    </w:rPr>
  </w:style>
  <w:style w:type="paragraph" w:styleId="Revision">
    <w:name w:val="Revision"/>
    <w:hidden/>
    <w:uiPriority w:val="99"/>
    <w:semiHidden/>
    <w:rsid w:val="0039426F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07AE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07AEB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FE0B3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468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jpeg"/><Relationship Id="rId26" Type="http://schemas.openxmlformats.org/officeDocument/2006/relationships/hyperlink" Target="https://www.safety.duke.edu/environmental-programs/hazardous-waste/chemical-waste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hyperlink" Target="https://www.safety.duke.edu/emergency" TargetMode="External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jpeg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header" Target="header1.xml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pubchem.ncbi.nlm.nih.gov/compound/osmium_tetroxide" TargetMode="External"/><Relationship Id="rId22" Type="http://schemas.openxmlformats.org/officeDocument/2006/relationships/image" Target="media/image14.jpeg"/><Relationship Id="rId27" Type="http://schemas.openxmlformats.org/officeDocument/2006/relationships/hyperlink" Target="mailto:labsafety@dm.duke.edu" TargetMode="External"/><Relationship Id="rId30" Type="http://schemas.openxmlformats.org/officeDocument/2006/relationships/footer" Target="footer1.xml"/><Relationship Id="rId35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afety.duke.edu/laboratory-safety/chemical-hygiene/chemical-sop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0FEACCFE4344E7B83876C983811B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9732C-8F4D-4F1F-834A-4A41517712EB}"/>
      </w:docPartPr>
      <w:docPartBody>
        <w:p w:rsidR="003F7EC2" w:rsidRDefault="006663C2" w:rsidP="006663C2">
          <w:pPr>
            <w:pStyle w:val="20FEACCFE4344E7B83876C983811B9BB5"/>
          </w:pPr>
          <w:r>
            <w:rPr>
              <w:rStyle w:val="PlaceholderText"/>
            </w:rPr>
            <w:t>Click or tap here to enter PI Name</w:t>
          </w:r>
        </w:p>
      </w:docPartBody>
    </w:docPart>
    <w:docPart>
      <w:docPartPr>
        <w:name w:val="30C0FDC5DD404CC2B2C51D3197558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5DC31-24C4-46CD-A2D7-2DEAAF2FD444}"/>
      </w:docPartPr>
      <w:docPartBody>
        <w:p w:rsidR="003F7EC2" w:rsidRDefault="006663C2" w:rsidP="006663C2">
          <w:pPr>
            <w:pStyle w:val="30C0FDC5DD404CC2B2C51D3197558B765"/>
          </w:pPr>
          <w:r w:rsidRPr="00BD2DC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9F256B374B14D35872D2A0076701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EEF88-99E3-4212-8638-54ED352A6221}"/>
      </w:docPartPr>
      <w:docPartBody>
        <w:p w:rsidR="003F7EC2" w:rsidRDefault="006663C2" w:rsidP="006663C2">
          <w:pPr>
            <w:pStyle w:val="B9F256B374B14D35872D2A00767012205"/>
          </w:pPr>
          <w:r w:rsidRPr="001F2D6F">
            <w:rPr>
              <w:rStyle w:val="PlaceholderText"/>
            </w:rPr>
            <w:t>Enter building(s) and room(s) where lab is located</w:t>
          </w:r>
        </w:p>
      </w:docPartBody>
    </w:docPart>
    <w:docPart>
      <w:docPartPr>
        <w:name w:val="98D55D7141C54F35915DCEA60C0D5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0E911-9D0C-4C30-BC9D-706C1C1DF79D}"/>
      </w:docPartPr>
      <w:docPartBody>
        <w:p w:rsidR="003F7EC2" w:rsidRDefault="006663C2" w:rsidP="006663C2">
          <w:pPr>
            <w:pStyle w:val="98D55D7141C54F35915DCEA60C0D5CE05"/>
          </w:pPr>
          <w:r>
            <w:rPr>
              <w:rStyle w:val="PlaceholderText"/>
            </w:rPr>
            <w:t>Click or tap here to enter OESO Reviewer</w:t>
          </w:r>
        </w:p>
      </w:docPartBody>
    </w:docPart>
    <w:docPart>
      <w:docPartPr>
        <w:name w:val="CD876965D3294F52A1E7C6CDCF148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9E5A8-0E35-47AA-A252-A362EE8FE198}"/>
      </w:docPartPr>
      <w:docPartBody>
        <w:p w:rsidR="003F7EC2" w:rsidRDefault="006663C2" w:rsidP="006663C2">
          <w:pPr>
            <w:pStyle w:val="CD876965D3294F52A1E7C6CDCF14862C5"/>
          </w:pPr>
          <w:r w:rsidRPr="00BD2DCE">
            <w:rPr>
              <w:rStyle w:val="PlaceholderText"/>
            </w:rPr>
            <w:t>Click or tap to enter a date.</w:t>
          </w:r>
        </w:p>
      </w:docPartBody>
    </w:docPart>
    <w:docPart>
      <w:docPartPr>
        <w:name w:val="0D0DC8B491994B678AEFC3BC800B8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40C45-61EA-4617-A0F1-4F634C5FA025}"/>
      </w:docPartPr>
      <w:docPartBody>
        <w:p w:rsidR="003F7EC2" w:rsidRDefault="006663C2" w:rsidP="006663C2">
          <w:pPr>
            <w:pStyle w:val="0D0DC8B491994B678AEFC3BC800B88535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 purchased</w:t>
          </w:r>
        </w:p>
      </w:docPartBody>
    </w:docPart>
    <w:docPart>
      <w:docPartPr>
        <w:name w:val="D2410ABF49AB41DF82EA8655A7334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F993C-D497-496A-B9A5-3C558B54A2D3}"/>
      </w:docPartPr>
      <w:docPartBody>
        <w:p w:rsidR="003F7EC2" w:rsidRDefault="006663C2" w:rsidP="006663C2">
          <w:pPr>
            <w:pStyle w:val="D2410ABF49AB41DF82EA8655A7334F0A5"/>
          </w:pPr>
          <w:r w:rsidRPr="00481DB8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maximum concentration purchased</w:t>
          </w:r>
        </w:p>
      </w:docPartBody>
    </w:docPart>
    <w:docPart>
      <w:docPartPr>
        <w:name w:val="521623574DE945F0B61CCD141FBCE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C2362-F325-486C-B3F5-F81C9FD459FF}"/>
      </w:docPartPr>
      <w:docPartBody>
        <w:p w:rsidR="003F7EC2" w:rsidRDefault="006663C2" w:rsidP="006663C2">
          <w:pPr>
            <w:pStyle w:val="521623574DE945F0B61CCD141FBCEA585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3FEB6733925F475FAA3B3BED0CEC2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09AB1-52B5-450B-8454-ACDA53837059}"/>
      </w:docPartPr>
      <w:docPartBody>
        <w:p w:rsidR="003F7EC2" w:rsidRDefault="006663C2" w:rsidP="006663C2">
          <w:pPr>
            <w:pStyle w:val="3FEB6733925F475FAA3B3BED0CEC2F1B5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98E30B8EAF7C4BC0ABD7B4D75AACB7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1A013-16CB-4F83-95EC-A043B1EFAC7F}"/>
      </w:docPartPr>
      <w:docPartBody>
        <w:p w:rsidR="003F7EC2" w:rsidRDefault="006663C2" w:rsidP="006663C2">
          <w:pPr>
            <w:pStyle w:val="98E30B8EAF7C4BC0ABD7B4D75AACB7B55"/>
          </w:pPr>
          <w:r w:rsidRPr="002C6BFC">
            <w:rPr>
              <w:rStyle w:val="PlaceholderText"/>
            </w:rPr>
            <w:t>Enter rooms and areas designated for storage</w:t>
          </w:r>
        </w:p>
      </w:docPartBody>
    </w:docPart>
    <w:docPart>
      <w:docPartPr>
        <w:name w:val="DFB09B0E965846F79969FB59DE666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8FE74-9B91-4BAD-B57D-14604E8B2BE5}"/>
      </w:docPartPr>
      <w:docPartBody>
        <w:p w:rsidR="003F7EC2" w:rsidRDefault="006663C2" w:rsidP="006663C2">
          <w:pPr>
            <w:pStyle w:val="DFB09B0E965846F79969FB59DE6661675"/>
          </w:pPr>
          <w:r>
            <w:rPr>
              <w:rStyle w:val="PlaceholderText"/>
            </w:rPr>
            <w:t>Enter rooms and areas designated for use</w:t>
          </w:r>
        </w:p>
      </w:docPartBody>
    </w:docPart>
    <w:docPart>
      <w:docPartPr>
        <w:name w:val="0BDA0CA9CA294AA58AE2D49FDD6F2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D1A78-65E7-4A61-8804-B1CA888CF054}"/>
      </w:docPartPr>
      <w:docPartBody>
        <w:p w:rsidR="003F7EC2" w:rsidRDefault="006663C2" w:rsidP="006663C2">
          <w:pPr>
            <w:pStyle w:val="0BDA0CA9CA294AA58AE2D49FDD6F2C825"/>
          </w:pPr>
          <w:r>
            <w:rPr>
              <w:rStyle w:val="PlaceholderText"/>
            </w:rPr>
            <w:t>Type of container in which OsO4</w:t>
          </w:r>
          <w:r w:rsidRPr="00167975">
            <w:rPr>
              <w:rStyle w:val="PlaceholderText"/>
            </w:rPr>
            <w:t xml:space="preserve"> is used or stored in the lab</w:t>
          </w:r>
        </w:p>
      </w:docPartBody>
    </w:docPart>
    <w:docPart>
      <w:docPartPr>
        <w:name w:val="171ACBFB3BF74B69BD11C0AD97E4F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2BD7A-1A85-4FB0-B2E6-2C699AA9F032}"/>
      </w:docPartPr>
      <w:docPartBody>
        <w:p w:rsidR="003F7EC2" w:rsidRDefault="006663C2" w:rsidP="006663C2">
          <w:pPr>
            <w:pStyle w:val="171ACBFB3BF74B69BD11C0AD97E4F2705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6B6474CB6B054DACB14D2C0528736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B011E-AA47-4D5E-9BE6-5B35AD157345}"/>
      </w:docPartPr>
      <w:docPartBody>
        <w:p w:rsidR="003F7EC2" w:rsidRDefault="006663C2" w:rsidP="006663C2">
          <w:pPr>
            <w:pStyle w:val="6B6474CB6B054DACB14D2C052873623D3"/>
          </w:pPr>
          <w:r w:rsidRPr="00FC52D9">
            <w:rPr>
              <w:rStyle w:val="PlaceholderText"/>
            </w:rPr>
            <w:t>List Location</w:t>
          </w:r>
        </w:p>
      </w:docPartBody>
    </w:docPart>
    <w:docPart>
      <w:docPartPr>
        <w:name w:val="D2ACC533854E46FB9834956E71A1F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AC7F6-95A0-443E-A7A7-373DA7A6FC89}"/>
      </w:docPartPr>
      <w:docPartBody>
        <w:p w:rsidR="003F7EC2" w:rsidRDefault="006663C2" w:rsidP="006663C2">
          <w:pPr>
            <w:pStyle w:val="D2ACC533854E46FB9834956E71A1FDB02"/>
          </w:pPr>
          <w:r w:rsidRPr="00FC52D9">
            <w:rPr>
              <w:rStyle w:val="PlaceholderText"/>
            </w:rPr>
            <w:t>List Location</w:t>
          </w:r>
        </w:p>
      </w:docPartBody>
    </w:docPart>
    <w:docPart>
      <w:docPartPr>
        <w:name w:val="C6854335317D490B829569406DC14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0CA7C-B30F-42B0-BBC7-C76C021D2574}"/>
      </w:docPartPr>
      <w:docPartBody>
        <w:p w:rsidR="003F7EC2" w:rsidRDefault="006663C2" w:rsidP="006663C2">
          <w:pPr>
            <w:pStyle w:val="C6854335317D490B829569406DC140EC2"/>
          </w:pPr>
          <w:r w:rsidRPr="00FC52D9">
            <w:rPr>
              <w:rStyle w:val="PlaceholderText"/>
            </w:rPr>
            <w:t>Enter waste collection details – location, type of glass container</w:t>
          </w:r>
        </w:p>
      </w:docPartBody>
    </w:docPart>
    <w:docPart>
      <w:docPartPr>
        <w:name w:val="C6CA5A3299D64A06B92DBE874BDD1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7ADA3-464B-4B5B-B225-2D78B827EB93}"/>
      </w:docPartPr>
      <w:docPartBody>
        <w:p w:rsidR="003F7EC2" w:rsidRDefault="006663C2" w:rsidP="006663C2">
          <w:pPr>
            <w:pStyle w:val="C6CA5A3299D64A06B92DBE874BDD11502"/>
          </w:pPr>
          <w:r>
            <w:t xml:space="preserve"> </w:t>
          </w:r>
          <w:r w:rsidRPr="00760EDE">
            <w:rPr>
              <w:rStyle w:val="PlaceholderText"/>
              <w:rFonts w:asciiTheme="minorHAnsi" w:hAnsiTheme="minorHAnsi"/>
              <w:sz w:val="22"/>
            </w:rPr>
            <w:t>Enter steps used in lab process(es) or experiment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8799E"/>
    <w:rsid w:val="0018799E"/>
    <w:rsid w:val="003F7EC2"/>
    <w:rsid w:val="0054429B"/>
    <w:rsid w:val="006663C2"/>
    <w:rsid w:val="00843E0B"/>
    <w:rsid w:val="00924E79"/>
    <w:rsid w:val="009D5BA7"/>
    <w:rsid w:val="00A0533F"/>
    <w:rsid w:val="00C23F7E"/>
    <w:rsid w:val="00C40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63C2"/>
    <w:rPr>
      <w:color w:val="808080"/>
    </w:rPr>
  </w:style>
  <w:style w:type="paragraph" w:customStyle="1" w:styleId="A4511922E54C42639DE7669AE269B1BE">
    <w:name w:val="A4511922E54C42639DE7669AE269B1BE"/>
    <w:rsid w:val="0018799E"/>
  </w:style>
  <w:style w:type="paragraph" w:customStyle="1" w:styleId="EE5C59E9033D43F58AD73A674E3F77AF">
    <w:name w:val="EE5C59E9033D43F58AD73A674E3F77AF"/>
    <w:rsid w:val="0018799E"/>
  </w:style>
  <w:style w:type="paragraph" w:customStyle="1" w:styleId="AA04F47612B34642A8E770327A243CB5">
    <w:name w:val="AA04F47612B34642A8E770327A243CB5"/>
    <w:rsid w:val="0018799E"/>
  </w:style>
  <w:style w:type="paragraph" w:customStyle="1" w:styleId="A71266FEB3E747E28F7D5970B3FED151">
    <w:name w:val="A71266FEB3E747E28F7D5970B3FED151"/>
    <w:rsid w:val="0018799E"/>
  </w:style>
  <w:style w:type="paragraph" w:customStyle="1" w:styleId="F995E3CCC7A74BF19EE82C84E3C5F97B">
    <w:name w:val="F995E3CCC7A74BF19EE82C84E3C5F97B"/>
    <w:rsid w:val="0018799E"/>
  </w:style>
  <w:style w:type="paragraph" w:customStyle="1" w:styleId="52290371EB9248BAA343CD922B42B578">
    <w:name w:val="52290371EB9248BAA343CD922B42B578"/>
    <w:rsid w:val="0018799E"/>
  </w:style>
  <w:style w:type="paragraph" w:customStyle="1" w:styleId="ACA524592F634BE1B3BE9C1A2709FF8E">
    <w:name w:val="ACA524592F634BE1B3BE9C1A2709FF8E"/>
    <w:rsid w:val="0018799E"/>
  </w:style>
  <w:style w:type="paragraph" w:customStyle="1" w:styleId="036AAD74259C43EEBAE93581D6D4FC4F">
    <w:name w:val="036AAD74259C43EEBAE93581D6D4FC4F"/>
    <w:rsid w:val="0018799E"/>
  </w:style>
  <w:style w:type="paragraph" w:customStyle="1" w:styleId="D90B695CB9644B80AD09AFF4F5932C7F">
    <w:name w:val="D90B695CB9644B80AD09AFF4F5932C7F"/>
    <w:rsid w:val="0018799E"/>
  </w:style>
  <w:style w:type="paragraph" w:customStyle="1" w:styleId="6E26E92CA00447AEBEB8D04034B67EBC">
    <w:name w:val="6E26E92CA00447AEBEB8D04034B67EBC"/>
    <w:rsid w:val="0018799E"/>
  </w:style>
  <w:style w:type="paragraph" w:customStyle="1" w:styleId="3DD2615CB88D4F0F8606F030C5E8C26C">
    <w:name w:val="3DD2615CB88D4F0F8606F030C5E8C26C"/>
    <w:rsid w:val="0018799E"/>
  </w:style>
  <w:style w:type="paragraph" w:customStyle="1" w:styleId="54D0C1C588344487B61CC5FB744E7833">
    <w:name w:val="54D0C1C588344487B61CC5FB744E7833"/>
    <w:rsid w:val="0018799E"/>
  </w:style>
  <w:style w:type="paragraph" w:customStyle="1" w:styleId="FE14E0A706F8400EB3AC3A66645F0BCB">
    <w:name w:val="FE14E0A706F8400EB3AC3A66645F0BCB"/>
    <w:rsid w:val="0018799E"/>
  </w:style>
  <w:style w:type="paragraph" w:customStyle="1" w:styleId="48F0CA74BA60422FAA41C90DB17774A7">
    <w:name w:val="48F0CA74BA60422FAA41C90DB17774A7"/>
    <w:rsid w:val="0018799E"/>
  </w:style>
  <w:style w:type="paragraph" w:customStyle="1" w:styleId="AF1BF6F3B3784A28945FCB5C8D6F94E4">
    <w:name w:val="AF1BF6F3B3784A28945FCB5C8D6F94E4"/>
    <w:rsid w:val="0018799E"/>
  </w:style>
  <w:style w:type="paragraph" w:customStyle="1" w:styleId="AB13034AF8B845B4ADFA17157C2CD7B7">
    <w:name w:val="AB13034AF8B845B4ADFA17157C2CD7B7"/>
    <w:rsid w:val="0018799E"/>
  </w:style>
  <w:style w:type="paragraph" w:customStyle="1" w:styleId="FB3E1850FF594453880A4B625FF80E30">
    <w:name w:val="FB3E1850FF594453880A4B625FF80E30"/>
    <w:rsid w:val="0018799E"/>
  </w:style>
  <w:style w:type="paragraph" w:customStyle="1" w:styleId="36BF4E970030467AA439CCEC1CA8C293">
    <w:name w:val="36BF4E970030467AA439CCEC1CA8C293"/>
    <w:rsid w:val="0018799E"/>
  </w:style>
  <w:style w:type="paragraph" w:customStyle="1" w:styleId="FC22FE3CA15B478894856F328BD74AD4">
    <w:name w:val="FC22FE3CA15B478894856F328BD74AD4"/>
    <w:rsid w:val="0018799E"/>
  </w:style>
  <w:style w:type="paragraph" w:customStyle="1" w:styleId="81A59E381E9E4E49AC7E362341EB94B1">
    <w:name w:val="81A59E381E9E4E49AC7E362341EB94B1"/>
    <w:rsid w:val="0018799E"/>
  </w:style>
  <w:style w:type="paragraph" w:customStyle="1" w:styleId="95D657B8518B4D9E89E091951043C017">
    <w:name w:val="95D657B8518B4D9E89E091951043C017"/>
    <w:rsid w:val="0018799E"/>
  </w:style>
  <w:style w:type="paragraph" w:customStyle="1" w:styleId="FBF74E94DE8F4C99863342DC42478D34">
    <w:name w:val="FBF74E94DE8F4C99863342DC42478D34"/>
    <w:rsid w:val="0018799E"/>
  </w:style>
  <w:style w:type="paragraph" w:customStyle="1" w:styleId="B51097ACAEC244499A3D12C7774A218B">
    <w:name w:val="B51097ACAEC244499A3D12C7774A218B"/>
    <w:rsid w:val="0018799E"/>
  </w:style>
  <w:style w:type="paragraph" w:customStyle="1" w:styleId="0AC6A4B785AD45A0BB5FA3B8E1E135FD">
    <w:name w:val="0AC6A4B785AD45A0BB5FA3B8E1E135FD"/>
    <w:rsid w:val="0018799E"/>
  </w:style>
  <w:style w:type="paragraph" w:customStyle="1" w:styleId="CFD5393AD653423AA696F6B22273F9B8">
    <w:name w:val="CFD5393AD653423AA696F6B22273F9B8"/>
    <w:rsid w:val="0018799E"/>
  </w:style>
  <w:style w:type="paragraph" w:customStyle="1" w:styleId="03DB7A6E13AD45958D0957CBE522D6CF">
    <w:name w:val="03DB7A6E13AD45958D0957CBE522D6CF"/>
    <w:rsid w:val="0018799E"/>
  </w:style>
  <w:style w:type="paragraph" w:customStyle="1" w:styleId="F94EF60BA40B49268F2FC9470779F0A2">
    <w:name w:val="F94EF60BA40B49268F2FC9470779F0A2"/>
    <w:rsid w:val="0018799E"/>
  </w:style>
  <w:style w:type="paragraph" w:customStyle="1" w:styleId="4A52334E9DC54144859C3AFD2D053494">
    <w:name w:val="4A52334E9DC54144859C3AFD2D053494"/>
    <w:rsid w:val="0018799E"/>
  </w:style>
  <w:style w:type="paragraph" w:customStyle="1" w:styleId="513F77CBB2B74B12B287CDF6F3809B86">
    <w:name w:val="513F77CBB2B74B12B287CDF6F3809B86"/>
    <w:rsid w:val="0018799E"/>
  </w:style>
  <w:style w:type="paragraph" w:customStyle="1" w:styleId="2648E106B1F74839B0A8973B7CCAB74B">
    <w:name w:val="2648E106B1F74839B0A8973B7CCAB74B"/>
    <w:rsid w:val="0018799E"/>
  </w:style>
  <w:style w:type="paragraph" w:customStyle="1" w:styleId="DE8F6EF7C0CC40179FBA51A7BD455EFA">
    <w:name w:val="DE8F6EF7C0CC40179FBA51A7BD455EFA"/>
    <w:rsid w:val="0018799E"/>
  </w:style>
  <w:style w:type="paragraph" w:customStyle="1" w:styleId="E2D7415909134F8CBD58DEF66BD73AE0">
    <w:name w:val="E2D7415909134F8CBD58DEF66BD73AE0"/>
    <w:rsid w:val="0018799E"/>
  </w:style>
  <w:style w:type="paragraph" w:customStyle="1" w:styleId="B6BF41EFCBDA4AD48AD4123A52AC4C60">
    <w:name w:val="B6BF41EFCBDA4AD48AD4123A52AC4C60"/>
    <w:rsid w:val="0018799E"/>
  </w:style>
  <w:style w:type="paragraph" w:customStyle="1" w:styleId="52D29352A72D47D6A3174569ADB94D20">
    <w:name w:val="52D29352A72D47D6A3174569ADB94D20"/>
    <w:rsid w:val="0018799E"/>
  </w:style>
  <w:style w:type="paragraph" w:customStyle="1" w:styleId="53C1311A700749A295CC782F415E355F">
    <w:name w:val="53C1311A700749A295CC782F415E355F"/>
    <w:rsid w:val="0018799E"/>
  </w:style>
  <w:style w:type="paragraph" w:customStyle="1" w:styleId="90D2510FB74F4774AF1B47D8221BC9F4">
    <w:name w:val="90D2510FB74F4774AF1B47D8221BC9F4"/>
    <w:rsid w:val="0018799E"/>
  </w:style>
  <w:style w:type="paragraph" w:customStyle="1" w:styleId="F94A4FFCCBA9453A9F3822A1F079036D">
    <w:name w:val="F94A4FFCCBA9453A9F3822A1F079036D"/>
    <w:rsid w:val="0018799E"/>
  </w:style>
  <w:style w:type="paragraph" w:customStyle="1" w:styleId="2FCB72FC10224D559F6F67BDF0FA4671">
    <w:name w:val="2FCB72FC10224D559F6F67BDF0FA4671"/>
    <w:rsid w:val="0018799E"/>
  </w:style>
  <w:style w:type="paragraph" w:customStyle="1" w:styleId="3C71BB80B26D47008585926631349AB2">
    <w:name w:val="3C71BB80B26D47008585926631349AB2"/>
    <w:rsid w:val="0018799E"/>
  </w:style>
  <w:style w:type="paragraph" w:customStyle="1" w:styleId="16E936451F9E4C3291C7C4C9896115B2">
    <w:name w:val="16E936451F9E4C3291C7C4C9896115B2"/>
    <w:rsid w:val="0018799E"/>
  </w:style>
  <w:style w:type="paragraph" w:customStyle="1" w:styleId="C79B7CB95CE4488F8F7C706B496AB330">
    <w:name w:val="C79B7CB95CE4488F8F7C706B496AB330"/>
    <w:rsid w:val="0018799E"/>
  </w:style>
  <w:style w:type="paragraph" w:customStyle="1" w:styleId="8C6F6D3CC0C64EBF9132FF766121A15F">
    <w:name w:val="8C6F6D3CC0C64EBF9132FF766121A15F"/>
    <w:rsid w:val="0018799E"/>
  </w:style>
  <w:style w:type="paragraph" w:customStyle="1" w:styleId="51C30699A1AB4B5B8723C4A51839981E">
    <w:name w:val="51C30699A1AB4B5B8723C4A51839981E"/>
    <w:rsid w:val="0018799E"/>
  </w:style>
  <w:style w:type="paragraph" w:customStyle="1" w:styleId="4E0E538CAC724FECB1FF6A310875C024">
    <w:name w:val="4E0E538CAC724FECB1FF6A310875C024"/>
    <w:rsid w:val="0018799E"/>
  </w:style>
  <w:style w:type="paragraph" w:customStyle="1" w:styleId="ED0C6ABB781A4531ADFAD52CAC253F1B">
    <w:name w:val="ED0C6ABB781A4531ADFAD52CAC253F1B"/>
    <w:rsid w:val="00843E0B"/>
  </w:style>
  <w:style w:type="paragraph" w:customStyle="1" w:styleId="2E4A7C4D35C84D818B3C08A023AEFB04">
    <w:name w:val="2E4A7C4D35C84D818B3C08A023AEFB04"/>
    <w:rsid w:val="00843E0B"/>
  </w:style>
  <w:style w:type="paragraph" w:customStyle="1" w:styleId="1E13C1B3C7C348CA9C646C4C85C6839E">
    <w:name w:val="1E13C1B3C7C348CA9C646C4C85C6839E"/>
    <w:rsid w:val="00843E0B"/>
  </w:style>
  <w:style w:type="paragraph" w:customStyle="1" w:styleId="13A8A324443D491C9A45C09481E299B9">
    <w:name w:val="13A8A324443D491C9A45C09481E299B9"/>
    <w:rsid w:val="00843E0B"/>
  </w:style>
  <w:style w:type="paragraph" w:customStyle="1" w:styleId="FBECDFDB07C94AB1885180781719A715">
    <w:name w:val="FBECDFDB07C94AB1885180781719A715"/>
    <w:rsid w:val="00843E0B"/>
  </w:style>
  <w:style w:type="paragraph" w:customStyle="1" w:styleId="20FEACCFE4344E7B83876C983811B9BB">
    <w:name w:val="20FEACCFE4344E7B83876C983811B9BB"/>
    <w:rsid w:val="0054429B"/>
  </w:style>
  <w:style w:type="paragraph" w:customStyle="1" w:styleId="30C0FDC5DD404CC2B2C51D3197558B76">
    <w:name w:val="30C0FDC5DD404CC2B2C51D3197558B76"/>
    <w:rsid w:val="0054429B"/>
  </w:style>
  <w:style w:type="paragraph" w:customStyle="1" w:styleId="B9F256B374B14D35872D2A0076701220">
    <w:name w:val="B9F256B374B14D35872D2A0076701220"/>
    <w:rsid w:val="0054429B"/>
  </w:style>
  <w:style w:type="paragraph" w:customStyle="1" w:styleId="5DDC9AC86E5C4B678B4047E15917A8D6">
    <w:name w:val="5DDC9AC86E5C4B678B4047E15917A8D6"/>
    <w:rsid w:val="0054429B"/>
  </w:style>
  <w:style w:type="paragraph" w:customStyle="1" w:styleId="98D55D7141C54F35915DCEA60C0D5CE0">
    <w:name w:val="98D55D7141C54F35915DCEA60C0D5CE0"/>
    <w:rsid w:val="0054429B"/>
  </w:style>
  <w:style w:type="paragraph" w:customStyle="1" w:styleId="CD876965D3294F52A1E7C6CDCF14862C">
    <w:name w:val="CD876965D3294F52A1E7C6CDCF14862C"/>
    <w:rsid w:val="0054429B"/>
  </w:style>
  <w:style w:type="paragraph" w:customStyle="1" w:styleId="0D0DC8B491994B678AEFC3BC800B8853">
    <w:name w:val="0D0DC8B491994B678AEFC3BC800B8853"/>
    <w:rsid w:val="0054429B"/>
  </w:style>
  <w:style w:type="paragraph" w:customStyle="1" w:styleId="D2410ABF49AB41DF82EA8655A7334F0A">
    <w:name w:val="D2410ABF49AB41DF82EA8655A7334F0A"/>
    <w:rsid w:val="0054429B"/>
  </w:style>
  <w:style w:type="paragraph" w:customStyle="1" w:styleId="521623574DE945F0B61CCD141FBCEA58">
    <w:name w:val="521623574DE945F0B61CCD141FBCEA58"/>
    <w:rsid w:val="0054429B"/>
  </w:style>
  <w:style w:type="paragraph" w:customStyle="1" w:styleId="3FEB6733925F475FAA3B3BED0CEC2F1B">
    <w:name w:val="3FEB6733925F475FAA3B3BED0CEC2F1B"/>
    <w:rsid w:val="0054429B"/>
  </w:style>
  <w:style w:type="paragraph" w:customStyle="1" w:styleId="98E30B8EAF7C4BC0ABD7B4D75AACB7B5">
    <w:name w:val="98E30B8EAF7C4BC0ABD7B4D75AACB7B5"/>
    <w:rsid w:val="0054429B"/>
  </w:style>
  <w:style w:type="paragraph" w:customStyle="1" w:styleId="DFB09B0E965846F79969FB59DE666167">
    <w:name w:val="DFB09B0E965846F79969FB59DE666167"/>
    <w:rsid w:val="0054429B"/>
  </w:style>
  <w:style w:type="paragraph" w:customStyle="1" w:styleId="0BDA0CA9CA294AA58AE2D49FDD6F2C82">
    <w:name w:val="0BDA0CA9CA294AA58AE2D49FDD6F2C82"/>
    <w:rsid w:val="0054429B"/>
  </w:style>
  <w:style w:type="paragraph" w:customStyle="1" w:styleId="171ACBFB3BF74B69BD11C0AD97E4F270">
    <w:name w:val="171ACBFB3BF74B69BD11C0AD97E4F270"/>
    <w:rsid w:val="0054429B"/>
  </w:style>
  <w:style w:type="paragraph" w:customStyle="1" w:styleId="20FEACCFE4344E7B83876C983811B9BB1">
    <w:name w:val="20FEACCFE4344E7B83876C983811B9BB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C0FDC5DD404CC2B2C51D3197558B761">
    <w:name w:val="30C0FDC5DD404CC2B2C51D3197558B76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9F256B374B14D35872D2A00767012201">
    <w:name w:val="B9F256B374B14D35872D2A0076701220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D55D7141C54F35915DCEA60C0D5CE01">
    <w:name w:val="98D55D7141C54F35915DCEA60C0D5CE0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D876965D3294F52A1E7C6CDCF14862C1">
    <w:name w:val="CD876965D3294F52A1E7C6CDCF14862C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0DC8B491994B678AEFC3BC800B88531">
    <w:name w:val="0D0DC8B491994B678AEFC3BC800B8853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410ABF49AB41DF82EA8655A7334F0A1">
    <w:name w:val="D2410ABF49AB41DF82EA8655A7334F0A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21623574DE945F0B61CCD141FBCEA581">
    <w:name w:val="521623574DE945F0B61CCD141FBCEA58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FEB6733925F475FAA3B3BED0CEC2F1B1">
    <w:name w:val="3FEB6733925F475FAA3B3BED0CEC2F1B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E30B8EAF7C4BC0ABD7B4D75AACB7B51">
    <w:name w:val="98E30B8EAF7C4BC0ABD7B4D75AACB7B5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FB09B0E965846F79969FB59DE6661671">
    <w:name w:val="DFB09B0E965846F79969FB59DE666167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DA0CA9CA294AA58AE2D49FDD6F2C821">
    <w:name w:val="0BDA0CA9CA294AA58AE2D49FDD6F2C82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71ACBFB3BF74B69BD11C0AD97E4F2701">
    <w:name w:val="171ACBFB3BF74B69BD11C0AD97E4F270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0FEACCFE4344E7B83876C983811B9BB2">
    <w:name w:val="20FEACCFE4344E7B83876C983811B9BB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C0FDC5DD404CC2B2C51D3197558B762">
    <w:name w:val="30C0FDC5DD404CC2B2C51D3197558B76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9F256B374B14D35872D2A00767012202">
    <w:name w:val="B9F256B374B14D35872D2A0076701220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D55D7141C54F35915DCEA60C0D5CE02">
    <w:name w:val="98D55D7141C54F35915DCEA60C0D5CE0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D876965D3294F52A1E7C6CDCF14862C2">
    <w:name w:val="CD876965D3294F52A1E7C6CDCF14862C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0DC8B491994B678AEFC3BC800B88532">
    <w:name w:val="0D0DC8B491994B678AEFC3BC800B8853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410ABF49AB41DF82EA8655A7334F0A2">
    <w:name w:val="D2410ABF49AB41DF82EA8655A7334F0A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21623574DE945F0B61CCD141FBCEA582">
    <w:name w:val="521623574DE945F0B61CCD141FBCEA58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FEB6733925F475FAA3B3BED0CEC2F1B2">
    <w:name w:val="3FEB6733925F475FAA3B3BED0CEC2F1B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E30B8EAF7C4BC0ABD7B4D75AACB7B52">
    <w:name w:val="98E30B8EAF7C4BC0ABD7B4D75AACB7B5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FB09B0E965846F79969FB59DE6661672">
    <w:name w:val="DFB09B0E965846F79969FB59DE666167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DA0CA9CA294AA58AE2D49FDD6F2C822">
    <w:name w:val="0BDA0CA9CA294AA58AE2D49FDD6F2C82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71ACBFB3BF74B69BD11C0AD97E4F2702">
    <w:name w:val="171ACBFB3BF74B69BD11C0AD97E4F270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6474CB6B054DACB14D2C052873623D">
    <w:name w:val="6B6474CB6B054DACB14D2C052873623D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0FEACCFE4344E7B83876C983811B9BB3">
    <w:name w:val="20FEACCFE4344E7B83876C983811B9BB3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C0FDC5DD404CC2B2C51D3197558B763">
    <w:name w:val="30C0FDC5DD404CC2B2C51D3197558B763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9F256B374B14D35872D2A00767012203">
    <w:name w:val="B9F256B374B14D35872D2A00767012203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D55D7141C54F35915DCEA60C0D5CE03">
    <w:name w:val="98D55D7141C54F35915DCEA60C0D5CE03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D876965D3294F52A1E7C6CDCF14862C3">
    <w:name w:val="CD876965D3294F52A1E7C6CDCF14862C3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0DC8B491994B678AEFC3BC800B88533">
    <w:name w:val="0D0DC8B491994B678AEFC3BC800B88533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410ABF49AB41DF82EA8655A7334F0A3">
    <w:name w:val="D2410ABF49AB41DF82EA8655A7334F0A3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21623574DE945F0B61CCD141FBCEA583">
    <w:name w:val="521623574DE945F0B61CCD141FBCEA583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FEB6733925F475FAA3B3BED0CEC2F1B3">
    <w:name w:val="3FEB6733925F475FAA3B3BED0CEC2F1B3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E30B8EAF7C4BC0ABD7B4D75AACB7B53">
    <w:name w:val="98E30B8EAF7C4BC0ABD7B4D75AACB7B53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FB09B0E965846F79969FB59DE6661673">
    <w:name w:val="DFB09B0E965846F79969FB59DE6661673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DA0CA9CA294AA58AE2D49FDD6F2C823">
    <w:name w:val="0BDA0CA9CA294AA58AE2D49FDD6F2C823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71ACBFB3BF74B69BD11C0AD97E4F2703">
    <w:name w:val="171ACBFB3BF74B69BD11C0AD97E4F2703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6474CB6B054DACB14D2C052873623D1">
    <w:name w:val="6B6474CB6B054DACB14D2C052873623D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ACC533854E46FB9834956E71A1FDB0">
    <w:name w:val="D2ACC533854E46FB9834956E71A1FDB0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3DB49BB4F14479887E8DCD33A38780B">
    <w:name w:val="73DB49BB4F14479887E8DCD33A38780B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6854335317D490B829569406DC140EC">
    <w:name w:val="C6854335317D490B829569406DC140EC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6CA5A3299D64A06B92DBE874BDD1150">
    <w:name w:val="C6CA5A3299D64A06B92DBE874BDD1150"/>
    <w:rsid w:val="0054429B"/>
  </w:style>
  <w:style w:type="paragraph" w:customStyle="1" w:styleId="20FEACCFE4344E7B83876C983811B9BB4">
    <w:name w:val="20FEACCFE4344E7B83876C983811B9BB4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C0FDC5DD404CC2B2C51D3197558B764">
    <w:name w:val="30C0FDC5DD404CC2B2C51D3197558B764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9F256B374B14D35872D2A00767012204">
    <w:name w:val="B9F256B374B14D35872D2A00767012204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D55D7141C54F35915DCEA60C0D5CE04">
    <w:name w:val="98D55D7141C54F35915DCEA60C0D5CE04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D876965D3294F52A1E7C6CDCF14862C4">
    <w:name w:val="CD876965D3294F52A1E7C6CDCF14862C4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0DC8B491994B678AEFC3BC800B88534">
    <w:name w:val="0D0DC8B491994B678AEFC3BC800B88534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410ABF49AB41DF82EA8655A7334F0A4">
    <w:name w:val="D2410ABF49AB41DF82EA8655A7334F0A4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21623574DE945F0B61CCD141FBCEA584">
    <w:name w:val="521623574DE945F0B61CCD141FBCEA584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FEB6733925F475FAA3B3BED0CEC2F1B4">
    <w:name w:val="3FEB6733925F475FAA3B3BED0CEC2F1B4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E30B8EAF7C4BC0ABD7B4D75AACB7B54">
    <w:name w:val="98E30B8EAF7C4BC0ABD7B4D75AACB7B54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FB09B0E965846F79969FB59DE6661674">
    <w:name w:val="DFB09B0E965846F79969FB59DE6661674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DA0CA9CA294AA58AE2D49FDD6F2C824">
    <w:name w:val="0BDA0CA9CA294AA58AE2D49FDD6F2C824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71ACBFB3BF74B69BD11C0AD97E4F2704">
    <w:name w:val="171ACBFB3BF74B69BD11C0AD97E4F2704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6474CB6B054DACB14D2C052873623D2">
    <w:name w:val="6B6474CB6B054DACB14D2C052873623D2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ACC533854E46FB9834956E71A1FDB01">
    <w:name w:val="D2ACC533854E46FB9834956E71A1FDB0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3DB49BB4F14479887E8DCD33A38780B1">
    <w:name w:val="73DB49BB4F14479887E8DCD33A38780B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6854335317D490B829569406DC140EC1">
    <w:name w:val="C6854335317D490B829569406DC140EC1"/>
    <w:rsid w:val="0054429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6CA5A3299D64A06B92DBE874BDD11501">
    <w:name w:val="C6CA5A3299D64A06B92DBE874BDD11501"/>
    <w:rsid w:val="0054429B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64F68E4E38444260A89DAEC008A56CD1">
    <w:name w:val="64F68E4E38444260A89DAEC008A56CD1"/>
    <w:rsid w:val="006663C2"/>
  </w:style>
  <w:style w:type="paragraph" w:customStyle="1" w:styleId="20FEACCFE4344E7B83876C983811B9BB5">
    <w:name w:val="20FEACCFE4344E7B83876C983811B9BB5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C0FDC5DD404CC2B2C51D3197558B765">
    <w:name w:val="30C0FDC5DD404CC2B2C51D3197558B765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9F256B374B14D35872D2A00767012205">
    <w:name w:val="B9F256B374B14D35872D2A00767012205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D55D7141C54F35915DCEA60C0D5CE05">
    <w:name w:val="98D55D7141C54F35915DCEA60C0D5CE05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D876965D3294F52A1E7C6CDCF14862C5">
    <w:name w:val="CD876965D3294F52A1E7C6CDCF14862C5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0DC8B491994B678AEFC3BC800B88535">
    <w:name w:val="0D0DC8B491994B678AEFC3BC800B88535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410ABF49AB41DF82EA8655A7334F0A5">
    <w:name w:val="D2410ABF49AB41DF82EA8655A7334F0A5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21623574DE945F0B61CCD141FBCEA585">
    <w:name w:val="521623574DE945F0B61CCD141FBCEA585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FEB6733925F475FAA3B3BED0CEC2F1B5">
    <w:name w:val="3FEB6733925F475FAA3B3BED0CEC2F1B5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E30B8EAF7C4BC0ABD7B4D75AACB7B55">
    <w:name w:val="98E30B8EAF7C4BC0ABD7B4D75AACB7B55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FB09B0E965846F79969FB59DE6661675">
    <w:name w:val="DFB09B0E965846F79969FB59DE6661675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DA0CA9CA294AA58AE2D49FDD6F2C825">
    <w:name w:val="0BDA0CA9CA294AA58AE2D49FDD6F2C825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71ACBFB3BF74B69BD11C0AD97E4F2705">
    <w:name w:val="171ACBFB3BF74B69BD11C0AD97E4F2705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6474CB6B054DACB14D2C052873623D3">
    <w:name w:val="6B6474CB6B054DACB14D2C052873623D3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ACC533854E46FB9834956E71A1FDB02">
    <w:name w:val="D2ACC533854E46FB9834956E71A1FDB02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3DB49BB4F14479887E8DCD33A38780B2">
    <w:name w:val="73DB49BB4F14479887E8DCD33A38780B2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6854335317D490B829569406DC140EC2">
    <w:name w:val="C6854335317D490B829569406DC140EC2"/>
    <w:rsid w:val="006663C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6CA5A3299D64A06B92DBE874BDD11502">
    <w:name w:val="C6CA5A3299D64A06B92DBE874BDD11502"/>
    <w:rsid w:val="006663C2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CF0503-8516-4688-AC19-2A2652C48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8</TotalTime>
  <Pages>3</Pages>
  <Words>873</Words>
  <Characters>497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smium Tetroxide Guideline</vt:lpstr>
    </vt:vector>
  </TitlesOfParts>
  <Company>OESO - DUHS</Company>
  <LinksUpToDate>false</LinksUpToDate>
  <CharactersWithSpaces>5840</CharactersWithSpaces>
  <SharedDoc>false</SharedDoc>
  <HLinks>
    <vt:vector size="66" baseType="variant">
      <vt:variant>
        <vt:i4>4980750</vt:i4>
      </vt:variant>
      <vt:variant>
        <vt:i4>60</vt:i4>
      </vt:variant>
      <vt:variant>
        <vt:i4>0</vt:i4>
      </vt:variant>
      <vt:variant>
        <vt:i4>5</vt:i4>
      </vt:variant>
      <vt:variant>
        <vt:lpwstr>http://www.safety.duke.edu/sites/default/files/drain_disposal_practice.pdf</vt:lpwstr>
      </vt:variant>
      <vt:variant>
        <vt:lpwstr/>
      </vt:variant>
      <vt:variant>
        <vt:i4>8257581</vt:i4>
      </vt:variant>
      <vt:variant>
        <vt:i4>57</vt:i4>
      </vt:variant>
      <vt:variant>
        <vt:i4>0</vt:i4>
      </vt:variant>
      <vt:variant>
        <vt:i4>5</vt:i4>
      </vt:variant>
      <vt:variant>
        <vt:lpwstr>http://www.safety.duke.edu/sites/default/files/labwastemgt.pdf</vt:lpwstr>
      </vt:variant>
      <vt:variant>
        <vt:lpwstr/>
      </vt:variant>
      <vt:variant>
        <vt:i4>3080309</vt:i4>
      </vt:variant>
      <vt:variant>
        <vt:i4>30</vt:i4>
      </vt:variant>
      <vt:variant>
        <vt:i4>0</vt:i4>
      </vt:variant>
      <vt:variant>
        <vt:i4>5</vt:i4>
      </vt:variant>
      <vt:variant>
        <vt:lpwstr>http://www.safety.duke.edu/sites/default/files/PHSInfoSheet.pdf</vt:lpwstr>
      </vt:variant>
      <vt:variant>
        <vt:lpwstr/>
      </vt:variant>
      <vt:variant>
        <vt:i4>4980814</vt:i4>
      </vt:variant>
      <vt:variant>
        <vt:i4>27</vt:i4>
      </vt:variant>
      <vt:variant>
        <vt:i4>0</vt:i4>
      </vt:variant>
      <vt:variant>
        <vt:i4>5</vt:i4>
      </vt:variant>
      <vt:variant>
        <vt:lpwstr>http://www.safety.duke.edu/sites/default/files/SOP bleach.doc</vt:lpwstr>
      </vt:variant>
      <vt:variant>
        <vt:lpwstr/>
      </vt:variant>
      <vt:variant>
        <vt:i4>2424933</vt:i4>
      </vt:variant>
      <vt:variant>
        <vt:i4>24</vt:i4>
      </vt:variant>
      <vt:variant>
        <vt:i4>0</vt:i4>
      </vt:variant>
      <vt:variant>
        <vt:i4>5</vt:i4>
      </vt:variant>
      <vt:variant>
        <vt:lpwstr>http://www.safety.duke.edu/sites/default/files/SOP Template Phenol.doc</vt:lpwstr>
      </vt:variant>
      <vt:variant>
        <vt:lpwstr/>
      </vt:variant>
      <vt:variant>
        <vt:i4>6881335</vt:i4>
      </vt:variant>
      <vt:variant>
        <vt:i4>21</vt:i4>
      </vt:variant>
      <vt:variant>
        <vt:i4>0</vt:i4>
      </vt:variant>
      <vt:variant>
        <vt:i4>5</vt:i4>
      </vt:variant>
      <vt:variant>
        <vt:lpwstr>http://www.safety.duke.edu/sites/default/files/SOP Template Piranha.doc</vt:lpwstr>
      </vt:variant>
      <vt:variant>
        <vt:lpwstr/>
      </vt:variant>
      <vt:variant>
        <vt:i4>2424938</vt:i4>
      </vt:variant>
      <vt:variant>
        <vt:i4>18</vt:i4>
      </vt:variant>
      <vt:variant>
        <vt:i4>0</vt:i4>
      </vt:variant>
      <vt:variant>
        <vt:i4>5</vt:i4>
      </vt:variant>
      <vt:variant>
        <vt:lpwstr>http://www.safety.duke.edu/sites/default/files/SOPTemplateAquaRegia.doc</vt:lpwstr>
      </vt:variant>
      <vt:variant>
        <vt:lpwstr/>
      </vt:variant>
      <vt:variant>
        <vt:i4>7995505</vt:i4>
      </vt:variant>
      <vt:variant>
        <vt:i4>15</vt:i4>
      </vt:variant>
      <vt:variant>
        <vt:i4>0</vt:i4>
      </vt:variant>
      <vt:variant>
        <vt:i4>5</vt:i4>
      </vt:variant>
      <vt:variant>
        <vt:lpwstr>http://www.safety.duke.edu/sites/default/files/SOP Template Perchloric Acid.doc</vt:lpwstr>
      </vt:variant>
      <vt:variant>
        <vt:lpwstr/>
      </vt:variant>
      <vt:variant>
        <vt:i4>196638</vt:i4>
      </vt:variant>
      <vt:variant>
        <vt:i4>12</vt:i4>
      </vt:variant>
      <vt:variant>
        <vt:i4>0</vt:i4>
      </vt:variant>
      <vt:variant>
        <vt:i4>5</vt:i4>
      </vt:variant>
      <vt:variant>
        <vt:lpwstr>http://www.safety.duke.edu/sites/default/files/SOP Template Sulfuric Acid.doc</vt:lpwstr>
      </vt:variant>
      <vt:variant>
        <vt:lpwstr/>
      </vt:variant>
      <vt:variant>
        <vt:i4>3801214</vt:i4>
      </vt:variant>
      <vt:variant>
        <vt:i4>9</vt:i4>
      </vt:variant>
      <vt:variant>
        <vt:i4>0</vt:i4>
      </vt:variant>
      <vt:variant>
        <vt:i4>5</vt:i4>
      </vt:variant>
      <vt:variant>
        <vt:lpwstr>http://www.safety.duke.edu/sites/default/files/SOP nitric acid.doc</vt:lpwstr>
      </vt:variant>
      <vt:variant>
        <vt:lpwstr/>
      </vt:variant>
      <vt:variant>
        <vt:i4>2687095</vt:i4>
      </vt:variant>
      <vt:variant>
        <vt:i4>6</vt:i4>
      </vt:variant>
      <vt:variant>
        <vt:i4>0</vt:i4>
      </vt:variant>
      <vt:variant>
        <vt:i4>5</vt:i4>
      </vt:variant>
      <vt:variant>
        <vt:lpwstr>http://www.safety.duke.edu/sites/default/files/SOP Template HF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ium Tetroxide Guideline</dc:title>
  <dc:creator>Courtney Stanion</dc:creator>
  <cp:keywords>Osmium tetroxide, osmium, tetroxide</cp:keywords>
  <cp:lastModifiedBy>Tristan White</cp:lastModifiedBy>
  <cp:revision>29</cp:revision>
  <cp:lastPrinted>2018-06-15T12:58:00Z</cp:lastPrinted>
  <dcterms:created xsi:type="dcterms:W3CDTF">2019-02-06T14:15:00Z</dcterms:created>
  <dcterms:modified xsi:type="dcterms:W3CDTF">2019-07-24T12:30:00Z</dcterms:modified>
</cp:coreProperties>
</file>